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22" w:type="dxa"/>
        <w:tblInd w:w="-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90"/>
        <w:gridCol w:w="935"/>
        <w:gridCol w:w="859"/>
        <w:gridCol w:w="23"/>
        <w:gridCol w:w="39"/>
        <w:gridCol w:w="935"/>
        <w:gridCol w:w="691"/>
        <w:gridCol w:w="581"/>
        <w:gridCol w:w="1018"/>
        <w:gridCol w:w="716"/>
        <w:gridCol w:w="852"/>
        <w:gridCol w:w="514"/>
        <w:gridCol w:w="855"/>
        <w:gridCol w:w="366"/>
        <w:gridCol w:w="1648"/>
      </w:tblGrid>
      <w:tr w:rsidR="000203CC" w:rsidRPr="00965242" w14:paraId="7400CE38" w14:textId="77777777" w:rsidTr="00ED7515">
        <w:trPr>
          <w:trHeight w:val="520"/>
          <w:tblHeader/>
        </w:trPr>
        <w:tc>
          <w:tcPr>
            <w:tcW w:w="10922" w:type="dxa"/>
            <w:gridSpan w:val="15"/>
            <w:vAlign w:val="center"/>
          </w:tcPr>
          <w:p w14:paraId="66EBF65B" w14:textId="77777777" w:rsidR="00313FFC" w:rsidRPr="00B901C9" w:rsidRDefault="00313FFC" w:rsidP="00313FFC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Ultrasonic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Thickness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report</w:t>
            </w:r>
          </w:p>
          <w:p w14:paraId="0556F4FA" w14:textId="77777777" w:rsidR="00693F54" w:rsidRPr="00A55DD8" w:rsidRDefault="00693F54" w:rsidP="00313FFC">
            <w:pPr>
              <w:pStyle w:val="Header"/>
              <w:jc w:val="center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токол по результатам </w:t>
            </w:r>
            <w:r w:rsidR="00313FFC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ведения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ультразвуковой </w:t>
            </w:r>
            <w:proofErr w:type="spellStart"/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>толщинометрии</w:t>
            </w:r>
            <w:proofErr w:type="spellEnd"/>
          </w:p>
        </w:tc>
      </w:tr>
      <w:tr w:rsidR="00693F54" w:rsidRPr="00A55DD8" w14:paraId="7B3238BA" w14:textId="77777777" w:rsidTr="00ED7515">
        <w:trPr>
          <w:trHeight w:val="301"/>
          <w:tblHeader/>
        </w:trPr>
        <w:tc>
          <w:tcPr>
            <w:tcW w:w="10922" w:type="dxa"/>
            <w:gridSpan w:val="15"/>
            <w:shd w:val="clear" w:color="auto" w:fill="F2F2F2" w:themeFill="background1" w:themeFillShade="F2"/>
            <w:vAlign w:val="center"/>
          </w:tcPr>
          <w:p w14:paraId="5DF42B69" w14:textId="77777777" w:rsidR="00693F54" w:rsidRPr="00A55DD8" w:rsidRDefault="00693F54" w:rsidP="00506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</w:rPr>
              <w:t>JOB DETAILS / РАБОЧАЯ ИНФОРМАЦИЯ</w:t>
            </w:r>
          </w:p>
        </w:tc>
      </w:tr>
      <w:tr w:rsidR="009F42C3" w:rsidRPr="009F42C3" w14:paraId="7678104E" w14:textId="77777777" w:rsidTr="00C145CF">
        <w:trPr>
          <w:trHeight w:val="301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50B732C0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lient</w:t>
            </w:r>
          </w:p>
          <w:p w14:paraId="1F22E145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лиент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1828CEAA" w14:textId="77777777" w:rsidR="009F42C3" w:rsidRPr="00A55DD8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COC N. V.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708D04E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Project </w:t>
            </w:r>
          </w:p>
          <w:p w14:paraId="6D01239F" w14:textId="77777777" w:rsidR="009F42C3" w:rsidRPr="009F42C3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роект</w:t>
            </w:r>
          </w:p>
        </w:tc>
        <w:tc>
          <w:tcPr>
            <w:tcW w:w="2869" w:type="dxa"/>
            <w:gridSpan w:val="3"/>
            <w:shd w:val="clear" w:color="auto" w:fill="FFFFFF"/>
            <w:vAlign w:val="center"/>
          </w:tcPr>
          <w:p w14:paraId="5FC07C94" w14:textId="77777777" w:rsidR="009F42C3" w:rsidRPr="009F42C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ESKENE WEST</w:t>
            </w:r>
          </w:p>
        </w:tc>
      </w:tr>
      <w:tr w:rsidR="009171FD" w:rsidRPr="009F42C3" w14:paraId="711242AF" w14:textId="77777777" w:rsidTr="00C145CF">
        <w:trPr>
          <w:trHeight w:val="241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771678AB" w14:textId="77777777" w:rsidR="009171FD" w:rsidRPr="00A55DD8" w:rsidRDefault="009171FD" w:rsidP="009171FD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rk location</w:t>
            </w:r>
          </w:p>
          <w:p w14:paraId="34202D89" w14:textId="77777777" w:rsidR="009171FD" w:rsidRPr="00A55DD8" w:rsidRDefault="009171FD" w:rsidP="009171FD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есто работы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517FAC85" w14:textId="778C98E8" w:rsidR="009171FD" w:rsidRPr="00B43CA7" w:rsidRDefault="009171FD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KUT 560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2A0A5CA9" w14:textId="77777777" w:rsidR="009171FD" w:rsidRPr="00A55DD8" w:rsidRDefault="009171FD" w:rsidP="009171FD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trol object</w:t>
            </w:r>
          </w:p>
          <w:p w14:paraId="6A9179E9" w14:textId="77777777" w:rsidR="009171FD" w:rsidRPr="009F42C3" w:rsidRDefault="009171FD" w:rsidP="009171FD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Объект</w:t>
            </w:r>
            <w:r w:rsidRPr="00A55DD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онтроля</w:t>
            </w:r>
          </w:p>
        </w:tc>
        <w:tc>
          <w:tcPr>
            <w:tcW w:w="2869" w:type="dxa"/>
            <w:gridSpan w:val="3"/>
            <w:shd w:val="clear" w:color="auto" w:fill="FFFFFF"/>
            <w:vAlign w:val="center"/>
          </w:tcPr>
          <w:p w14:paraId="69FEDA86" w14:textId="14C592F9" w:rsidR="009171FD" w:rsidRPr="00D14C7B" w:rsidRDefault="009171FD" w:rsidP="009171FD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 w:eastAsia="en-US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1-560-TA-080</w:t>
            </w:r>
          </w:p>
        </w:tc>
      </w:tr>
      <w:tr w:rsidR="009171FD" w:rsidRPr="009F42C3" w14:paraId="1AC14431" w14:textId="77777777" w:rsidTr="008B4938">
        <w:trPr>
          <w:trHeight w:val="543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64952504" w14:textId="77777777" w:rsidR="009171FD" w:rsidRPr="00A55DD8" w:rsidRDefault="009171FD" w:rsidP="009171FD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terial</w:t>
            </w:r>
          </w:p>
          <w:p w14:paraId="48B9E497" w14:textId="77777777" w:rsidR="009171FD" w:rsidRPr="00A55DD8" w:rsidRDefault="009171FD" w:rsidP="009171FD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арка стали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3162D253" w14:textId="24F349CC" w:rsidR="009171FD" w:rsidRPr="005033E1" w:rsidRDefault="009171FD" w:rsidP="009171F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r w:rsidRPr="00A72244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A 240 TYPE 316L</w:t>
            </w:r>
          </w:p>
        </w:tc>
        <w:tc>
          <w:tcPr>
            <w:tcW w:w="3100" w:type="dxa"/>
            <w:gridSpan w:val="4"/>
            <w:shd w:val="clear" w:color="auto" w:fill="auto"/>
            <w:vAlign w:val="center"/>
          </w:tcPr>
          <w:p w14:paraId="372B89E0" w14:textId="77777777" w:rsidR="009171FD" w:rsidRPr="008B4938" w:rsidRDefault="009171FD" w:rsidP="009171FD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8B493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imension</w:t>
            </w:r>
          </w:p>
          <w:p w14:paraId="1C553A68" w14:textId="77777777" w:rsidR="009171FD" w:rsidRPr="008B4938" w:rsidRDefault="009171FD" w:rsidP="009171FD">
            <w:pPr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8B4938">
              <w:rPr>
                <w:rFonts w:ascii="Arial" w:hAnsi="Arial" w:cs="Arial"/>
                <w:sz w:val="18"/>
                <w:szCs w:val="18"/>
                <w:lang w:val="ru-RU"/>
              </w:rPr>
              <w:t>Размер</w:t>
            </w:r>
          </w:p>
        </w:tc>
        <w:tc>
          <w:tcPr>
            <w:tcW w:w="2869" w:type="dxa"/>
            <w:gridSpan w:val="3"/>
            <w:shd w:val="clear" w:color="auto" w:fill="auto"/>
            <w:vAlign w:val="center"/>
          </w:tcPr>
          <w:p w14:paraId="0CAE6E11" w14:textId="65912A0F" w:rsidR="009171FD" w:rsidRPr="008B4938" w:rsidRDefault="009171FD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D=2900</w:t>
            </w:r>
          </w:p>
        </w:tc>
      </w:tr>
      <w:tr w:rsidR="009F42C3" w:rsidRPr="009F42C3" w14:paraId="1FB92830" w14:textId="77777777" w:rsidTr="00C145CF">
        <w:trPr>
          <w:trHeight w:val="301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0361C04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Temperature</w:t>
            </w:r>
          </w:p>
          <w:p w14:paraId="581936C8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калибровочного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5A578732" w14:textId="3F5B0917" w:rsidR="009F42C3" w:rsidRPr="008B4938" w:rsidRDefault="009171FD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1</w:t>
            </w:r>
            <w:r w:rsidR="008B4938" w:rsidRPr="008B4938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6AEA829F" w14:textId="77777777" w:rsidR="009F42C3" w:rsidRPr="008B493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8B493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bject</w:t>
            </w:r>
            <w:r w:rsidRPr="008B4938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8B493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emperature</w:t>
            </w:r>
          </w:p>
          <w:p w14:paraId="41A1F876" w14:textId="77777777" w:rsidR="009F42C3" w:rsidRPr="008B493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8B4938">
              <w:rPr>
                <w:rFonts w:ascii="Arial" w:hAnsi="Arial" w:cs="Arial"/>
                <w:sz w:val="18"/>
                <w:szCs w:val="18"/>
                <w:lang w:val="ru-RU"/>
              </w:rPr>
              <w:t>Температура объекта контроля</w:t>
            </w:r>
          </w:p>
        </w:tc>
        <w:tc>
          <w:tcPr>
            <w:tcW w:w="2869" w:type="dxa"/>
            <w:gridSpan w:val="3"/>
            <w:shd w:val="clear" w:color="auto" w:fill="FFFFFF"/>
            <w:vAlign w:val="center"/>
          </w:tcPr>
          <w:p w14:paraId="7DC59384" w14:textId="3846F3AB" w:rsidR="007A6777" w:rsidRPr="008B4938" w:rsidRDefault="009171FD" w:rsidP="001525F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1</w:t>
            </w:r>
            <w:r w:rsidR="00313FFC" w:rsidRPr="008B4938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</w:tr>
      <w:tr w:rsidR="009F42C3" w:rsidRPr="009F42C3" w14:paraId="47261226" w14:textId="77777777" w:rsidTr="008B4938">
        <w:trPr>
          <w:trHeight w:val="301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1D478F62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urface condition</w:t>
            </w:r>
          </w:p>
          <w:p w14:paraId="5D546330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Состояние поверхности</w:t>
            </w:r>
          </w:p>
        </w:tc>
        <w:tc>
          <w:tcPr>
            <w:tcW w:w="2269" w:type="dxa"/>
            <w:gridSpan w:val="5"/>
            <w:shd w:val="clear" w:color="auto" w:fill="auto"/>
            <w:vAlign w:val="center"/>
          </w:tcPr>
          <w:p w14:paraId="096E184F" w14:textId="14B573BE" w:rsidR="009F42C3" w:rsidRPr="008B4938" w:rsidRDefault="00965242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Uncoated, Nozzles </w:t>
            </w:r>
            <w:proofErr w:type="gramStart"/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are  c</w:t>
            </w:r>
            <w:r w:rsidR="00EE7B79" w:rsidRPr="008B4938">
              <w:rPr>
                <w:rFonts w:ascii="Arial" w:hAnsi="Arial" w:cs="Arial"/>
                <w:b/>
                <w:sz w:val="18"/>
                <w:szCs w:val="18"/>
                <w:lang w:val="en-US"/>
              </w:rPr>
              <w:t>oated</w:t>
            </w:r>
            <w:proofErr w:type="gramEnd"/>
          </w:p>
        </w:tc>
        <w:tc>
          <w:tcPr>
            <w:tcW w:w="3100" w:type="dxa"/>
            <w:gridSpan w:val="4"/>
            <w:shd w:val="clear" w:color="auto" w:fill="auto"/>
            <w:vAlign w:val="center"/>
          </w:tcPr>
          <w:p w14:paraId="5FA74971" w14:textId="77777777" w:rsidR="009F42C3" w:rsidRPr="008B493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8B493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plant</w:t>
            </w:r>
            <w:proofErr w:type="spellEnd"/>
          </w:p>
          <w:p w14:paraId="2FB95D7A" w14:textId="77777777" w:rsidR="009F42C3" w:rsidRPr="008B493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8B4938">
              <w:rPr>
                <w:rFonts w:ascii="Arial" w:hAnsi="Arial" w:cs="Arial"/>
                <w:sz w:val="18"/>
                <w:szCs w:val="18"/>
                <w:lang w:val="ru-RU"/>
              </w:rPr>
              <w:t xml:space="preserve">Контактная </w:t>
            </w:r>
            <w:r w:rsidR="00313FFC" w:rsidRPr="008B4938">
              <w:rPr>
                <w:rFonts w:ascii="Arial" w:hAnsi="Arial" w:cs="Arial"/>
                <w:sz w:val="18"/>
                <w:szCs w:val="18"/>
                <w:lang w:val="ru-RU"/>
              </w:rPr>
              <w:t>жидкость</w:t>
            </w:r>
          </w:p>
        </w:tc>
        <w:tc>
          <w:tcPr>
            <w:tcW w:w="2869" w:type="dxa"/>
            <w:gridSpan w:val="3"/>
            <w:shd w:val="clear" w:color="auto" w:fill="auto"/>
            <w:vAlign w:val="center"/>
          </w:tcPr>
          <w:p w14:paraId="7543DA99" w14:textId="4FA5CF74" w:rsidR="009F42C3" w:rsidRPr="008B4938" w:rsidRDefault="00B50D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B4938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UT Gel </w:t>
            </w:r>
          </w:p>
        </w:tc>
      </w:tr>
      <w:tr w:rsidR="009F42C3" w:rsidRPr="009F42C3" w14:paraId="274FA00C" w14:textId="77777777" w:rsidTr="00C145CF">
        <w:trPr>
          <w:trHeight w:val="301"/>
          <w:tblHeader/>
        </w:trPr>
        <w:tc>
          <w:tcPr>
            <w:tcW w:w="2684" w:type="dxa"/>
            <w:gridSpan w:val="3"/>
            <w:shd w:val="clear" w:color="auto" w:fill="F2F2F2"/>
            <w:vAlign w:val="center"/>
          </w:tcPr>
          <w:p w14:paraId="1A930B4E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rrection factors</w:t>
            </w:r>
          </w:p>
          <w:p w14:paraId="16257E77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оправочные факторы</w:t>
            </w:r>
          </w:p>
        </w:tc>
        <w:tc>
          <w:tcPr>
            <w:tcW w:w="2269" w:type="dxa"/>
            <w:gridSpan w:val="5"/>
            <w:shd w:val="clear" w:color="auto" w:fill="FFFFFF"/>
            <w:vAlign w:val="center"/>
          </w:tcPr>
          <w:p w14:paraId="37714784" w14:textId="0581496D" w:rsidR="009F42C3" w:rsidRPr="005033E1" w:rsidRDefault="008B4938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n/a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0FD153D8" w14:textId="77777777" w:rsidR="00116003" w:rsidRPr="008B4938" w:rsidRDefault="00116003" w:rsidP="0011600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8B493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oughness</w:t>
            </w:r>
          </w:p>
          <w:p w14:paraId="6C8A447B" w14:textId="77777777" w:rsidR="009F42C3" w:rsidRPr="008B4938" w:rsidRDefault="00116003" w:rsidP="0011600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8B4938">
              <w:rPr>
                <w:rFonts w:ascii="Arial" w:hAnsi="Arial" w:cs="Arial"/>
                <w:sz w:val="18"/>
                <w:szCs w:val="18"/>
                <w:lang w:val="ru-RU"/>
              </w:rPr>
              <w:t>Шероховатость</w:t>
            </w:r>
          </w:p>
        </w:tc>
        <w:tc>
          <w:tcPr>
            <w:tcW w:w="2869" w:type="dxa"/>
            <w:gridSpan w:val="3"/>
            <w:shd w:val="clear" w:color="auto" w:fill="FFFFFF"/>
            <w:vAlign w:val="center"/>
          </w:tcPr>
          <w:p w14:paraId="0F7219AC" w14:textId="77777777" w:rsidR="009F42C3" w:rsidRPr="008B4938" w:rsidRDefault="00712575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8B4938">
              <w:rPr>
                <w:rFonts w:ascii="Arial" w:hAnsi="Arial" w:cs="Arial"/>
                <w:b/>
                <w:sz w:val="18"/>
                <w:szCs w:val="18"/>
              </w:rPr>
              <w:t>-</w:t>
            </w:r>
          </w:p>
        </w:tc>
      </w:tr>
      <w:tr w:rsidR="00D3386B" w:rsidRPr="00A55DD8" w14:paraId="1E17B919" w14:textId="77777777" w:rsidTr="00ED7515">
        <w:trPr>
          <w:trHeight w:val="301"/>
          <w:tblHeader/>
        </w:trPr>
        <w:tc>
          <w:tcPr>
            <w:tcW w:w="10922" w:type="dxa"/>
            <w:gridSpan w:val="15"/>
            <w:shd w:val="clear" w:color="auto" w:fill="F2F2F2" w:themeFill="background1" w:themeFillShade="F2"/>
            <w:vAlign w:val="center"/>
          </w:tcPr>
          <w:p w14:paraId="34BBA78E" w14:textId="77777777" w:rsidR="00D3386B" w:rsidRDefault="00D3386B" w:rsidP="00693F5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D3386B">
              <w:rPr>
                <w:rFonts w:ascii="Arial" w:hAnsi="Arial" w:cs="Arial"/>
                <w:b/>
              </w:rPr>
              <w:t>INSPECTION PROCEDURE / НОРМАТИВНЫЕ ДОКУМЕНТЫ</w:t>
            </w:r>
          </w:p>
        </w:tc>
      </w:tr>
      <w:tr w:rsidR="000D10F7" w:rsidRPr="000D10F7" w14:paraId="00AC4363" w14:textId="77777777" w:rsidTr="00C145CF">
        <w:trPr>
          <w:trHeight w:val="301"/>
          <w:tblHeader/>
        </w:trPr>
        <w:tc>
          <w:tcPr>
            <w:tcW w:w="1825" w:type="dxa"/>
            <w:gridSpan w:val="2"/>
            <w:shd w:val="clear" w:color="auto" w:fill="F2F2F2"/>
            <w:vAlign w:val="center"/>
          </w:tcPr>
          <w:p w14:paraId="0F24A4A4" w14:textId="77777777" w:rsidR="000D10F7" w:rsidRPr="000D10F7" w:rsidRDefault="000D10F7" w:rsidP="000D10F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rocedure</w:t>
            </w:r>
          </w:p>
          <w:p w14:paraId="0BCCCFAB" w14:textId="77777777" w:rsidR="000D10F7" w:rsidRPr="000D10F7" w:rsidRDefault="007F4438" w:rsidP="000D10F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7F4438">
              <w:rPr>
                <w:rFonts w:ascii="Arial" w:hAnsi="Arial" w:cs="Arial"/>
                <w:sz w:val="18"/>
                <w:szCs w:val="18"/>
                <w:lang w:val="en-US"/>
              </w:rPr>
              <w:t>Процедура</w:t>
            </w:r>
            <w:proofErr w:type="spellEnd"/>
          </w:p>
        </w:tc>
        <w:tc>
          <w:tcPr>
            <w:tcW w:w="1856" w:type="dxa"/>
            <w:gridSpan w:val="4"/>
            <w:shd w:val="clear" w:color="auto" w:fill="FFFFFF"/>
            <w:vAlign w:val="center"/>
          </w:tcPr>
          <w:p w14:paraId="4B478D6A" w14:textId="77777777" w:rsidR="00EE7B79" w:rsidRDefault="00EE7B79" w:rsidP="0096703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QP-11-UTT-Q01</w:t>
            </w:r>
          </w:p>
          <w:p w14:paraId="1309017D" w14:textId="77777777" w:rsidR="000D10F7" w:rsidRPr="00967030" w:rsidRDefault="00EE7B79" w:rsidP="0096703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ev 04</w:t>
            </w:r>
          </w:p>
        </w:tc>
        <w:tc>
          <w:tcPr>
            <w:tcW w:w="2290" w:type="dxa"/>
            <w:gridSpan w:val="3"/>
            <w:shd w:val="clear" w:color="auto" w:fill="F2F2F2"/>
            <w:vAlign w:val="center"/>
          </w:tcPr>
          <w:p w14:paraId="5B8AD40D" w14:textId="77777777" w:rsidR="000D10F7" w:rsidRPr="006F6522" w:rsidRDefault="000D10F7" w:rsidP="000D10F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F6522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testing</w:t>
            </w:r>
          </w:p>
          <w:p w14:paraId="77F5E709" w14:textId="77777777" w:rsidR="000D10F7" w:rsidRPr="000D10F7" w:rsidRDefault="000D10F7" w:rsidP="000D10F7">
            <w:pPr>
              <w:rPr>
                <w:rFonts w:ascii="Arial" w:hAnsi="Arial" w:cs="Arial"/>
                <w:b/>
                <w:lang w:val="en-US"/>
              </w:rPr>
            </w:pP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Стандарт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по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контролю</w:t>
            </w:r>
          </w:p>
        </w:tc>
        <w:tc>
          <w:tcPr>
            <w:tcW w:w="1568" w:type="dxa"/>
            <w:gridSpan w:val="2"/>
            <w:shd w:val="clear" w:color="auto" w:fill="FFFFFF"/>
            <w:vAlign w:val="center"/>
          </w:tcPr>
          <w:p w14:paraId="2FAD4F30" w14:textId="77777777" w:rsidR="000D10F7" w:rsidRPr="000D10F7" w:rsidRDefault="00967030" w:rsidP="000D10F7">
            <w:pPr>
              <w:rPr>
                <w:rFonts w:ascii="Arial" w:hAnsi="Arial" w:cs="Arial"/>
                <w:b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GOST 28702-90</w:t>
            </w:r>
          </w:p>
        </w:tc>
        <w:tc>
          <w:tcPr>
            <w:tcW w:w="1735" w:type="dxa"/>
            <w:gridSpan w:val="3"/>
            <w:shd w:val="clear" w:color="auto" w:fill="F2F2F2"/>
            <w:vAlign w:val="center"/>
          </w:tcPr>
          <w:p w14:paraId="26C3B549" w14:textId="77777777" w:rsidR="000D10F7" w:rsidRDefault="000D10F7" w:rsidP="00776EE8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item</w:t>
            </w:r>
          </w:p>
          <w:p w14:paraId="3D0E8AFC" w14:textId="77777777" w:rsidR="000D10F7" w:rsidRPr="000D10F7" w:rsidRDefault="000D10F7" w:rsidP="00776EE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Стандарт</w:t>
            </w:r>
            <w:proofErr w:type="spellEnd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для</w:t>
            </w:r>
            <w:proofErr w:type="spellEnd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 xml:space="preserve"> ОК</w:t>
            </w:r>
          </w:p>
        </w:tc>
        <w:tc>
          <w:tcPr>
            <w:tcW w:w="1648" w:type="dxa"/>
            <w:shd w:val="clear" w:color="auto" w:fill="auto"/>
            <w:vAlign w:val="center"/>
          </w:tcPr>
          <w:p w14:paraId="2166D2A8" w14:textId="47DF268B" w:rsidR="000D10F7" w:rsidRPr="00F27DD9" w:rsidRDefault="0053619D" w:rsidP="00EE7B79">
            <w:pPr>
              <w:rPr>
                <w:rFonts w:ascii="Arial" w:hAnsi="Arial" w:cs="Arial"/>
                <w:b/>
                <w:color w:val="000000"/>
                <w:sz w:val="18"/>
                <w:szCs w:val="27"/>
              </w:rPr>
            </w:pPr>
            <w:r w:rsidRPr="000D34AD">
              <w:rPr>
                <w:rFonts w:ascii="Arial" w:hAnsi="Arial" w:cs="Arial"/>
                <w:b/>
                <w:sz w:val="18"/>
                <w:szCs w:val="18"/>
              </w:rPr>
              <w:t>A</w:t>
            </w:r>
            <w:r w:rsidR="009171FD">
              <w:rPr>
                <w:rFonts w:ascii="Arial" w:hAnsi="Arial" w:cs="Arial"/>
                <w:b/>
                <w:sz w:val="18"/>
                <w:szCs w:val="18"/>
              </w:rPr>
              <w:t>PI 650</w:t>
            </w:r>
          </w:p>
        </w:tc>
      </w:tr>
      <w:tr w:rsidR="00D3386B" w:rsidRPr="00A55DD8" w14:paraId="3CB33AA5" w14:textId="77777777" w:rsidTr="00ED7515">
        <w:trPr>
          <w:trHeight w:val="301"/>
          <w:tblHeader/>
        </w:trPr>
        <w:tc>
          <w:tcPr>
            <w:tcW w:w="10922" w:type="dxa"/>
            <w:gridSpan w:val="15"/>
            <w:shd w:val="clear" w:color="auto" w:fill="F2F2F2" w:themeFill="background1" w:themeFillShade="F2"/>
            <w:vAlign w:val="center"/>
          </w:tcPr>
          <w:p w14:paraId="6BA1E3F6" w14:textId="77777777" w:rsidR="00D3386B" w:rsidRPr="00D3386B" w:rsidRDefault="00D3386B" w:rsidP="00693F54">
            <w:pPr>
              <w:jc w:val="center"/>
              <w:rPr>
                <w:rFonts w:ascii="Arial" w:hAnsi="Arial" w:cs="Arial"/>
                <w:b/>
              </w:rPr>
            </w:pPr>
            <w:r w:rsidRPr="00D3386B">
              <w:rPr>
                <w:rFonts w:ascii="Arial" w:hAnsi="Arial" w:cs="Arial"/>
                <w:b/>
              </w:rPr>
              <w:t>EQIPMENT PARAMETERS / ПАРАМЕТРЫ ОБОРУДОВАНИЯ</w:t>
            </w:r>
          </w:p>
        </w:tc>
      </w:tr>
      <w:tr w:rsidR="00D3386B" w:rsidRPr="00A55DD8" w14:paraId="72288B09" w14:textId="77777777" w:rsidTr="00C145CF">
        <w:trPr>
          <w:trHeight w:val="301"/>
          <w:tblHeader/>
        </w:trPr>
        <w:tc>
          <w:tcPr>
            <w:tcW w:w="2746" w:type="dxa"/>
            <w:gridSpan w:val="5"/>
            <w:shd w:val="clear" w:color="auto" w:fill="F2F2F2"/>
            <w:vAlign w:val="center"/>
          </w:tcPr>
          <w:p w14:paraId="42DDAF12" w14:textId="77777777" w:rsidR="00D3386B" w:rsidRPr="00A55DD8" w:rsidRDefault="00D3386B" w:rsidP="00D3386B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Probe, S/N</w:t>
            </w:r>
          </w:p>
          <w:p w14:paraId="4D922B4B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атчик, №</w:t>
            </w:r>
          </w:p>
        </w:tc>
        <w:tc>
          <w:tcPr>
            <w:tcW w:w="2207" w:type="dxa"/>
            <w:gridSpan w:val="3"/>
            <w:shd w:val="clear" w:color="auto" w:fill="auto"/>
            <w:vAlign w:val="center"/>
          </w:tcPr>
          <w:p w14:paraId="6AD491A6" w14:textId="6760C896" w:rsidR="00C46422" w:rsidRPr="003F2F5F" w:rsidRDefault="00D31E86" w:rsidP="00752F0E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 xml:space="preserve">D790, </w:t>
            </w:r>
            <w:r w:rsidRPr="003F2F5F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№</w:t>
            </w:r>
            <w:r w:rsidRPr="003F2F5F">
              <w:rPr>
                <w:rFonts w:ascii="Arial" w:hAnsi="Arial" w:cs="Arial"/>
                <w:b/>
                <w:sz w:val="18"/>
                <w:szCs w:val="18"/>
              </w:rPr>
              <w:t>1306596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77E470BB" w14:textId="77777777" w:rsidR="00555F25" w:rsidRPr="00555F25" w:rsidRDefault="00555F25" w:rsidP="00555F2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55F25">
              <w:rPr>
                <w:rFonts w:ascii="Arial" w:hAnsi="Arial" w:cs="Arial"/>
                <w:b/>
                <w:bCs/>
                <w:sz w:val="18"/>
                <w:szCs w:val="18"/>
              </w:rPr>
              <w:t>Size</w:t>
            </w:r>
          </w:p>
          <w:p w14:paraId="11C5B7A3" w14:textId="77777777" w:rsidR="00D3386B" w:rsidRPr="00555F25" w:rsidRDefault="00555F25" w:rsidP="00555F25">
            <w:pPr>
              <w:jc w:val="both"/>
              <w:rPr>
                <w:rFonts w:ascii="Arial" w:hAnsi="Arial" w:cs="Arial"/>
              </w:rPr>
            </w:pPr>
            <w:proofErr w:type="spellStart"/>
            <w:r w:rsidRPr="00555F25">
              <w:rPr>
                <w:rFonts w:ascii="Arial" w:hAnsi="Arial" w:cs="Arial"/>
                <w:sz w:val="18"/>
                <w:szCs w:val="18"/>
              </w:rPr>
              <w:t>Размер</w:t>
            </w:r>
            <w:proofErr w:type="spellEnd"/>
            <w:r w:rsidRPr="00555F25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2869" w:type="dxa"/>
            <w:gridSpan w:val="3"/>
            <w:shd w:val="clear" w:color="auto" w:fill="auto"/>
            <w:vAlign w:val="center"/>
          </w:tcPr>
          <w:p w14:paraId="6922ABDF" w14:textId="2F5D0120" w:rsidR="00D3386B" w:rsidRPr="003F2F5F" w:rsidRDefault="00EE7B79" w:rsidP="003F2F5F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>11 mm</w:t>
            </w:r>
          </w:p>
        </w:tc>
      </w:tr>
      <w:tr w:rsidR="00D3386B" w:rsidRPr="00A55DD8" w14:paraId="267D2DFB" w14:textId="77777777" w:rsidTr="00C145CF">
        <w:trPr>
          <w:trHeight w:val="301"/>
          <w:tblHeader/>
        </w:trPr>
        <w:tc>
          <w:tcPr>
            <w:tcW w:w="2746" w:type="dxa"/>
            <w:gridSpan w:val="5"/>
            <w:shd w:val="clear" w:color="auto" w:fill="F2F2F2"/>
            <w:vAlign w:val="center"/>
          </w:tcPr>
          <w:p w14:paraId="186AD03C" w14:textId="77777777" w:rsidR="00D3386B" w:rsidRPr="00A55DD8" w:rsidRDefault="00D3386B" w:rsidP="00D3386B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Angle</w:t>
            </w:r>
          </w:p>
          <w:p w14:paraId="54C339EE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Угол ввода</w:t>
            </w:r>
          </w:p>
        </w:tc>
        <w:tc>
          <w:tcPr>
            <w:tcW w:w="2207" w:type="dxa"/>
            <w:gridSpan w:val="3"/>
            <w:shd w:val="clear" w:color="auto" w:fill="auto"/>
            <w:vAlign w:val="center"/>
          </w:tcPr>
          <w:p w14:paraId="609238C6" w14:textId="77777777" w:rsidR="00D3386B" w:rsidRPr="00D6379D" w:rsidRDefault="009F42C3" w:rsidP="00693F54">
            <w:pPr>
              <w:jc w:val="center"/>
              <w:rPr>
                <w:rFonts w:ascii="Arial" w:hAnsi="Arial" w:cs="Arial"/>
                <w:b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en-US"/>
              </w:rPr>
              <w:t>º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6498F18C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Crystal</w:t>
            </w:r>
          </w:p>
          <w:p w14:paraId="5A777E18" w14:textId="77777777" w:rsidR="00D3386B" w:rsidRPr="00D3386B" w:rsidRDefault="009F42C3" w:rsidP="009F42C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ПЭ</w:t>
            </w:r>
          </w:p>
        </w:tc>
        <w:tc>
          <w:tcPr>
            <w:tcW w:w="2869" w:type="dxa"/>
            <w:gridSpan w:val="3"/>
            <w:shd w:val="clear" w:color="auto" w:fill="auto"/>
            <w:vAlign w:val="center"/>
          </w:tcPr>
          <w:p w14:paraId="352D50B0" w14:textId="77777777" w:rsidR="00D3386B" w:rsidRPr="00D6379D" w:rsidRDefault="00EE7B79" w:rsidP="00693F5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</w:rPr>
              <w:t>Dual</w:t>
            </w:r>
          </w:p>
        </w:tc>
      </w:tr>
      <w:tr w:rsidR="00D3386B" w:rsidRPr="00A55DD8" w14:paraId="26C40943" w14:textId="77777777" w:rsidTr="00C145CF">
        <w:trPr>
          <w:trHeight w:val="301"/>
          <w:tblHeader/>
        </w:trPr>
        <w:tc>
          <w:tcPr>
            <w:tcW w:w="2746" w:type="dxa"/>
            <w:gridSpan w:val="5"/>
            <w:shd w:val="clear" w:color="auto" w:fill="F2F2F2"/>
            <w:vAlign w:val="center"/>
          </w:tcPr>
          <w:p w14:paraId="2B59B8F2" w14:textId="77777777" w:rsidR="00D3386B" w:rsidRPr="00A55DD8" w:rsidRDefault="00D3386B" w:rsidP="00D3386B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Frequency</w:t>
            </w:r>
          </w:p>
          <w:p w14:paraId="2C18EFAF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Частота преобразователя</w:t>
            </w:r>
          </w:p>
        </w:tc>
        <w:tc>
          <w:tcPr>
            <w:tcW w:w="2207" w:type="dxa"/>
            <w:gridSpan w:val="3"/>
            <w:shd w:val="clear" w:color="auto" w:fill="auto"/>
            <w:vAlign w:val="center"/>
          </w:tcPr>
          <w:p w14:paraId="53AFE942" w14:textId="25AED917" w:rsidR="00D3386B" w:rsidRPr="003F2F5F" w:rsidRDefault="00EE7B79" w:rsidP="003F2F5F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>5 MHz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1E947D45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ccuracy</w:t>
            </w:r>
          </w:p>
          <w:p w14:paraId="41966FF2" w14:textId="77777777" w:rsidR="00D3386B" w:rsidRPr="00D3386B" w:rsidRDefault="009F42C3" w:rsidP="009F42C3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чность</w:t>
            </w:r>
          </w:p>
        </w:tc>
        <w:tc>
          <w:tcPr>
            <w:tcW w:w="2869" w:type="dxa"/>
            <w:gridSpan w:val="3"/>
            <w:shd w:val="clear" w:color="auto" w:fill="auto"/>
            <w:vAlign w:val="center"/>
          </w:tcPr>
          <w:p w14:paraId="43517360" w14:textId="77777777" w:rsidR="00D3386B" w:rsidRPr="00D3386B" w:rsidRDefault="00EE7B79" w:rsidP="00693F54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± 0,1 mm</w:t>
            </w:r>
          </w:p>
        </w:tc>
      </w:tr>
      <w:tr w:rsidR="009F42C3" w:rsidRPr="00A55DD8" w14:paraId="355D2E78" w14:textId="77777777" w:rsidTr="00ED7515">
        <w:trPr>
          <w:trHeight w:val="301"/>
          <w:tblHeader/>
        </w:trPr>
        <w:tc>
          <w:tcPr>
            <w:tcW w:w="10922" w:type="dxa"/>
            <w:gridSpan w:val="15"/>
            <w:shd w:val="clear" w:color="auto" w:fill="F2F2F2" w:themeFill="background1" w:themeFillShade="F2"/>
            <w:vAlign w:val="center"/>
          </w:tcPr>
          <w:p w14:paraId="49A40B95" w14:textId="77777777" w:rsidR="009F42C3" w:rsidRPr="00441EBD" w:rsidRDefault="009F42C3" w:rsidP="00693F5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9041DA">
              <w:rPr>
                <w:rFonts w:ascii="Arial" w:hAnsi="Arial" w:cs="Arial"/>
                <w:b/>
              </w:rPr>
              <w:t xml:space="preserve">CALIBRATION BLOCK DETAILS / </w:t>
            </w:r>
            <w:r w:rsidR="00441EBD">
              <w:rPr>
                <w:rFonts w:ascii="Arial" w:hAnsi="Arial" w:cs="Arial"/>
                <w:b/>
                <w:lang w:val="ru-RU"/>
              </w:rPr>
              <w:t>ПАРАМЕТРЫ</w:t>
            </w:r>
            <w:r w:rsidR="00441EBD"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41EBD">
              <w:rPr>
                <w:rFonts w:ascii="Arial" w:hAnsi="Arial" w:cs="Arial"/>
                <w:b/>
                <w:lang w:val="ru-RU"/>
              </w:rPr>
              <w:t>КАЛИБРОВОЧНОГО</w:t>
            </w:r>
            <w:r w:rsidR="00441EBD"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41EBD">
              <w:rPr>
                <w:rFonts w:ascii="Arial" w:hAnsi="Arial" w:cs="Arial"/>
                <w:b/>
                <w:lang w:val="ru-RU"/>
              </w:rPr>
              <w:t>БЛОКА</w:t>
            </w:r>
          </w:p>
        </w:tc>
      </w:tr>
      <w:tr w:rsidR="009F42C3" w:rsidRPr="00A55DD8" w14:paraId="0CAEE837" w14:textId="77777777" w:rsidTr="00C145CF">
        <w:trPr>
          <w:trHeight w:val="301"/>
          <w:tblHeader/>
        </w:trPr>
        <w:tc>
          <w:tcPr>
            <w:tcW w:w="2746" w:type="dxa"/>
            <w:gridSpan w:val="5"/>
            <w:shd w:val="clear" w:color="auto" w:fill="F2F2F2"/>
            <w:vAlign w:val="center"/>
          </w:tcPr>
          <w:p w14:paraId="52CC752E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</w:t>
            </w:r>
          </w:p>
          <w:p w14:paraId="08B83969" w14:textId="77777777" w:rsidR="009F42C3" w:rsidRDefault="009F42C3" w:rsidP="009F42C3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ый блок</w:t>
            </w:r>
          </w:p>
        </w:tc>
        <w:tc>
          <w:tcPr>
            <w:tcW w:w="2207" w:type="dxa"/>
            <w:gridSpan w:val="3"/>
            <w:shd w:val="clear" w:color="auto" w:fill="auto"/>
            <w:vAlign w:val="center"/>
          </w:tcPr>
          <w:p w14:paraId="1E7F2080" w14:textId="67D70F37" w:rsidR="009F42C3" w:rsidRDefault="00EE7B79" w:rsidP="009F42C3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tep wedge</w:t>
            </w:r>
          </w:p>
        </w:tc>
        <w:tc>
          <w:tcPr>
            <w:tcW w:w="3100" w:type="dxa"/>
            <w:gridSpan w:val="4"/>
            <w:shd w:val="clear" w:color="auto" w:fill="F2F2F2"/>
            <w:vAlign w:val="center"/>
          </w:tcPr>
          <w:p w14:paraId="0E0EA08D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 Range</w:t>
            </w:r>
          </w:p>
          <w:p w14:paraId="6231F0BA" w14:textId="77777777" w:rsidR="009F42C3" w:rsidRDefault="009F42C3" w:rsidP="009F42C3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иапазо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лщи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ого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869" w:type="dxa"/>
            <w:gridSpan w:val="3"/>
            <w:shd w:val="clear" w:color="auto" w:fill="auto"/>
            <w:vAlign w:val="center"/>
          </w:tcPr>
          <w:p w14:paraId="30ECEF8E" w14:textId="1B0FE7AE" w:rsidR="009F42C3" w:rsidRPr="004557D2" w:rsidRDefault="008D0508" w:rsidP="009F42C3">
            <w:pPr>
              <w:jc w:val="center"/>
              <w:rPr>
                <w:b/>
                <w:color w:val="FF0000"/>
              </w:rPr>
            </w:pP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5</w:t>
            </w:r>
            <w:r w:rsidR="006D4467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.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0-</w:t>
            </w:r>
            <w:r w:rsidR="006D4467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4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0</w:t>
            </w:r>
            <w:r w:rsidR="006D4467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.0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 xml:space="preserve"> mm</w:t>
            </w:r>
          </w:p>
        </w:tc>
      </w:tr>
      <w:tr w:rsidR="00A55DD8" w:rsidRPr="00965242" w14:paraId="3D248347" w14:textId="77777777" w:rsidTr="00ED7515">
        <w:trPr>
          <w:trHeight w:val="301"/>
          <w:tblHeader/>
        </w:trPr>
        <w:tc>
          <w:tcPr>
            <w:tcW w:w="10922" w:type="dxa"/>
            <w:gridSpan w:val="15"/>
            <w:shd w:val="clear" w:color="auto" w:fill="F2F2F2" w:themeFill="background1" w:themeFillShade="F2"/>
            <w:vAlign w:val="center"/>
          </w:tcPr>
          <w:p w14:paraId="2D0F405A" w14:textId="77777777" w:rsidR="00A55DD8" w:rsidRPr="00A55DD8" w:rsidRDefault="00A55DD8" w:rsidP="00693F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lang w:val="en-US"/>
              </w:rPr>
              <w:t>INSPECTION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lang w:val="en-US"/>
              </w:rPr>
              <w:t>EQUIPMENT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/ ОБОРУДОВАНИЕ ИНСПЕКЦИОННОГО КОНТРОЛЯ</w:t>
            </w:r>
          </w:p>
        </w:tc>
      </w:tr>
      <w:tr w:rsidR="004C0917" w:rsidRPr="00965242" w14:paraId="4DCDC5E9" w14:textId="77777777" w:rsidTr="00C145CF">
        <w:trPr>
          <w:trHeight w:val="301"/>
          <w:tblHeader/>
        </w:trPr>
        <w:tc>
          <w:tcPr>
            <w:tcW w:w="890" w:type="dxa"/>
            <w:shd w:val="clear" w:color="auto" w:fill="F2F2F2"/>
            <w:vAlign w:val="center"/>
          </w:tcPr>
          <w:p w14:paraId="3CCD18AE" w14:textId="77777777" w:rsidR="004C0917" w:rsidRPr="004C0917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lang w:val="ru-RU"/>
              </w:rPr>
              <w:t>№</w:t>
            </w:r>
          </w:p>
        </w:tc>
        <w:tc>
          <w:tcPr>
            <w:tcW w:w="1817" w:type="dxa"/>
            <w:gridSpan w:val="3"/>
            <w:shd w:val="clear" w:color="auto" w:fill="F2F2F2"/>
            <w:vAlign w:val="center"/>
          </w:tcPr>
          <w:p w14:paraId="2338958B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quipment</w:t>
            </w:r>
          </w:p>
          <w:p w14:paraId="4CCDB02A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Оборудование</w:t>
            </w:r>
          </w:p>
        </w:tc>
        <w:tc>
          <w:tcPr>
            <w:tcW w:w="1665" w:type="dxa"/>
            <w:gridSpan w:val="3"/>
            <w:shd w:val="clear" w:color="auto" w:fill="F2F2F2"/>
            <w:vAlign w:val="center"/>
          </w:tcPr>
          <w:p w14:paraId="09EC1DB8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ufacture</w:t>
            </w:r>
            <w:r w:rsidRPr="00352F51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Изготовитель</w:t>
            </w:r>
          </w:p>
        </w:tc>
        <w:tc>
          <w:tcPr>
            <w:tcW w:w="2315" w:type="dxa"/>
            <w:gridSpan w:val="3"/>
            <w:shd w:val="clear" w:color="auto" w:fill="F2F2F2"/>
            <w:vAlign w:val="center"/>
          </w:tcPr>
          <w:p w14:paraId="423CC2E2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erial number</w:t>
            </w:r>
          </w:p>
          <w:p w14:paraId="300D23EE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ийный номер</w:t>
            </w:r>
          </w:p>
        </w:tc>
        <w:tc>
          <w:tcPr>
            <w:tcW w:w="2221" w:type="dxa"/>
            <w:gridSpan w:val="3"/>
            <w:shd w:val="clear" w:color="auto" w:fill="F2F2F2"/>
            <w:vAlign w:val="center"/>
          </w:tcPr>
          <w:p w14:paraId="03283469" w14:textId="77777777" w:rsidR="004C0917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ertificate</w:t>
            </w:r>
          </w:p>
          <w:p w14:paraId="386F568B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тификат поверке</w:t>
            </w:r>
          </w:p>
        </w:tc>
        <w:tc>
          <w:tcPr>
            <w:tcW w:w="2014" w:type="dxa"/>
            <w:gridSpan w:val="2"/>
            <w:shd w:val="clear" w:color="auto" w:fill="F2F2F2"/>
            <w:vAlign w:val="center"/>
          </w:tcPr>
          <w:p w14:paraId="2257E765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xpire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ate</w:t>
            </w:r>
          </w:p>
          <w:p w14:paraId="2154D074" w14:textId="77777777" w:rsidR="004C0917" w:rsidRPr="004C0917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Дата истечения поверки</w:t>
            </w:r>
          </w:p>
        </w:tc>
      </w:tr>
      <w:tr w:rsidR="00523B11" w:rsidRPr="00182AFA" w14:paraId="0ADB7B29" w14:textId="77777777" w:rsidTr="00C145CF">
        <w:trPr>
          <w:trHeight w:val="301"/>
          <w:tblHeader/>
        </w:trPr>
        <w:tc>
          <w:tcPr>
            <w:tcW w:w="890" w:type="dxa"/>
            <w:shd w:val="clear" w:color="auto" w:fill="auto"/>
            <w:vAlign w:val="center"/>
          </w:tcPr>
          <w:p w14:paraId="6A2E5854" w14:textId="77777777" w:rsidR="00523B11" w:rsidRPr="004C0917" w:rsidRDefault="00523B11" w:rsidP="00523B11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17" w:type="dxa"/>
            <w:gridSpan w:val="3"/>
            <w:shd w:val="clear" w:color="auto" w:fill="auto"/>
            <w:vAlign w:val="center"/>
          </w:tcPr>
          <w:p w14:paraId="0EFF82CF" w14:textId="4B79D8A2" w:rsidR="00523B11" w:rsidRPr="00002D55" w:rsidRDefault="00523B11" w:rsidP="00523B1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DL-38</w:t>
            </w:r>
          </w:p>
        </w:tc>
        <w:tc>
          <w:tcPr>
            <w:tcW w:w="1665" w:type="dxa"/>
            <w:gridSpan w:val="3"/>
            <w:shd w:val="clear" w:color="auto" w:fill="auto"/>
            <w:vAlign w:val="center"/>
          </w:tcPr>
          <w:p w14:paraId="7B49EF13" w14:textId="59DCCC17" w:rsidR="00523B11" w:rsidRPr="00002D55" w:rsidRDefault="00523B11" w:rsidP="00523B1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OLYMPUS</w:t>
            </w:r>
          </w:p>
        </w:tc>
        <w:tc>
          <w:tcPr>
            <w:tcW w:w="2315" w:type="dxa"/>
            <w:gridSpan w:val="3"/>
            <w:shd w:val="clear" w:color="auto" w:fill="auto"/>
            <w:vAlign w:val="center"/>
          </w:tcPr>
          <w:p w14:paraId="5E65AEBA" w14:textId="24A6E524" w:rsidR="00523B11" w:rsidRPr="00002D55" w:rsidRDefault="00523B11" w:rsidP="00523B1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171421601</w:t>
            </w:r>
          </w:p>
        </w:tc>
        <w:tc>
          <w:tcPr>
            <w:tcW w:w="2221" w:type="dxa"/>
            <w:gridSpan w:val="3"/>
            <w:shd w:val="clear" w:color="auto" w:fill="auto"/>
            <w:vAlign w:val="center"/>
          </w:tcPr>
          <w:p w14:paraId="7DECF51A" w14:textId="7E6D240F" w:rsidR="00523B11" w:rsidRPr="00002D55" w:rsidRDefault="00523B11" w:rsidP="00523B11">
            <w:pPr>
              <w:jc w:val="center"/>
              <w:rPr>
                <w:rFonts w:ascii="Arial" w:hAnsi="Arial" w:cs="Arial"/>
                <w:sz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KZ-01-21-</w:t>
            </w:r>
            <w:r w:rsidRPr="00002D55">
              <w:rPr>
                <w:rFonts w:ascii="Arial" w:hAnsi="Arial" w:cs="Arial"/>
                <w:sz w:val="18"/>
                <w:szCs w:val="18"/>
                <w:lang w:val="ru-RU"/>
              </w:rPr>
              <w:t>Ж-</w:t>
            </w:r>
            <w:r w:rsidRPr="00002D55">
              <w:rPr>
                <w:rFonts w:ascii="Arial" w:hAnsi="Arial" w:cs="Arial"/>
                <w:sz w:val="18"/>
                <w:szCs w:val="18"/>
                <w:lang w:val="en-US"/>
              </w:rPr>
              <w:t>0169</w:t>
            </w:r>
          </w:p>
        </w:tc>
        <w:tc>
          <w:tcPr>
            <w:tcW w:w="2014" w:type="dxa"/>
            <w:gridSpan w:val="2"/>
            <w:shd w:val="clear" w:color="auto" w:fill="auto"/>
            <w:vAlign w:val="center"/>
          </w:tcPr>
          <w:p w14:paraId="0683D6FE" w14:textId="644996B1" w:rsidR="00523B11" w:rsidRPr="00002D55" w:rsidRDefault="00523B11" w:rsidP="00523B11">
            <w:pPr>
              <w:jc w:val="center"/>
              <w:rPr>
                <w:rFonts w:ascii="Arial" w:hAnsi="Arial" w:cs="Arial"/>
                <w:sz w:val="18"/>
                <w:highlight w:val="yellow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01.03.2022</w:t>
            </w:r>
          </w:p>
        </w:tc>
      </w:tr>
      <w:tr w:rsidR="00523B11" w:rsidRPr="00182AFA" w14:paraId="2ECCF024" w14:textId="77777777" w:rsidTr="00C145CF">
        <w:trPr>
          <w:trHeight w:val="301"/>
          <w:tblHeader/>
        </w:trPr>
        <w:tc>
          <w:tcPr>
            <w:tcW w:w="890" w:type="dxa"/>
            <w:shd w:val="clear" w:color="auto" w:fill="auto"/>
            <w:vAlign w:val="center"/>
          </w:tcPr>
          <w:p w14:paraId="228A86BD" w14:textId="77777777" w:rsidR="00523B11" w:rsidRPr="00182AFA" w:rsidRDefault="00523B11" w:rsidP="00523B11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17" w:type="dxa"/>
            <w:gridSpan w:val="3"/>
            <w:shd w:val="clear" w:color="auto" w:fill="auto"/>
            <w:vAlign w:val="center"/>
          </w:tcPr>
          <w:p w14:paraId="4F0D5B41" w14:textId="77777777" w:rsidR="00523B11" w:rsidRDefault="00523B11" w:rsidP="00523B1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ep wedge calibration blocks</w:t>
            </w:r>
          </w:p>
          <w:p w14:paraId="375FB928" w14:textId="4E72ACE5" w:rsidR="00523B11" w:rsidRPr="0002110F" w:rsidRDefault="00523B11" w:rsidP="00523B11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-10-20-40 mm</w:t>
            </w:r>
          </w:p>
        </w:tc>
        <w:tc>
          <w:tcPr>
            <w:tcW w:w="1665" w:type="dxa"/>
            <w:gridSpan w:val="3"/>
            <w:shd w:val="clear" w:color="auto" w:fill="auto"/>
            <w:vAlign w:val="center"/>
          </w:tcPr>
          <w:p w14:paraId="6E4F0BB8" w14:textId="12F0748D" w:rsidR="00523B11" w:rsidRPr="0002110F" w:rsidRDefault="00523B11" w:rsidP="00523B11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izpribor</w:t>
            </w:r>
            <w:proofErr w:type="spellEnd"/>
          </w:p>
        </w:tc>
        <w:tc>
          <w:tcPr>
            <w:tcW w:w="2315" w:type="dxa"/>
            <w:gridSpan w:val="3"/>
            <w:shd w:val="clear" w:color="auto" w:fill="auto"/>
            <w:vAlign w:val="center"/>
          </w:tcPr>
          <w:p w14:paraId="69818A07" w14:textId="6F6F3922" w:rsidR="00523B11" w:rsidRPr="0002110F" w:rsidRDefault="00523B11" w:rsidP="00523B11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255-20</w:t>
            </w:r>
          </w:p>
        </w:tc>
        <w:tc>
          <w:tcPr>
            <w:tcW w:w="2221" w:type="dxa"/>
            <w:gridSpan w:val="3"/>
            <w:shd w:val="clear" w:color="auto" w:fill="auto"/>
            <w:vAlign w:val="center"/>
          </w:tcPr>
          <w:p w14:paraId="299915DF" w14:textId="3F8016DB" w:rsidR="00523B11" w:rsidRPr="00C87040" w:rsidRDefault="00523B11" w:rsidP="00523B11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014" w:type="dxa"/>
            <w:gridSpan w:val="2"/>
            <w:shd w:val="clear" w:color="auto" w:fill="auto"/>
            <w:vAlign w:val="center"/>
          </w:tcPr>
          <w:p w14:paraId="70E8D1FE" w14:textId="1A2085FE" w:rsidR="00523B11" w:rsidRPr="00C87040" w:rsidRDefault="00523B11" w:rsidP="00523B11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630F46" w:rsidRPr="008D0508" w14:paraId="5B0EF11C" w14:textId="77777777" w:rsidTr="009171FD">
        <w:trPr>
          <w:trHeight w:val="3606"/>
          <w:tblHeader/>
        </w:trPr>
        <w:tc>
          <w:tcPr>
            <w:tcW w:w="10922" w:type="dxa"/>
            <w:gridSpan w:val="15"/>
            <w:shd w:val="clear" w:color="auto" w:fill="auto"/>
          </w:tcPr>
          <w:p w14:paraId="1B48A539" w14:textId="77777777" w:rsidR="009171FD" w:rsidRDefault="009171FD" w:rsidP="009171FD">
            <w:pPr>
              <w:spacing w:before="120" w:after="120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Job description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:</w:t>
            </w:r>
          </w:p>
          <w:p w14:paraId="4CF72DAF" w14:textId="77777777" w:rsidR="009171FD" w:rsidRDefault="009171FD" w:rsidP="009171FD">
            <w:pPr>
              <w:numPr>
                <w:ilvl w:val="0"/>
                <w:numId w:val="15"/>
              </w:numPr>
              <w:spacing w:before="80" w:after="80" w:line="276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UT spot check performed in according to provided Scope of work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1A07255" w14:textId="77777777" w:rsidR="009171FD" w:rsidRDefault="009171FD" w:rsidP="009171FD">
            <w:pPr>
              <w:numPr>
                <w:ilvl w:val="0"/>
                <w:numId w:val="15"/>
              </w:numPr>
              <w:spacing w:before="80" w:after="80" w:line="276" w:lineRule="auto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Standard technique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was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>used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</w:p>
          <w:p w14:paraId="3DD9794A" w14:textId="50187EB0" w:rsidR="00630F46" w:rsidRPr="009171FD" w:rsidRDefault="009171FD" w:rsidP="009171FD">
            <w:pPr>
              <w:pStyle w:val="ListParagraph"/>
              <w:numPr>
                <w:ilvl w:val="0"/>
                <w:numId w:val="15"/>
              </w:numPr>
              <w:tabs>
                <w:tab w:val="left" w:pos="4496"/>
              </w:tabs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9171FD">
              <w:rPr>
                <w:rFonts w:ascii="Arial" w:hAnsi="Arial" w:cs="Arial"/>
                <w:bCs/>
                <w:sz w:val="18"/>
                <w:szCs w:val="18"/>
                <w:lang w:val="en-US"/>
              </w:rPr>
              <w:t>Inspection performed on South, North, West, East, Top and Bottom sides related to object position.</w:t>
            </w:r>
          </w:p>
        </w:tc>
      </w:tr>
      <w:tr w:rsidR="009171FD" w:rsidRPr="008D0508" w14:paraId="34418E1A" w14:textId="77777777" w:rsidTr="009171FD">
        <w:trPr>
          <w:trHeight w:val="340"/>
          <w:tblHeader/>
        </w:trPr>
        <w:tc>
          <w:tcPr>
            <w:tcW w:w="10922" w:type="dxa"/>
            <w:gridSpan w:val="15"/>
            <w:shd w:val="clear" w:color="auto" w:fill="auto"/>
          </w:tcPr>
          <w:p w14:paraId="3BD34D19" w14:textId="60808070" w:rsidR="009171FD" w:rsidRPr="009171FD" w:rsidRDefault="009171FD" w:rsidP="009171FD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te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/>
              </w:rPr>
              <w:t>Примечания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</w:p>
        </w:tc>
      </w:tr>
    </w:tbl>
    <w:p w14:paraId="49DD859A" w14:textId="38FB479C" w:rsidR="007C3F7F" w:rsidRDefault="007C3F7F"/>
    <w:tbl>
      <w:tblPr>
        <w:tblW w:w="10968" w:type="dxa"/>
        <w:tblInd w:w="-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36"/>
        <w:gridCol w:w="1443"/>
        <w:gridCol w:w="631"/>
        <w:gridCol w:w="902"/>
        <w:gridCol w:w="721"/>
        <w:gridCol w:w="721"/>
        <w:gridCol w:w="736"/>
        <w:gridCol w:w="812"/>
        <w:gridCol w:w="812"/>
        <w:gridCol w:w="811"/>
        <w:gridCol w:w="812"/>
        <w:gridCol w:w="812"/>
        <w:gridCol w:w="812"/>
        <w:gridCol w:w="7"/>
      </w:tblGrid>
      <w:tr w:rsidR="003A0E73" w:rsidRPr="00464DC6" w14:paraId="1DC98C15" w14:textId="77777777" w:rsidTr="004B2E3E">
        <w:trPr>
          <w:cantSplit/>
          <w:trHeight w:val="180"/>
          <w:tblHeader/>
        </w:trPr>
        <w:tc>
          <w:tcPr>
            <w:tcW w:w="10968" w:type="dxa"/>
            <w:gridSpan w:val="14"/>
            <w:shd w:val="clear" w:color="auto" w:fill="F2F2F2" w:themeFill="background1" w:themeFillShade="F2"/>
            <w:vAlign w:val="center"/>
          </w:tcPr>
          <w:p w14:paraId="0384EECB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4B2E3E" w:rsidRPr="00965242" w14:paraId="4FEB6AF0" w14:textId="77777777" w:rsidTr="004B2E3E">
        <w:trPr>
          <w:gridAfter w:val="1"/>
          <w:wAfter w:w="7" w:type="dxa"/>
          <w:cantSplit/>
          <w:trHeight w:val="2380"/>
          <w:tblHeader/>
        </w:trPr>
        <w:tc>
          <w:tcPr>
            <w:tcW w:w="936" w:type="dxa"/>
            <w:shd w:val="clear" w:color="auto" w:fill="F2F2F2" w:themeFill="background1" w:themeFillShade="F2"/>
            <w:textDirection w:val="btLr"/>
            <w:vAlign w:val="center"/>
          </w:tcPr>
          <w:p w14:paraId="580FCD28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443" w:type="dxa"/>
            <w:shd w:val="clear" w:color="auto" w:fill="F2F2F2" w:themeFill="background1" w:themeFillShade="F2"/>
            <w:textDirection w:val="btLr"/>
            <w:vAlign w:val="center"/>
          </w:tcPr>
          <w:p w14:paraId="713E54F7" w14:textId="77777777" w:rsidR="003A0E73" w:rsidRPr="00464DC6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7F4E74F9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контроля</w:t>
            </w:r>
            <w:proofErr w:type="spellEnd"/>
          </w:p>
        </w:tc>
        <w:tc>
          <w:tcPr>
            <w:tcW w:w="631" w:type="dxa"/>
            <w:shd w:val="clear" w:color="auto" w:fill="F2F2F2" w:themeFill="background1" w:themeFillShade="F2"/>
            <w:textDirection w:val="btLr"/>
            <w:vAlign w:val="center"/>
          </w:tcPr>
          <w:p w14:paraId="7FEA6E5D" w14:textId="77777777" w:rsidR="003A0E73" w:rsidRPr="00464DC6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5F98D401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сечения</w:t>
            </w:r>
            <w:proofErr w:type="spellEnd"/>
          </w:p>
        </w:tc>
        <w:tc>
          <w:tcPr>
            <w:tcW w:w="902" w:type="dxa"/>
            <w:shd w:val="clear" w:color="auto" w:fill="F2F2F2" w:themeFill="background1" w:themeFillShade="F2"/>
            <w:textDirection w:val="btLr"/>
            <w:vAlign w:val="center"/>
          </w:tcPr>
          <w:p w14:paraId="050A0BB3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6D6F83A1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proofErr w:type="spellEnd"/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дюйм</w:t>
            </w:r>
            <w:proofErr w:type="spellEnd"/>
          </w:p>
        </w:tc>
        <w:tc>
          <w:tcPr>
            <w:tcW w:w="721" w:type="dxa"/>
            <w:shd w:val="clear" w:color="auto" w:fill="F2F2F2" w:themeFill="background1" w:themeFillShade="F2"/>
            <w:textDirection w:val="btLr"/>
            <w:vAlign w:val="center"/>
          </w:tcPr>
          <w:p w14:paraId="6A199AC4" w14:textId="77777777" w:rsidR="003A0E73" w:rsidRPr="00D6379D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735344F7" w14:textId="77777777" w:rsidR="003A0E73" w:rsidRPr="00D6379D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721" w:type="dxa"/>
            <w:shd w:val="clear" w:color="auto" w:fill="F2F2F2" w:themeFill="background1" w:themeFillShade="F2"/>
            <w:textDirection w:val="btLr"/>
            <w:vAlign w:val="center"/>
          </w:tcPr>
          <w:p w14:paraId="5C89A9EB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/</w:t>
            </w:r>
          </w:p>
          <w:p w14:paraId="284895AF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Юг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>, мм</w:t>
            </w:r>
          </w:p>
        </w:tc>
        <w:tc>
          <w:tcPr>
            <w:tcW w:w="736" w:type="dxa"/>
            <w:shd w:val="clear" w:color="auto" w:fill="F2F2F2" w:themeFill="background1" w:themeFillShade="F2"/>
            <w:textDirection w:val="btLr"/>
            <w:vAlign w:val="center"/>
          </w:tcPr>
          <w:p w14:paraId="03A310FA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21CEF55A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Сев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2" w:type="dxa"/>
            <w:shd w:val="clear" w:color="auto" w:fill="F2F2F2" w:themeFill="background1" w:themeFillShade="F2"/>
            <w:textDirection w:val="btLr"/>
            <w:vAlign w:val="center"/>
          </w:tcPr>
          <w:p w14:paraId="1BA74FD2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7CADE1C2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Запад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2" w:type="dxa"/>
            <w:shd w:val="clear" w:color="auto" w:fill="F2F2F2" w:themeFill="background1" w:themeFillShade="F2"/>
            <w:textDirection w:val="btLr"/>
            <w:vAlign w:val="center"/>
          </w:tcPr>
          <w:p w14:paraId="35BAD1B4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5B0BB48A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Восток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6B19FD47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5F168341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Верх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2" w:type="dxa"/>
            <w:shd w:val="clear" w:color="auto" w:fill="F2F2F2" w:themeFill="background1" w:themeFillShade="F2"/>
            <w:textDirection w:val="btLr"/>
            <w:vAlign w:val="center"/>
          </w:tcPr>
          <w:p w14:paraId="7DB63531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52239E2C" w14:textId="77777777" w:rsidR="003A0E73" w:rsidRPr="009F41D2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из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2" w:type="dxa"/>
            <w:shd w:val="clear" w:color="auto" w:fill="F2F2F2" w:themeFill="background1" w:themeFillShade="F2"/>
            <w:textDirection w:val="btLr"/>
            <w:vAlign w:val="center"/>
          </w:tcPr>
          <w:p w14:paraId="3B77E41D" w14:textId="77777777" w:rsidR="003A0E73" w:rsidRPr="00D6379D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0176F61E" w14:textId="77777777" w:rsidR="003A0E73" w:rsidRPr="00D6379D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ешний радиус, мм</w:t>
            </w:r>
          </w:p>
        </w:tc>
        <w:tc>
          <w:tcPr>
            <w:tcW w:w="812" w:type="dxa"/>
            <w:shd w:val="clear" w:color="auto" w:fill="F2F2F2" w:themeFill="background1" w:themeFillShade="F2"/>
            <w:textDirection w:val="btLr"/>
            <w:vAlign w:val="center"/>
          </w:tcPr>
          <w:p w14:paraId="4BCC9E9C" w14:textId="77777777" w:rsidR="003A0E73" w:rsidRPr="00D6379D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03EDABFB" w14:textId="77777777" w:rsidR="003A0E73" w:rsidRPr="00D6379D" w:rsidRDefault="003A0E73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CC1AA4" w:rsidRPr="00464DC6" w14:paraId="239EF021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 w:val="restart"/>
            <w:textDirection w:val="btLr"/>
            <w:vAlign w:val="center"/>
          </w:tcPr>
          <w:p w14:paraId="15726038" w14:textId="4748375B" w:rsidR="00CC1AA4" w:rsidRPr="009171FD" w:rsidRDefault="00CC1AA4" w:rsidP="00010FD7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24"/>
                <w:szCs w:val="24"/>
                <w:lang w:val="en-US"/>
              </w:rPr>
            </w:pPr>
            <w:r w:rsidRPr="009171FD">
              <w:rPr>
                <w:rFonts w:ascii="Arial" w:hAnsi="Arial" w:cs="Arial"/>
                <w:b/>
                <w:sz w:val="24"/>
                <w:szCs w:val="24"/>
              </w:rPr>
              <w:t>A1-560-TA-080</w:t>
            </w:r>
          </w:p>
        </w:tc>
        <w:tc>
          <w:tcPr>
            <w:tcW w:w="1443" w:type="dxa"/>
            <w:shd w:val="clear" w:color="auto" w:fill="auto"/>
            <w:vAlign w:val="center"/>
          </w:tcPr>
          <w:p w14:paraId="7985B520" w14:textId="785CBA55" w:rsidR="00CC1AA4" w:rsidRDefault="00CC1AA4" w:rsidP="003A0E73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N2</w:t>
            </w:r>
          </w:p>
        </w:tc>
        <w:tc>
          <w:tcPr>
            <w:tcW w:w="631" w:type="dxa"/>
            <w:vAlign w:val="center"/>
          </w:tcPr>
          <w:p w14:paraId="1982766D" w14:textId="6A59124E" w:rsidR="00CC1AA4" w:rsidRDefault="00CC1AA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3D05F95B" w14:textId="068C7B5D" w:rsidR="00CC1AA4" w:rsidRPr="003A0E73" w:rsidRDefault="00CC1AA4" w:rsidP="002F08C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’’</w:t>
            </w:r>
          </w:p>
        </w:tc>
        <w:tc>
          <w:tcPr>
            <w:tcW w:w="721" w:type="dxa"/>
            <w:vAlign w:val="center"/>
          </w:tcPr>
          <w:p w14:paraId="293BF605" w14:textId="09AF1F74" w:rsidR="00CC1AA4" w:rsidRPr="003A0E73" w:rsidRDefault="00CC1AA4" w:rsidP="002F08C4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5</w:t>
            </w:r>
            <w:r w:rsidRPr="003A0E73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.</w:t>
            </w: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54</w:t>
            </w:r>
          </w:p>
        </w:tc>
        <w:tc>
          <w:tcPr>
            <w:tcW w:w="721" w:type="dxa"/>
            <w:shd w:val="clear" w:color="auto" w:fill="FFF2CC" w:themeFill="accent4" w:themeFillTint="33"/>
            <w:vAlign w:val="center"/>
          </w:tcPr>
          <w:p w14:paraId="7C59EF1C" w14:textId="70C56BC5" w:rsidR="00CC1AA4" w:rsidRPr="009171FD" w:rsidRDefault="002F08C4" w:rsidP="0023789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40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21370873" w14:textId="13544D61" w:rsidR="00CC1AA4" w:rsidRPr="009171FD" w:rsidRDefault="002F08C4" w:rsidP="0023789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42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74BE03E" w14:textId="74DEF8EA" w:rsidR="00CC1AA4" w:rsidRPr="009171FD" w:rsidRDefault="00132EA4" w:rsidP="0023789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4E69AC5" w14:textId="290018E1" w:rsidR="00CC1AA4" w:rsidRPr="009171FD" w:rsidRDefault="00132EA4" w:rsidP="0023789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1" w:type="dxa"/>
            <w:shd w:val="clear" w:color="auto" w:fill="FFF2CC" w:themeFill="accent4" w:themeFillTint="33"/>
            <w:vAlign w:val="center"/>
          </w:tcPr>
          <w:p w14:paraId="6DCC2EC9" w14:textId="22619FD8" w:rsidR="00CC1AA4" w:rsidRPr="009171FD" w:rsidRDefault="002F08C4" w:rsidP="0023789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40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D2BD033" w14:textId="449F2846" w:rsidR="00CC1AA4" w:rsidRPr="009171FD" w:rsidRDefault="002F08C4" w:rsidP="0023789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44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4DF260C" w14:textId="5A1F978B" w:rsidR="00CC1AA4" w:rsidRPr="009171FD" w:rsidRDefault="00132EA4" w:rsidP="0023789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FC354F5" w14:textId="0905A1C4" w:rsidR="00CC1AA4" w:rsidRPr="009171FD" w:rsidRDefault="00132EA4" w:rsidP="0023789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4DD89F9D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73F20A95" w14:textId="77777777" w:rsidR="00CC1AA4" w:rsidRDefault="00CC1AA4" w:rsidP="00010FD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278CFD74" w14:textId="01F68609" w:rsidR="00CC1AA4" w:rsidRDefault="00CC1AA4" w:rsidP="003A0E73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N5</w:t>
            </w:r>
          </w:p>
        </w:tc>
        <w:tc>
          <w:tcPr>
            <w:tcW w:w="631" w:type="dxa"/>
            <w:vAlign w:val="center"/>
          </w:tcPr>
          <w:p w14:paraId="66E4006A" w14:textId="15EA52C1" w:rsidR="00CC1AA4" w:rsidRDefault="00CC1AA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53F0C1F7" w14:textId="16C55F64" w:rsidR="00CC1AA4" w:rsidRDefault="00CC1AA4" w:rsidP="002F08C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’’</w:t>
            </w:r>
          </w:p>
        </w:tc>
        <w:tc>
          <w:tcPr>
            <w:tcW w:w="721" w:type="dxa"/>
            <w:vAlign w:val="center"/>
          </w:tcPr>
          <w:p w14:paraId="564E0A4E" w14:textId="49984611" w:rsidR="00CC1AA4" w:rsidRDefault="00CC1AA4" w:rsidP="002F08C4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5.54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0AEE298E" w14:textId="6012F96C" w:rsidR="00CC1AA4" w:rsidRPr="009171FD" w:rsidRDefault="002F08C4" w:rsidP="0023789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46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6DBCF08B" w14:textId="1A7E71C1" w:rsidR="00CC1AA4" w:rsidRPr="009171FD" w:rsidRDefault="002F08C4" w:rsidP="0023789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47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464FB09" w14:textId="0AB879FB" w:rsidR="00CC1AA4" w:rsidRPr="009171FD" w:rsidRDefault="00132EA4" w:rsidP="0023789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0FF4989" w14:textId="03C72A90" w:rsidR="00CC1AA4" w:rsidRPr="009171FD" w:rsidRDefault="00132EA4" w:rsidP="0023789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1" w:type="dxa"/>
            <w:shd w:val="clear" w:color="auto" w:fill="FFF2CC" w:themeFill="accent4" w:themeFillTint="33"/>
            <w:vAlign w:val="center"/>
          </w:tcPr>
          <w:p w14:paraId="4CB4C843" w14:textId="4AEBF45B" w:rsidR="00CC1AA4" w:rsidRPr="009171FD" w:rsidRDefault="002F08C4" w:rsidP="0023789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41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E7394B8" w14:textId="5BB33603" w:rsidR="00CC1AA4" w:rsidRPr="009171FD" w:rsidRDefault="002F08C4" w:rsidP="0023789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43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31D43A4" w14:textId="622C5757" w:rsidR="00CC1AA4" w:rsidRPr="009171FD" w:rsidRDefault="00132EA4" w:rsidP="0023789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4B8BA87" w14:textId="381B8FC1" w:rsidR="00CC1AA4" w:rsidRPr="009171FD" w:rsidRDefault="00132EA4" w:rsidP="0023789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45C5ED97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4482360F" w14:textId="77777777" w:rsidR="00CC1AA4" w:rsidRDefault="00CC1AA4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5260C274" w14:textId="4720AFA8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K3</w:t>
            </w:r>
          </w:p>
        </w:tc>
        <w:tc>
          <w:tcPr>
            <w:tcW w:w="631" w:type="dxa"/>
            <w:vAlign w:val="center"/>
          </w:tcPr>
          <w:p w14:paraId="6510B048" w14:textId="48682946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4C47B9AF" w14:textId="4A4E598C" w:rsidR="00CC1AA4" w:rsidRDefault="00CC1AA4" w:rsidP="009171F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’’</w:t>
            </w:r>
          </w:p>
        </w:tc>
        <w:tc>
          <w:tcPr>
            <w:tcW w:w="721" w:type="dxa"/>
            <w:vAlign w:val="center"/>
          </w:tcPr>
          <w:p w14:paraId="76AB4E41" w14:textId="2FC16A8D" w:rsidR="00CC1AA4" w:rsidRDefault="00CC1AA4" w:rsidP="009171FD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5.54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24E61218" w14:textId="4AF4E08E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2950ED93" w14:textId="2F5774FD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0B6E57D" w14:textId="7A958D95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56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238EB205" w14:textId="500FD970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54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45039D7" w14:textId="0E5AC2EE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59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4C7C6A6" w14:textId="52D2EB5B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60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F1C841A" w14:textId="2EB3A240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404C353" w14:textId="3C644D1D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06E3CDD8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012084BF" w14:textId="77777777" w:rsidR="00CC1AA4" w:rsidRDefault="00CC1AA4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579149EF" w14:textId="132901E6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K5</w:t>
            </w:r>
          </w:p>
        </w:tc>
        <w:tc>
          <w:tcPr>
            <w:tcW w:w="631" w:type="dxa"/>
            <w:vAlign w:val="center"/>
          </w:tcPr>
          <w:p w14:paraId="7BCE38A7" w14:textId="5F043479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31605A60" w14:textId="4CCAD446" w:rsidR="00CC1AA4" w:rsidRDefault="00CC1AA4" w:rsidP="009171F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’’</w:t>
            </w:r>
          </w:p>
        </w:tc>
        <w:tc>
          <w:tcPr>
            <w:tcW w:w="721" w:type="dxa"/>
            <w:vAlign w:val="center"/>
          </w:tcPr>
          <w:p w14:paraId="5877EA84" w14:textId="5E80B9C7" w:rsidR="00CC1AA4" w:rsidRDefault="00CC1AA4" w:rsidP="009171FD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5.54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0B6CBB66" w14:textId="4BAC2C6F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655DEBAE" w14:textId="455AE912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F2751D1" w14:textId="6DD58533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78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27AB671" w14:textId="6E3F52B9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68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8B5B5AA" w14:textId="1D13AD0B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70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2E06FF79" w14:textId="7C40D8FA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64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D837EBA" w14:textId="27317073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8A18123" w14:textId="6EEF1F88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0B0A791D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0B6E77E1" w14:textId="77777777" w:rsidR="00CC1AA4" w:rsidRDefault="00CC1AA4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27F9A145" w14:textId="380AB081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N4</w:t>
            </w:r>
          </w:p>
        </w:tc>
        <w:tc>
          <w:tcPr>
            <w:tcW w:w="631" w:type="dxa"/>
            <w:vAlign w:val="center"/>
          </w:tcPr>
          <w:p w14:paraId="2EACA630" w14:textId="3F5E0230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30705C46" w14:textId="4BFE7036" w:rsidR="00CC1AA4" w:rsidRDefault="00CC1AA4" w:rsidP="009171F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’’</w:t>
            </w:r>
          </w:p>
        </w:tc>
        <w:tc>
          <w:tcPr>
            <w:tcW w:w="721" w:type="dxa"/>
            <w:vAlign w:val="center"/>
          </w:tcPr>
          <w:p w14:paraId="6190C54A" w14:textId="052C6D40" w:rsidR="00CC1AA4" w:rsidRDefault="00CC1AA4" w:rsidP="009171FD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11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09ED9C40" w14:textId="109BFCD2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96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7B8FFA18" w14:textId="570CD730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94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D7A696C" w14:textId="28AA885D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C2B3411" w14:textId="313E2663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079563A" w14:textId="73FB5DEF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98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29EDD80C" w14:textId="5BA01DF8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91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4860A32" w14:textId="38536C32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541DEBB" w14:textId="736A97E6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5CF5EB95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0259DD1D" w14:textId="77777777" w:rsidR="00CC1AA4" w:rsidRDefault="00CC1AA4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4C844760" w14:textId="0D68C9E1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K2B</w:t>
            </w:r>
          </w:p>
        </w:tc>
        <w:tc>
          <w:tcPr>
            <w:tcW w:w="631" w:type="dxa"/>
            <w:vAlign w:val="center"/>
          </w:tcPr>
          <w:p w14:paraId="09B2FD4E" w14:textId="1486CB6C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32AC5222" w14:textId="1F82F14C" w:rsidR="00CC1AA4" w:rsidRDefault="00CC1AA4" w:rsidP="009171F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’’</w:t>
            </w:r>
          </w:p>
        </w:tc>
        <w:tc>
          <w:tcPr>
            <w:tcW w:w="721" w:type="dxa"/>
            <w:vAlign w:val="center"/>
          </w:tcPr>
          <w:p w14:paraId="17D7B00E" w14:textId="150E5AA9" w:rsidR="00CC1AA4" w:rsidRDefault="00CC1AA4" w:rsidP="009171FD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5.54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4889CA6C" w14:textId="537C82D8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65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69277A0F" w14:textId="05AEA2F6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70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A826FB6" w14:textId="6AEAA3B4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9045FEC" w14:textId="46972B93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7E0D386" w14:textId="57010A93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72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371FA002" w14:textId="11865EAC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58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34A4EE2" w14:textId="306F718F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4C10BFE" w14:textId="3E64358B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2F08C4" w:rsidRPr="00464DC6" w14:paraId="5F6D316F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5C756FA7" w14:textId="77777777" w:rsidR="002F08C4" w:rsidRDefault="002F08C4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20494E09" w14:textId="37EC51C2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K1</w:t>
            </w:r>
          </w:p>
        </w:tc>
        <w:tc>
          <w:tcPr>
            <w:tcW w:w="631" w:type="dxa"/>
            <w:vAlign w:val="center"/>
          </w:tcPr>
          <w:p w14:paraId="3743661E" w14:textId="1236BBDD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2FB1653D" w14:textId="221D3DD1" w:rsidR="002F08C4" w:rsidRDefault="002F08C4" w:rsidP="002F08C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’’</w:t>
            </w:r>
          </w:p>
        </w:tc>
        <w:tc>
          <w:tcPr>
            <w:tcW w:w="721" w:type="dxa"/>
            <w:vAlign w:val="center"/>
          </w:tcPr>
          <w:p w14:paraId="4385B4EB" w14:textId="7C42F06A" w:rsidR="002F08C4" w:rsidRDefault="002F08C4" w:rsidP="002F08C4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11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7B7A7A74" w14:textId="6BC893B5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7.36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24B8A13D" w14:textId="60A7E3A0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5A0E669E" w14:textId="5C068619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7.18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583A3D8" w14:textId="4C1C2631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7.2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6319D9D" w14:textId="632696E8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8786B86" w14:textId="5A782ACE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EC1C533" w14:textId="187867F3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AB72757" w14:textId="5E38A154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2F08C4" w:rsidRPr="00464DC6" w14:paraId="1E829BB7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6839E0BF" w14:textId="77777777" w:rsidR="002F08C4" w:rsidRDefault="002F08C4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0F6FDC00" w14:textId="01DC884B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K4</w:t>
            </w:r>
          </w:p>
        </w:tc>
        <w:tc>
          <w:tcPr>
            <w:tcW w:w="631" w:type="dxa"/>
            <w:vAlign w:val="center"/>
          </w:tcPr>
          <w:p w14:paraId="5157B2F5" w14:textId="58D1C7A7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2C793B5E" w14:textId="7122EAAC" w:rsidR="002F08C4" w:rsidRDefault="002F08C4" w:rsidP="002F08C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’’</w:t>
            </w:r>
          </w:p>
        </w:tc>
        <w:tc>
          <w:tcPr>
            <w:tcW w:w="721" w:type="dxa"/>
            <w:vAlign w:val="center"/>
          </w:tcPr>
          <w:p w14:paraId="41E7613C" w14:textId="1FD9536B" w:rsidR="002F08C4" w:rsidRDefault="002F08C4" w:rsidP="002F08C4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11</w:t>
            </w:r>
          </w:p>
        </w:tc>
        <w:tc>
          <w:tcPr>
            <w:tcW w:w="721" w:type="dxa"/>
            <w:shd w:val="clear" w:color="auto" w:fill="FFF2CC" w:themeFill="accent4" w:themeFillTint="33"/>
            <w:vAlign w:val="center"/>
          </w:tcPr>
          <w:p w14:paraId="648A1DB3" w14:textId="6B801D34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7.06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21A2533E" w14:textId="23D45741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B60249F" w14:textId="4F7F135A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7.15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269E351" w14:textId="3935D136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7.28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3428880" w14:textId="4F0F0996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A7B4374" w14:textId="0EEF96C9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5D7B8BE" w14:textId="3D91FB5E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FD737C1" w14:textId="2465158C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6FCD0029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1BD47890" w14:textId="77777777" w:rsidR="00CC1AA4" w:rsidRDefault="00CC1AA4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4121F8F7" w14:textId="3C12B2AD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N3</w:t>
            </w:r>
          </w:p>
        </w:tc>
        <w:tc>
          <w:tcPr>
            <w:tcW w:w="631" w:type="dxa"/>
            <w:vAlign w:val="center"/>
          </w:tcPr>
          <w:p w14:paraId="4F58EE9A" w14:textId="02E53E9E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21C65FBE" w14:textId="42C4DF10" w:rsidR="00CC1AA4" w:rsidRDefault="00CC1AA4" w:rsidP="009171F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’’</w:t>
            </w:r>
          </w:p>
        </w:tc>
        <w:tc>
          <w:tcPr>
            <w:tcW w:w="721" w:type="dxa"/>
            <w:vAlign w:val="center"/>
          </w:tcPr>
          <w:p w14:paraId="5253AEAD" w14:textId="4FB190B0" w:rsidR="00CC1AA4" w:rsidRDefault="00CC1AA4" w:rsidP="009171FD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6.02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6F60F498" w14:textId="1C860454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78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75944B93" w14:textId="4EAF232A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80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55243705" w14:textId="27747FFB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65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95F94F4" w14:textId="5A8979D4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74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2E24230" w14:textId="67138F48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D11F459" w14:textId="746CB21E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4D7A3B2" w14:textId="08FA177F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FAFA154" w14:textId="7D641A81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740DACED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05947AF9" w14:textId="77777777" w:rsidR="00CC1AA4" w:rsidRDefault="00CC1AA4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2C3E4467" w14:textId="00E1AC3E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N1</w:t>
            </w:r>
          </w:p>
        </w:tc>
        <w:tc>
          <w:tcPr>
            <w:tcW w:w="631" w:type="dxa"/>
            <w:vAlign w:val="center"/>
          </w:tcPr>
          <w:p w14:paraId="6BD2E1C2" w14:textId="2F9FEAEC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142BAE1D" w14:textId="13B11BA6" w:rsidR="00CC1AA4" w:rsidRDefault="00CC1AA4" w:rsidP="009171F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’’</w:t>
            </w:r>
          </w:p>
        </w:tc>
        <w:tc>
          <w:tcPr>
            <w:tcW w:w="721" w:type="dxa"/>
            <w:vAlign w:val="center"/>
          </w:tcPr>
          <w:p w14:paraId="6AC351E5" w14:textId="58862217" w:rsidR="00CC1AA4" w:rsidRDefault="00CC1AA4" w:rsidP="009171FD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5.54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6229A358" w14:textId="31D3F50D" w:rsidR="00CC1AA4" w:rsidRPr="009171FD" w:rsidRDefault="004B2E3E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96</w:t>
            </w:r>
          </w:p>
        </w:tc>
        <w:tc>
          <w:tcPr>
            <w:tcW w:w="736" w:type="dxa"/>
            <w:shd w:val="clear" w:color="auto" w:fill="FFF2CC" w:themeFill="accent4" w:themeFillTint="33"/>
            <w:vAlign w:val="center"/>
          </w:tcPr>
          <w:p w14:paraId="726C490C" w14:textId="3BFA657A" w:rsidR="00CC1AA4" w:rsidRPr="009171FD" w:rsidRDefault="004B2E3E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91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F3B48A5" w14:textId="24242232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05EC25F" w14:textId="0C38DBDE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E53ADF3" w14:textId="774C60FC" w:rsidR="00CC1AA4" w:rsidRPr="009171FD" w:rsidRDefault="004B2E3E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92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B450B48" w14:textId="70E13C65" w:rsidR="00CC1AA4" w:rsidRPr="009171FD" w:rsidRDefault="004B2E3E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92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2CEB85B" w14:textId="6E075421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F831D73" w14:textId="45B7D45B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1065DCD6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38BC0B9B" w14:textId="77777777" w:rsidR="00CC1AA4" w:rsidRDefault="00CC1AA4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21160D9B" w14:textId="58FF0BDD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N6</w:t>
            </w:r>
          </w:p>
        </w:tc>
        <w:tc>
          <w:tcPr>
            <w:tcW w:w="631" w:type="dxa"/>
            <w:vAlign w:val="center"/>
          </w:tcPr>
          <w:p w14:paraId="6614B40B" w14:textId="25042A11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434C07CD" w14:textId="723F1D78" w:rsidR="00CC1AA4" w:rsidRDefault="00CC1AA4" w:rsidP="009171F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’’</w:t>
            </w:r>
          </w:p>
        </w:tc>
        <w:tc>
          <w:tcPr>
            <w:tcW w:w="721" w:type="dxa"/>
            <w:vAlign w:val="center"/>
          </w:tcPr>
          <w:p w14:paraId="56D41C56" w14:textId="473122E9" w:rsidR="00CC1AA4" w:rsidRDefault="00CC1AA4" w:rsidP="009171FD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5.54</w:t>
            </w:r>
          </w:p>
        </w:tc>
        <w:tc>
          <w:tcPr>
            <w:tcW w:w="721" w:type="dxa"/>
            <w:shd w:val="clear" w:color="auto" w:fill="FFF2CC" w:themeFill="accent4" w:themeFillTint="33"/>
            <w:vAlign w:val="center"/>
          </w:tcPr>
          <w:p w14:paraId="224FF96B" w14:textId="6C0D15EF" w:rsidR="00CC1AA4" w:rsidRPr="009171FD" w:rsidRDefault="004B2E3E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61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7120401B" w14:textId="3F888A46" w:rsidR="00CC1AA4" w:rsidRPr="009171FD" w:rsidRDefault="004B2E3E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88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D483B86" w14:textId="194099E1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7207D4A" w14:textId="7C579C53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473523B" w14:textId="21781E98" w:rsidR="00CC1AA4" w:rsidRPr="009171FD" w:rsidRDefault="004B2E3E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72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7266CD0" w14:textId="5AD93C20" w:rsidR="00CC1AA4" w:rsidRPr="009171FD" w:rsidRDefault="004B2E3E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84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8293711" w14:textId="2A33687B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0322FF0" w14:textId="385A7D74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77967BEC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3EC7C87E" w14:textId="77777777" w:rsidR="00CC1AA4" w:rsidRDefault="00CC1AA4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11635741" w14:textId="7C8E1C77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K2A</w:t>
            </w:r>
          </w:p>
        </w:tc>
        <w:tc>
          <w:tcPr>
            <w:tcW w:w="631" w:type="dxa"/>
            <w:vAlign w:val="center"/>
          </w:tcPr>
          <w:p w14:paraId="2B17050C" w14:textId="2BCE9FD9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2D296C2F" w14:textId="709AAAF4" w:rsidR="00CC1AA4" w:rsidRDefault="00CC1AA4" w:rsidP="009171F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’’</w:t>
            </w:r>
          </w:p>
        </w:tc>
        <w:tc>
          <w:tcPr>
            <w:tcW w:w="721" w:type="dxa"/>
            <w:vAlign w:val="center"/>
          </w:tcPr>
          <w:p w14:paraId="29282436" w14:textId="0F2E4C48" w:rsidR="00CC1AA4" w:rsidRDefault="00CC1AA4" w:rsidP="009171FD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5.54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0401FCFE" w14:textId="215DBBC4" w:rsidR="00CC1AA4" w:rsidRPr="009171FD" w:rsidRDefault="004B2E3E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72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5B5359CA" w14:textId="409FFDC0" w:rsidR="00CC1AA4" w:rsidRPr="009171FD" w:rsidRDefault="004B2E3E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82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7A87918" w14:textId="5E5C0BAD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53A57FA" w14:textId="481523B3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A4DC586" w14:textId="16A8CBEB" w:rsidR="00CC1AA4" w:rsidRPr="009171FD" w:rsidRDefault="004B2E3E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86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049F65E6" w14:textId="2E6432CB" w:rsidR="00CC1AA4" w:rsidRPr="009171FD" w:rsidRDefault="004B2E3E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65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214CF37" w14:textId="113BFF24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35E66B2" w14:textId="028B8F2E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01D14D21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5168654E" w14:textId="77777777" w:rsidR="00CC1AA4" w:rsidRDefault="00CC1AA4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2D035241" w14:textId="76987CDE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M1</w:t>
            </w:r>
          </w:p>
        </w:tc>
        <w:tc>
          <w:tcPr>
            <w:tcW w:w="631" w:type="dxa"/>
            <w:vAlign w:val="center"/>
          </w:tcPr>
          <w:p w14:paraId="7377572F" w14:textId="30D72139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4458A288" w14:textId="22EA40D5" w:rsidR="00CC1AA4" w:rsidRDefault="00CC1AA4" w:rsidP="009171F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4’’</w:t>
            </w:r>
          </w:p>
        </w:tc>
        <w:tc>
          <w:tcPr>
            <w:tcW w:w="721" w:type="dxa"/>
            <w:vAlign w:val="center"/>
          </w:tcPr>
          <w:p w14:paraId="17600A02" w14:textId="7E31319B" w:rsidR="00CC1AA4" w:rsidRDefault="00CC1AA4" w:rsidP="009171FD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5A6CB6F5" w14:textId="13E6DD82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17B3B2BE" w14:textId="1ACC8D82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63DCDF6A" w14:textId="0F077EE3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05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B73CEC9" w14:textId="217D3EF3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07</w:t>
            </w:r>
          </w:p>
        </w:tc>
        <w:tc>
          <w:tcPr>
            <w:tcW w:w="811" w:type="dxa"/>
            <w:shd w:val="clear" w:color="auto" w:fill="FFF2CC" w:themeFill="accent4" w:themeFillTint="33"/>
            <w:vAlign w:val="center"/>
          </w:tcPr>
          <w:p w14:paraId="14D0B05E" w14:textId="5F14AF57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05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50AB43B" w14:textId="25C1B91A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06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6B10A1C" w14:textId="345D806E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0DDA35E" w14:textId="0214CB64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CC1AA4" w:rsidRPr="00464DC6" w14:paraId="5BD4448C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688D5188" w14:textId="77777777" w:rsidR="00CC1AA4" w:rsidRDefault="00CC1AA4" w:rsidP="009171FD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107DAD32" w14:textId="0A239D5E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M2</w:t>
            </w:r>
          </w:p>
        </w:tc>
        <w:tc>
          <w:tcPr>
            <w:tcW w:w="631" w:type="dxa"/>
            <w:vAlign w:val="center"/>
          </w:tcPr>
          <w:p w14:paraId="406A0206" w14:textId="482255EF" w:rsidR="00CC1AA4" w:rsidRDefault="00CC1AA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3DDC761F" w14:textId="3A5B7308" w:rsidR="00CC1AA4" w:rsidRDefault="00CC1AA4" w:rsidP="009171F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4’’</w:t>
            </w:r>
          </w:p>
        </w:tc>
        <w:tc>
          <w:tcPr>
            <w:tcW w:w="721" w:type="dxa"/>
            <w:vAlign w:val="center"/>
          </w:tcPr>
          <w:p w14:paraId="4DAC6A36" w14:textId="40490424" w:rsidR="00CC1AA4" w:rsidRDefault="00CC1AA4" w:rsidP="009171FD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6A73897C" w14:textId="6007C301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12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6D6E3B27" w14:textId="38F732A0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15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38E03098" w14:textId="11714135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11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BB50094" w14:textId="5DE28A72" w:rsidR="00CC1AA4" w:rsidRPr="009171FD" w:rsidRDefault="002F08C4" w:rsidP="009171F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1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9E3DA93" w14:textId="56E61958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54504B4" w14:textId="54672E51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3D25C48" w14:textId="1568C21B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82B2FC3" w14:textId="6EEB2FC4" w:rsidR="00CC1AA4" w:rsidRPr="009171FD" w:rsidRDefault="002F08C4" w:rsidP="009171FD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2F08C4" w:rsidRPr="00464DC6" w14:paraId="65B75341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2C0468AF" w14:textId="77777777" w:rsidR="002F08C4" w:rsidRDefault="002F08C4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4030C4A3" w14:textId="31AC190F" w:rsidR="002F08C4" w:rsidRPr="00CC1AA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Bottom shell</w:t>
            </w:r>
          </w:p>
        </w:tc>
        <w:tc>
          <w:tcPr>
            <w:tcW w:w="631" w:type="dxa"/>
            <w:vAlign w:val="center"/>
          </w:tcPr>
          <w:p w14:paraId="29F46A7F" w14:textId="71CBB4E8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20A65657" w14:textId="79BF3303" w:rsidR="002F08C4" w:rsidRDefault="002F08C4" w:rsidP="002F08C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721" w:type="dxa"/>
            <w:vAlign w:val="center"/>
          </w:tcPr>
          <w:p w14:paraId="284B1708" w14:textId="5DA294BC" w:rsidR="002F08C4" w:rsidRDefault="002F08C4" w:rsidP="002F08C4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63BF560F" w14:textId="6E541AB0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10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3E557A94" w14:textId="6C61F1B0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09</w:t>
            </w:r>
          </w:p>
        </w:tc>
        <w:tc>
          <w:tcPr>
            <w:tcW w:w="812" w:type="dxa"/>
            <w:shd w:val="clear" w:color="auto" w:fill="FFF2CC" w:themeFill="accent4" w:themeFillTint="33"/>
            <w:vAlign w:val="center"/>
          </w:tcPr>
          <w:p w14:paraId="704C66A4" w14:textId="07CC6BE5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08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E0A8A7A" w14:textId="17E6B82C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1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56F4F8D" w14:textId="5282BF17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A4B96EA" w14:textId="7CE9AE5E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0E93573" w14:textId="456F9B5B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DB43738" w14:textId="65A7C97F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2F08C4" w:rsidRPr="00464DC6" w14:paraId="1D3C2786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5EE2E564" w14:textId="77777777" w:rsidR="002F08C4" w:rsidRDefault="002F08C4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41870F42" w14:textId="3AD02695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Top shell</w:t>
            </w:r>
          </w:p>
        </w:tc>
        <w:tc>
          <w:tcPr>
            <w:tcW w:w="631" w:type="dxa"/>
            <w:vAlign w:val="center"/>
          </w:tcPr>
          <w:p w14:paraId="75614053" w14:textId="2EE81DD8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2EED98D4" w14:textId="3714EDEE" w:rsidR="002F08C4" w:rsidRDefault="002F08C4" w:rsidP="002F08C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721" w:type="dxa"/>
            <w:vAlign w:val="center"/>
          </w:tcPr>
          <w:p w14:paraId="6C0CCD69" w14:textId="4130DFA4" w:rsidR="002F08C4" w:rsidRDefault="002F08C4" w:rsidP="002F08C4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21" w:type="dxa"/>
            <w:shd w:val="clear" w:color="auto" w:fill="FFF2CC" w:themeFill="accent4" w:themeFillTint="33"/>
            <w:vAlign w:val="center"/>
          </w:tcPr>
          <w:p w14:paraId="42313187" w14:textId="1675D6A8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2</w:t>
            </w:r>
            <w:r w:rsidR="00132EA4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7445CF99" w14:textId="3998DCD2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23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353A0C54" w14:textId="08DA763B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24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EF7D427" w14:textId="40A0AC94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2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4928348" w14:textId="2BD34443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3C333F4" w14:textId="62EE7868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2ACE677" w14:textId="70EA0C5D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E12405D" w14:textId="5DE935F5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2F08C4" w:rsidRPr="00464DC6" w14:paraId="2659ACA7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4B4B22A3" w14:textId="77777777" w:rsidR="002F08C4" w:rsidRDefault="002F08C4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1C7CB643" w14:textId="1146CE18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Bottom</w:t>
            </w:r>
          </w:p>
        </w:tc>
        <w:tc>
          <w:tcPr>
            <w:tcW w:w="631" w:type="dxa"/>
            <w:vAlign w:val="center"/>
          </w:tcPr>
          <w:p w14:paraId="7768E328" w14:textId="19CDC129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0DDF65ED" w14:textId="38F89668" w:rsidR="002F08C4" w:rsidRDefault="002F08C4" w:rsidP="002F08C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721" w:type="dxa"/>
            <w:vAlign w:val="center"/>
          </w:tcPr>
          <w:p w14:paraId="4E55FA42" w14:textId="0B006D46" w:rsidR="002F08C4" w:rsidRDefault="002F08C4" w:rsidP="002F08C4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21" w:type="dxa"/>
            <w:shd w:val="clear" w:color="auto" w:fill="FFF2CC" w:themeFill="accent4" w:themeFillTint="33"/>
            <w:vAlign w:val="center"/>
          </w:tcPr>
          <w:p w14:paraId="536E828D" w14:textId="2296C32F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01</w:t>
            </w:r>
          </w:p>
        </w:tc>
        <w:tc>
          <w:tcPr>
            <w:tcW w:w="736" w:type="dxa"/>
            <w:shd w:val="clear" w:color="auto" w:fill="auto"/>
            <w:vAlign w:val="center"/>
          </w:tcPr>
          <w:p w14:paraId="51934D7D" w14:textId="54B37695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04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B108E54" w14:textId="22E1116B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02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530DECA" w14:textId="0B1C83D6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0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EDFE704" w14:textId="718E2537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0EAE530E" w14:textId="75369D59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50B50851" w14:textId="56C7E0AD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4C0CE929" w14:textId="4D034389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2F08C4" w:rsidRPr="00464DC6" w14:paraId="66296887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0EADD214" w14:textId="77777777" w:rsidR="002F08C4" w:rsidRDefault="002F08C4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3D60F865" w14:textId="077A45F4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Roof</w:t>
            </w:r>
          </w:p>
        </w:tc>
        <w:tc>
          <w:tcPr>
            <w:tcW w:w="631" w:type="dxa"/>
            <w:vAlign w:val="center"/>
          </w:tcPr>
          <w:p w14:paraId="4C261E32" w14:textId="057805A2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6D614665" w14:textId="33AEF08B" w:rsidR="002F08C4" w:rsidRDefault="002F08C4" w:rsidP="002F08C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721" w:type="dxa"/>
            <w:vAlign w:val="center"/>
          </w:tcPr>
          <w:p w14:paraId="47D66F8D" w14:textId="2A6CCFFA" w:rsidR="002F08C4" w:rsidRDefault="002F08C4" w:rsidP="002F08C4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08824C91" w14:textId="218C5DCB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25</w:t>
            </w:r>
          </w:p>
        </w:tc>
        <w:tc>
          <w:tcPr>
            <w:tcW w:w="736" w:type="dxa"/>
            <w:shd w:val="clear" w:color="auto" w:fill="FFF2CC" w:themeFill="accent4" w:themeFillTint="33"/>
            <w:vAlign w:val="center"/>
          </w:tcPr>
          <w:p w14:paraId="09C01013" w14:textId="26C0A77B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21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83561A0" w14:textId="316FFAEF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26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2EEFDDC" w14:textId="37C3FC78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2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58DA661" w14:textId="4B3F4E9A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634BFB0" w14:textId="56B739BE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10AAA4B9" w14:textId="1142ADD2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D7E0241" w14:textId="46131CF7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  <w:tr w:rsidR="002F08C4" w:rsidRPr="00464DC6" w14:paraId="41075070" w14:textId="77777777" w:rsidTr="00132EA4">
        <w:trPr>
          <w:gridAfter w:val="1"/>
          <w:wAfter w:w="7" w:type="dxa"/>
          <w:cantSplit/>
          <w:trHeight w:val="412"/>
        </w:trPr>
        <w:tc>
          <w:tcPr>
            <w:tcW w:w="936" w:type="dxa"/>
            <w:vMerge/>
            <w:textDirection w:val="btLr"/>
            <w:vAlign w:val="center"/>
          </w:tcPr>
          <w:p w14:paraId="7994D4B8" w14:textId="01E69DE3" w:rsidR="002F08C4" w:rsidRDefault="002F08C4" w:rsidP="002F08C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center"/>
          </w:tcPr>
          <w:p w14:paraId="5DB180B7" w14:textId="0846EEBE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Sump bottom</w:t>
            </w:r>
          </w:p>
        </w:tc>
        <w:tc>
          <w:tcPr>
            <w:tcW w:w="631" w:type="dxa"/>
            <w:vAlign w:val="center"/>
          </w:tcPr>
          <w:p w14:paraId="7DA3DFA4" w14:textId="687CD31E" w:rsidR="002F08C4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2" w:type="dxa"/>
            <w:vAlign w:val="center"/>
          </w:tcPr>
          <w:p w14:paraId="12C79DC0" w14:textId="29C60114" w:rsidR="002F08C4" w:rsidRPr="004B2E3E" w:rsidRDefault="002F08C4" w:rsidP="002F08C4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10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mm</w:t>
            </w:r>
          </w:p>
        </w:tc>
        <w:tc>
          <w:tcPr>
            <w:tcW w:w="721" w:type="dxa"/>
            <w:vAlign w:val="center"/>
          </w:tcPr>
          <w:p w14:paraId="0EFB9C4E" w14:textId="06AEDD2D" w:rsidR="002F08C4" w:rsidRDefault="002F08C4" w:rsidP="002F08C4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12</w:t>
            </w:r>
          </w:p>
        </w:tc>
        <w:tc>
          <w:tcPr>
            <w:tcW w:w="721" w:type="dxa"/>
            <w:shd w:val="clear" w:color="auto" w:fill="auto"/>
            <w:vAlign w:val="center"/>
          </w:tcPr>
          <w:p w14:paraId="65A80FBC" w14:textId="6DA4F563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2.26</w:t>
            </w:r>
          </w:p>
        </w:tc>
        <w:tc>
          <w:tcPr>
            <w:tcW w:w="736" w:type="dxa"/>
            <w:shd w:val="clear" w:color="auto" w:fill="FFF2CC" w:themeFill="accent4" w:themeFillTint="33"/>
            <w:vAlign w:val="center"/>
          </w:tcPr>
          <w:p w14:paraId="7B70905C" w14:textId="03B13CCC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2.20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85F1D4C" w14:textId="7C763485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2.22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63F3BA75" w14:textId="4D94826D" w:rsidR="002F08C4" w:rsidRPr="009171FD" w:rsidRDefault="002F08C4" w:rsidP="002F08C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2.2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8451025" w14:textId="4E2F1905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C8915AA" w14:textId="7FDFBD56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2210D368" w14:textId="664B1B1A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812" w:type="dxa"/>
            <w:shd w:val="clear" w:color="auto" w:fill="auto"/>
            <w:vAlign w:val="center"/>
          </w:tcPr>
          <w:p w14:paraId="7A8AFC8B" w14:textId="6A5B9972" w:rsidR="002F08C4" w:rsidRPr="009171FD" w:rsidRDefault="002F08C4" w:rsidP="002F08C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</w:tr>
    </w:tbl>
    <w:p w14:paraId="785877E5" w14:textId="2DBE0DB0" w:rsidR="00666323" w:rsidRDefault="00666323"/>
    <w:p w14:paraId="3E5BBBA8" w14:textId="4ED1B317" w:rsidR="00523B11" w:rsidRDefault="00523B11" w:rsidP="00666323"/>
    <w:tbl>
      <w:tblPr>
        <w:tblW w:w="10972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"/>
        <w:gridCol w:w="1424"/>
        <w:gridCol w:w="2263"/>
        <w:gridCol w:w="1268"/>
        <w:gridCol w:w="2357"/>
        <w:gridCol w:w="1359"/>
        <w:gridCol w:w="2012"/>
        <w:gridCol w:w="262"/>
      </w:tblGrid>
      <w:tr w:rsidR="00E74DE3" w:rsidRPr="00E74DE3" w14:paraId="4EDA878D" w14:textId="77777777" w:rsidTr="00132EA4">
        <w:trPr>
          <w:trHeight w:val="288"/>
        </w:trPr>
        <w:tc>
          <w:tcPr>
            <w:tcW w:w="3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6CFC008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Examined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b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Контроль провёл:</w:t>
            </w:r>
          </w:p>
        </w:tc>
        <w:tc>
          <w:tcPr>
            <w:tcW w:w="3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B06C27C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Approved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b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отокол утвердил:</w:t>
            </w:r>
          </w:p>
        </w:tc>
        <w:tc>
          <w:tcPr>
            <w:tcW w:w="36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D5FBEC7" w14:textId="77777777" w:rsidR="00313FFC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lient</w:t>
            </w:r>
            <w:proofErr w:type="spellEnd"/>
            <w:r w:rsidRP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representativ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/</w:t>
            </w:r>
          </w:p>
          <w:p w14:paraId="7D26A6D0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едставитель клиента</w:t>
            </w:r>
          </w:p>
        </w:tc>
      </w:tr>
      <w:tr w:rsidR="007A7BB7" w14:paraId="751500B0" w14:textId="77777777" w:rsidTr="00132EA4">
        <w:trPr>
          <w:trHeight w:val="261"/>
        </w:trPr>
        <w:tc>
          <w:tcPr>
            <w:tcW w:w="14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F0E28" w14:textId="1AC850FA" w:rsidR="007A7BB7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ED784" w14:textId="3B9E8A86" w:rsidR="007A7BB7" w:rsidRPr="00930427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 xml:space="preserve"> Utashev Mirambek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ECBA0" w14:textId="585FE4AD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16AFE3" w14:textId="133DAA17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sz w:val="18"/>
                <w:szCs w:val="18"/>
              </w:rPr>
              <w:t>Kuryanau</w:t>
            </w:r>
            <w:proofErr w:type="spellEnd"/>
            <w:r w:rsidRPr="00576240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76240">
              <w:rPr>
                <w:rFonts w:ascii="Arial" w:hAnsi="Arial" w:cs="Arial"/>
                <w:sz w:val="18"/>
                <w:szCs w:val="18"/>
              </w:rPr>
              <w:t>Dzmitry</w:t>
            </w:r>
            <w:proofErr w:type="spellEnd"/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66D7B" w14:textId="7A6A4A37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2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2F59C" w14:textId="77777777" w:rsidR="007A7BB7" w:rsidRDefault="007A7BB7" w:rsidP="007A7BB7">
            <w:pPr>
              <w:rPr>
                <w:lang w:val="en-US" w:eastAsia="en-US"/>
              </w:rPr>
            </w:pPr>
          </w:p>
        </w:tc>
      </w:tr>
      <w:tr w:rsidR="007A7BB7" w14:paraId="661C77CB" w14:textId="77777777" w:rsidTr="00132EA4">
        <w:trPr>
          <w:trHeight w:val="261"/>
        </w:trPr>
        <w:tc>
          <w:tcPr>
            <w:tcW w:w="14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867C9" w14:textId="18F948DB" w:rsidR="007A7BB7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26090" w14:textId="77777777" w:rsidR="007A7BB7" w:rsidRPr="00930427" w:rsidRDefault="007A7BB7" w:rsidP="007A7BB7">
            <w:pPr>
              <w:rPr>
                <w:highlight w:val="yellow"/>
                <w:lang w:val="en-US" w:eastAsia="en-US"/>
              </w:rPr>
            </w:pP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F4649" w14:textId="5DC4902D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82D6C" w14:textId="77777777" w:rsidR="007A7BB7" w:rsidRPr="00576240" w:rsidRDefault="007A7BB7" w:rsidP="007A7BB7">
            <w:pPr>
              <w:rPr>
                <w:lang w:val="en-US" w:eastAsia="en-US"/>
              </w:rPr>
            </w:pP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345FB" w14:textId="0AB18538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2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05513" w14:textId="77777777" w:rsidR="007A7BB7" w:rsidRDefault="007A7BB7" w:rsidP="007A7BB7">
            <w:pPr>
              <w:rPr>
                <w:lang w:val="en-US" w:eastAsia="en-US"/>
              </w:rPr>
            </w:pPr>
          </w:p>
        </w:tc>
      </w:tr>
      <w:tr w:rsidR="007A7BB7" w14:paraId="1B8F2069" w14:textId="77777777" w:rsidTr="00132EA4">
        <w:trPr>
          <w:trHeight w:val="291"/>
        </w:trPr>
        <w:tc>
          <w:tcPr>
            <w:tcW w:w="14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C98EF" w14:textId="1E6453D6" w:rsidR="007A7BB7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40222" w14:textId="2A4D558B" w:rsidR="007A7BB7" w:rsidRPr="00D10EE2" w:rsidRDefault="00132EA4" w:rsidP="007A7BB7">
            <w:pPr>
              <w:rPr>
                <w:rFonts w:ascii="Arial" w:hAnsi="Arial" w:cs="Arial"/>
                <w:sz w:val="18"/>
                <w:szCs w:val="18"/>
                <w:highlight w:val="yellow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14</w:t>
            </w:r>
            <w:r w:rsidR="007A7BB7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</w:t>
            </w:r>
            <w:r w:rsidR="007A7BB7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</w:t>
            </w:r>
            <w:r w:rsidR="00B51998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  <w:r w:rsidR="007A7BB7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</w:t>
            </w:r>
            <w:r w:rsidR="007A7BB7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02AF30" w14:textId="3191F3F7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07A04C" w14:textId="247D8997" w:rsidR="007A7BB7" w:rsidRPr="007A7BB7" w:rsidRDefault="00132EA4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14</w:t>
            </w:r>
            <w:r w:rsidR="007A7BB7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</w:t>
            </w:r>
            <w:r w:rsidR="007A7BB7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</w:t>
            </w:r>
            <w:r w:rsidR="00B51998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  <w:r w:rsidR="007A7BB7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</w:t>
            </w:r>
            <w:r w:rsidR="007A7BB7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D77F8" w14:textId="5334F2FC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2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068BF" w14:textId="77777777" w:rsidR="007A7BB7" w:rsidRDefault="007A7BB7" w:rsidP="007A7BB7">
            <w:pPr>
              <w:rPr>
                <w:lang w:val="en-US" w:eastAsia="en-US"/>
              </w:rPr>
            </w:pPr>
          </w:p>
        </w:tc>
      </w:tr>
      <w:tr w:rsidR="007A7BB7" w14:paraId="24273C53" w14:textId="77777777" w:rsidTr="00132EA4">
        <w:trPr>
          <w:trHeight w:val="261"/>
        </w:trPr>
        <w:tc>
          <w:tcPr>
            <w:tcW w:w="14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C1FB9C" w14:textId="77777777" w:rsidR="007A7BB7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5C43694D" w14:textId="6CDE5773" w:rsidR="007A7BB7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1C65459C" w14:textId="77777777" w:rsidR="007A7BB7" w:rsidRDefault="007A7BB7" w:rsidP="007A7BB7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T L II cert. No. 817C-21</w:t>
            </w:r>
          </w:p>
          <w:p w14:paraId="2096696E" w14:textId="1837216C" w:rsidR="007A7BB7" w:rsidRPr="00930427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val="en-US"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expire date</w:t>
            </w:r>
            <w:r w:rsidR="00965242">
              <w:rPr>
                <w:rFonts w:ascii="Arial" w:hAnsi="Arial"/>
                <w:sz w:val="18"/>
                <w:szCs w:val="18"/>
                <w:lang w:val="en-US"/>
              </w:rPr>
              <w:t>:</w:t>
            </w:r>
            <w:r>
              <w:rPr>
                <w:rFonts w:ascii="Arial" w:hAnsi="Arial"/>
                <w:sz w:val="18"/>
                <w:szCs w:val="18"/>
              </w:rPr>
              <w:t xml:space="preserve"> 30.06.2024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64765A" w14:textId="77777777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4770C342" w14:textId="3B1D2540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7640DE" w14:textId="45FF227B" w:rsidR="007A7BB7" w:rsidRDefault="007A7BB7" w:rsidP="007A7BB7">
            <w:pPr>
              <w:pStyle w:val="Footer"/>
              <w:rPr>
                <w:rFonts w:ascii="Arial" w:hAnsi="Arial"/>
                <w:sz w:val="18"/>
                <w:szCs w:val="18"/>
              </w:rPr>
            </w:pPr>
            <w:r w:rsidRPr="00576240">
              <w:rPr>
                <w:rFonts w:ascii="Arial" w:hAnsi="Arial"/>
                <w:sz w:val="18"/>
                <w:szCs w:val="18"/>
              </w:rPr>
              <w:t>UT L</w:t>
            </w:r>
            <w:proofErr w:type="spellStart"/>
            <w:r>
              <w:rPr>
                <w:rFonts w:ascii="Arial" w:hAnsi="Arial"/>
                <w:sz w:val="18"/>
                <w:szCs w:val="18"/>
                <w:lang w:val="en-US"/>
              </w:rPr>
              <w:t>evel</w:t>
            </w:r>
            <w:proofErr w:type="spellEnd"/>
            <w:r w:rsidRPr="00576240">
              <w:rPr>
                <w:rFonts w:ascii="Arial" w:hAnsi="Arial"/>
                <w:sz w:val="18"/>
                <w:szCs w:val="18"/>
              </w:rPr>
              <w:t xml:space="preserve"> II </w:t>
            </w:r>
          </w:p>
          <w:p w14:paraId="5AE31224" w14:textId="6E65FBB5" w:rsidR="007A7BB7" w:rsidRPr="00576240" w:rsidRDefault="007A7BB7" w:rsidP="007A7BB7">
            <w:pPr>
              <w:pStyle w:val="Footer"/>
              <w:rPr>
                <w:rFonts w:ascii="Arial" w:hAnsi="Arial"/>
                <w:sz w:val="18"/>
                <w:szCs w:val="18"/>
                <w:lang w:val="en-US" w:eastAsia="en-US"/>
              </w:rPr>
            </w:pPr>
            <w:r w:rsidRPr="00576240">
              <w:rPr>
                <w:rFonts w:ascii="Arial" w:hAnsi="Arial"/>
                <w:sz w:val="18"/>
                <w:szCs w:val="18"/>
              </w:rPr>
              <w:t>cert. No 2B 230/20</w:t>
            </w:r>
          </w:p>
          <w:p w14:paraId="26648E74" w14:textId="3CE54879" w:rsidR="007A7BB7" w:rsidRPr="00576240" w:rsidRDefault="00965242" w:rsidP="007A7BB7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expire date</w:t>
            </w:r>
            <w:r w:rsidR="007A7BB7">
              <w:rPr>
                <w:rFonts w:ascii="Arial" w:hAnsi="Arial"/>
                <w:sz w:val="18"/>
                <w:szCs w:val="18"/>
                <w:lang w:val="ru-RU"/>
              </w:rPr>
              <w:t>:</w:t>
            </w:r>
            <w:r w:rsidR="007A7BB7" w:rsidRPr="00576240">
              <w:rPr>
                <w:rFonts w:ascii="Arial" w:hAnsi="Arial"/>
                <w:sz w:val="18"/>
                <w:szCs w:val="18"/>
              </w:rPr>
              <w:t xml:space="preserve"> 31.05.2025</w:t>
            </w:r>
          </w:p>
        </w:tc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9AE2EC" w14:textId="77777777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43E4D0F0" w14:textId="0F005A1E" w:rsidR="007A7BB7" w:rsidRPr="00576240" w:rsidRDefault="007A7BB7" w:rsidP="007A7BB7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2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04DD8" w14:textId="77777777" w:rsidR="007A7BB7" w:rsidRDefault="007A7BB7" w:rsidP="007A7BB7">
            <w:pPr>
              <w:rPr>
                <w:lang w:val="en-US" w:eastAsia="en-US"/>
              </w:rPr>
            </w:pPr>
          </w:p>
        </w:tc>
      </w:tr>
      <w:tr w:rsidR="0074628E" w:rsidRPr="00124CC4" w14:paraId="54444988" w14:textId="77777777" w:rsidTr="00132EA4">
        <w:tblPrEx>
          <w:tblBorders>
            <w:right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27" w:type="dxa"/>
          <w:wAfter w:w="262" w:type="dxa"/>
          <w:cantSplit/>
          <w:trHeight w:val="309"/>
          <w:tblHeader/>
        </w:trPr>
        <w:tc>
          <w:tcPr>
            <w:tcW w:w="10683" w:type="dxa"/>
            <w:gridSpan w:val="6"/>
            <w:shd w:val="clear" w:color="auto" w:fill="F2F2F2" w:themeFill="background1" w:themeFillShade="F2"/>
            <w:vAlign w:val="center"/>
          </w:tcPr>
          <w:p w14:paraId="5DBBD85B" w14:textId="588BDEDB" w:rsidR="0074628E" w:rsidRPr="00B22438" w:rsidRDefault="0074628E" w:rsidP="007462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</w:rPr>
              <w:lastRenderedPageBreak/>
              <w:br w:type="page"/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/ </w:t>
            </w:r>
            <w:r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</w:t>
            </w:r>
          </w:p>
          <w:p w14:paraId="0A680995" w14:textId="77777777" w:rsidR="0074628E" w:rsidRPr="00B22438" w:rsidRDefault="0074628E" w:rsidP="007462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74628E" w:rsidRPr="00BD27E5" w14:paraId="71612C0E" w14:textId="77777777" w:rsidTr="00132EA4">
        <w:tblPrEx>
          <w:tblBorders>
            <w:right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27" w:type="dxa"/>
          <w:wAfter w:w="262" w:type="dxa"/>
          <w:cantSplit/>
          <w:trHeight w:val="4423"/>
        </w:trPr>
        <w:tc>
          <w:tcPr>
            <w:tcW w:w="10683" w:type="dxa"/>
            <w:gridSpan w:val="6"/>
            <w:vAlign w:val="center"/>
          </w:tcPr>
          <w:p w14:paraId="5AC5CD48" w14:textId="1F8B2F7E" w:rsidR="0074628E" w:rsidRPr="00BD27E5" w:rsidRDefault="00132EA4" w:rsidP="0074628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9A9AC25" wp14:editId="6607FDDA">
                  <wp:extent cx="5764695" cy="781558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5789969" cy="7849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4628E" w:rsidRPr="0080343E" w14:paraId="4006B830" w14:textId="77777777" w:rsidTr="00132EA4">
        <w:tblPrEx>
          <w:tblBorders>
            <w:right w:val="single" w:sz="6" w:space="0" w:color="auto"/>
          </w:tblBorders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gridBefore w:val="1"/>
          <w:gridAfter w:val="1"/>
          <w:wBefore w:w="27" w:type="dxa"/>
          <w:wAfter w:w="262" w:type="dxa"/>
          <w:cantSplit/>
          <w:trHeight w:val="190"/>
        </w:trPr>
        <w:tc>
          <w:tcPr>
            <w:tcW w:w="10683" w:type="dxa"/>
            <w:gridSpan w:val="6"/>
            <w:vAlign w:val="center"/>
          </w:tcPr>
          <w:p w14:paraId="37E3FA51" w14:textId="49938648" w:rsidR="0074628E" w:rsidRPr="00010FD7" w:rsidRDefault="00CC1AA4" w:rsidP="00BE0D43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1-560-A-080</w:t>
            </w:r>
          </w:p>
        </w:tc>
      </w:tr>
    </w:tbl>
    <w:p w14:paraId="2C9CE553" w14:textId="31FE5EF1" w:rsidR="00C714C7" w:rsidRPr="005D5628" w:rsidRDefault="00C714C7" w:rsidP="00C714C7">
      <w:pPr>
        <w:rPr>
          <w:rFonts w:ascii="Arial" w:hAnsi="Arial" w:cs="Arial"/>
        </w:rPr>
      </w:pPr>
    </w:p>
    <w:sectPr w:rsidR="00C714C7" w:rsidRPr="005D5628" w:rsidSect="00836C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1134" w:bottom="810" w:left="1134" w:header="288" w:footer="288" w:gutter="0"/>
      <w:pgNumType w:start="1"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33B62C" w14:textId="77777777" w:rsidR="002F08C4" w:rsidRDefault="002F08C4" w:rsidP="00600615">
      <w:pPr>
        <w:pStyle w:val="Header"/>
      </w:pPr>
      <w:r>
        <w:separator/>
      </w:r>
    </w:p>
  </w:endnote>
  <w:endnote w:type="continuationSeparator" w:id="0">
    <w:p w14:paraId="224A31AA" w14:textId="77777777" w:rsidR="002F08C4" w:rsidRDefault="002F08C4" w:rsidP="0060061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0F5CD" w14:textId="77777777" w:rsidR="00132EA4" w:rsidRDefault="00132E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3FDF1" w14:textId="77777777" w:rsidR="00132EA4" w:rsidRDefault="00132E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61B4F7" w14:textId="77777777" w:rsidR="00132EA4" w:rsidRDefault="00132E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8B46E4" w14:textId="77777777" w:rsidR="002F08C4" w:rsidRDefault="002F08C4" w:rsidP="00600615">
      <w:pPr>
        <w:pStyle w:val="Header"/>
      </w:pPr>
      <w:r>
        <w:separator/>
      </w:r>
    </w:p>
  </w:footnote>
  <w:footnote w:type="continuationSeparator" w:id="0">
    <w:p w14:paraId="6A5F6CDD" w14:textId="77777777" w:rsidR="002F08C4" w:rsidRDefault="002F08C4" w:rsidP="0060061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8F7221" w14:textId="77777777" w:rsidR="00132EA4" w:rsidRDefault="00132E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1A935" w14:textId="77777777" w:rsidR="002F08C4" w:rsidRDefault="002F08C4"/>
  <w:tbl>
    <w:tblPr>
      <w:tblW w:w="10933" w:type="dxa"/>
      <w:tblInd w:w="-5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63"/>
      <w:gridCol w:w="1763"/>
      <w:gridCol w:w="3402"/>
      <w:gridCol w:w="1418"/>
      <w:gridCol w:w="1107"/>
      <w:gridCol w:w="703"/>
      <w:gridCol w:w="121"/>
      <w:gridCol w:w="304"/>
      <w:gridCol w:w="352"/>
    </w:tblGrid>
    <w:tr w:rsidR="002F08C4" w:rsidRPr="002B4E7B" w14:paraId="19F132DA" w14:textId="77777777" w:rsidTr="00313FFC">
      <w:trPr>
        <w:cantSplit/>
        <w:trHeight w:val="279"/>
      </w:trPr>
      <w:tc>
        <w:tcPr>
          <w:tcW w:w="1763" w:type="dxa"/>
          <w:vMerge w:val="restart"/>
          <w:vAlign w:val="center"/>
        </w:tcPr>
        <w:p w14:paraId="6A95291F" w14:textId="77777777" w:rsidR="002F08C4" w:rsidRDefault="002F08C4" w:rsidP="00313FFC">
          <w:pPr>
            <w:pStyle w:val="Header"/>
            <w:jc w:val="center"/>
            <w:rPr>
              <w:rFonts w:ascii="Arial" w:hAnsi="Arial" w:cs="Arial"/>
              <w:noProof/>
              <w:sz w:val="36"/>
              <w:szCs w:val="36"/>
              <w:lang w:val="en-US" w:eastAsia="en-US"/>
            </w:rPr>
          </w:pPr>
          <w:r w:rsidRPr="00464DC6">
            <w:rPr>
              <w:noProof/>
              <w:lang w:val="ru-RU" w:eastAsia="ru-RU"/>
            </w:rPr>
            <w:drawing>
              <wp:inline distT="0" distB="0" distL="0" distR="0" wp14:anchorId="3F5C6D15" wp14:editId="57D192EC">
                <wp:extent cx="1009650" cy="1076325"/>
                <wp:effectExtent l="0" t="0" r="0" b="0"/>
                <wp:docPr id="26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63" w:type="dxa"/>
          <w:vMerge w:val="restart"/>
          <w:vAlign w:val="center"/>
        </w:tcPr>
        <w:p w14:paraId="7757866A" w14:textId="2863BDC8" w:rsidR="002F08C4" w:rsidRPr="00E15130" w:rsidRDefault="002F08C4" w:rsidP="00313FFC">
          <w:pPr>
            <w:pStyle w:val="Header"/>
            <w:ind w:left="153"/>
            <w:rPr>
              <w:rFonts w:ascii="Arial" w:hAnsi="Arial" w:cs="Arial"/>
              <w:sz w:val="36"/>
              <w:szCs w:val="36"/>
            </w:rPr>
          </w:pPr>
          <w:r w:rsidRPr="00A323EC">
            <w:rPr>
              <w:rFonts w:ascii="Arial" w:hAnsi="Arial" w:cs="Arial"/>
              <w:noProof/>
              <w:lang w:val="ru-RU" w:eastAsia="ru-RU"/>
            </w:rPr>
            <w:drawing>
              <wp:inline distT="0" distB="0" distL="0" distR="0" wp14:anchorId="15746099" wp14:editId="2CAA973D">
                <wp:extent cx="899160" cy="1021080"/>
                <wp:effectExtent l="0" t="0" r="0" b="7620"/>
                <wp:docPr id="29" name="Рисунок 1" descr="1 цветной ИЛ TESTING KZ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2" descr="1 цветной ИЛ TESTING KZ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Merge w:val="restart"/>
          <w:vAlign w:val="center"/>
        </w:tcPr>
        <w:p w14:paraId="73CC8FE2" w14:textId="77777777" w:rsidR="002F08C4" w:rsidRPr="00173398" w:rsidRDefault="002F08C4" w:rsidP="00313FFC">
          <w:pPr>
            <w:tabs>
              <w:tab w:val="left" w:pos="284"/>
            </w:tabs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Yeskert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Kyzmet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Rutledge LLP</w:t>
          </w:r>
        </w:p>
        <w:p w14:paraId="09B8C937" w14:textId="77777777" w:rsidR="002F08C4" w:rsidRDefault="002F08C4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 xml:space="preserve">6A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en-US"/>
            </w:rPr>
            <w:t>Karymsakov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en-US"/>
            </w:rPr>
            <w:t xml:space="preserve"> Street, Atyrau 060000,</w:t>
          </w:r>
        </w:p>
        <w:p w14:paraId="110BFD0E" w14:textId="77777777" w:rsidR="002F08C4" w:rsidRPr="00173398" w:rsidRDefault="002F08C4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Republic of Kazakhstan</w:t>
          </w:r>
        </w:p>
        <w:p w14:paraId="13F7ACCC" w14:textId="77777777" w:rsidR="002F08C4" w:rsidRPr="00173398" w:rsidRDefault="002F08C4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T/</w:t>
          </w:r>
          <w:proofErr w:type="gramStart"/>
          <w:r w:rsidRPr="00173398">
            <w:rPr>
              <w:rFonts w:ascii="Arial" w:hAnsi="Arial" w:cs="Arial"/>
              <w:sz w:val="16"/>
              <w:szCs w:val="16"/>
              <w:lang w:val="en-US"/>
            </w:rPr>
            <w:t>F:+</w:t>
          </w:r>
          <w:proofErr w:type="gramEnd"/>
          <w:r w:rsidRPr="00173398">
            <w:rPr>
              <w:rFonts w:ascii="Arial" w:hAnsi="Arial" w:cs="Arial"/>
              <w:sz w:val="16"/>
              <w:szCs w:val="16"/>
              <w:lang w:val="en-US"/>
            </w:rPr>
            <w:t>7 (71 22) 45 18 13</w:t>
          </w:r>
        </w:p>
        <w:p w14:paraId="1FACD61E" w14:textId="77777777" w:rsidR="002F08C4" w:rsidRPr="00965242" w:rsidRDefault="002F08C4" w:rsidP="00313FFC">
          <w:pPr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965242">
            <w:rPr>
              <w:rFonts w:ascii="Arial" w:hAnsi="Arial" w:cs="Arial"/>
              <w:sz w:val="16"/>
              <w:szCs w:val="16"/>
              <w:lang w:val="en-US"/>
            </w:rPr>
            <w:t xml:space="preserve">: </w:t>
          </w:r>
          <w:hyperlink r:id="rId3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965242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@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965242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  <w:p w14:paraId="449F05BB" w14:textId="77777777" w:rsidR="002F08C4" w:rsidRPr="00965242" w:rsidRDefault="002F08C4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</w:p>
        <w:p w14:paraId="23AB9FB1" w14:textId="77777777" w:rsidR="002F08C4" w:rsidRPr="00173398" w:rsidRDefault="002F08C4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ТОО «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Ескерт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 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Кызмет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 Ратледж» </w:t>
          </w:r>
        </w:p>
        <w:p w14:paraId="0A1A0B17" w14:textId="77777777" w:rsidR="002F08C4" w:rsidRPr="00173398" w:rsidRDefault="002F08C4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y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л.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ru-RU"/>
            </w:rPr>
            <w:t>Карымсакова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6</w:t>
          </w:r>
          <w:r w:rsidRPr="00173398">
            <w:rPr>
              <w:rFonts w:ascii="Arial" w:hAnsi="Arial" w:cs="Arial"/>
              <w:sz w:val="16"/>
              <w:szCs w:val="16"/>
            </w:rPr>
            <w:t>A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, Атырау 060000, Республика Казахстан</w:t>
          </w:r>
        </w:p>
        <w:p w14:paraId="24283744" w14:textId="77777777" w:rsidR="002F08C4" w:rsidRPr="00173398" w:rsidRDefault="002F08C4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Тел./</w:t>
          </w:r>
          <w:proofErr w:type="gramStart"/>
          <w:r w:rsidRPr="00173398">
            <w:rPr>
              <w:rFonts w:ascii="Arial" w:hAnsi="Arial" w:cs="Arial"/>
              <w:sz w:val="16"/>
              <w:szCs w:val="16"/>
              <w:lang w:val="ru-RU"/>
            </w:rPr>
            <w:t>факс:+</w:t>
          </w:r>
          <w:proofErr w:type="gramEnd"/>
          <w:r w:rsidRPr="00173398">
            <w:rPr>
              <w:rFonts w:ascii="Arial" w:hAnsi="Arial" w:cs="Arial"/>
              <w:sz w:val="16"/>
              <w:szCs w:val="16"/>
              <w:lang w:val="ru-RU"/>
            </w:rPr>
            <w:t>7 (7122) 45 18 13</w:t>
          </w:r>
        </w:p>
        <w:p w14:paraId="35DCF13D" w14:textId="77777777" w:rsidR="002F08C4" w:rsidRPr="00173398" w:rsidRDefault="002F08C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4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proofErr w:type="spellStart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proofErr w:type="spellEnd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</w:tc>
      <w:tc>
        <w:tcPr>
          <w:tcW w:w="1418" w:type="dxa"/>
        </w:tcPr>
        <w:p w14:paraId="781F7A36" w14:textId="77777777" w:rsidR="002F08C4" w:rsidRPr="00173398" w:rsidRDefault="002F08C4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de-DE"/>
            </w:rPr>
            <w:t>Form 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</w:t>
          </w:r>
        </w:p>
        <w:p w14:paraId="6AA06DA3" w14:textId="77777777" w:rsidR="002F08C4" w:rsidRPr="00173398" w:rsidRDefault="002F08C4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Форма №</w:t>
          </w:r>
        </w:p>
      </w:tc>
      <w:tc>
        <w:tcPr>
          <w:tcW w:w="1810" w:type="dxa"/>
          <w:gridSpan w:val="2"/>
          <w:vAlign w:val="center"/>
        </w:tcPr>
        <w:p w14:paraId="279B0884" w14:textId="77777777" w:rsidR="002F08C4" w:rsidRPr="00002D55" w:rsidRDefault="002F08C4" w:rsidP="00313FFC">
          <w:pPr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QP-11-UTT-Q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1</w:t>
          </w:r>
        </w:p>
      </w:tc>
      <w:tc>
        <w:tcPr>
          <w:tcW w:w="425" w:type="dxa"/>
          <w:gridSpan w:val="2"/>
          <w:vAlign w:val="center"/>
        </w:tcPr>
        <w:p w14:paraId="01A284ED" w14:textId="77777777" w:rsidR="002F08C4" w:rsidRPr="00002D55" w:rsidRDefault="002F08C4" w:rsidP="00313FFC">
          <w:pPr>
            <w:pStyle w:val="Header"/>
            <w:rPr>
              <w:rFonts w:ascii="Arial" w:hAnsi="Arial" w:cs="Arial"/>
              <w:sz w:val="16"/>
              <w:szCs w:val="16"/>
              <w:lang w:val="en-GB"/>
            </w:rPr>
          </w:pPr>
          <w:r w:rsidRPr="00002D55">
            <w:rPr>
              <w:rFonts w:ascii="Arial" w:hAnsi="Arial" w:cs="Arial"/>
              <w:sz w:val="16"/>
              <w:szCs w:val="16"/>
              <w:lang w:val="en-GB"/>
            </w:rPr>
            <w:t>r</w:t>
          </w:r>
          <w:r w:rsidRPr="00002D55">
            <w:rPr>
              <w:rFonts w:ascii="Arial" w:hAnsi="Arial" w:cs="Arial"/>
              <w:sz w:val="16"/>
              <w:szCs w:val="16"/>
              <w:lang w:val="en-US"/>
            </w:rPr>
            <w:t>e</w:t>
          </w:r>
          <w:r w:rsidRPr="00002D55">
            <w:rPr>
              <w:rFonts w:ascii="Arial" w:hAnsi="Arial" w:cs="Arial"/>
              <w:sz w:val="16"/>
              <w:szCs w:val="16"/>
              <w:lang w:val="en-GB"/>
            </w:rPr>
            <w:t>v</w:t>
          </w:r>
        </w:p>
        <w:p w14:paraId="52D22AD3" w14:textId="77777777" w:rsidR="002F08C4" w:rsidRPr="00002D55" w:rsidRDefault="002F08C4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sz w:val="16"/>
              <w:szCs w:val="16"/>
              <w:lang w:val="ru-RU"/>
            </w:rPr>
            <w:t>рев</w:t>
          </w:r>
        </w:p>
      </w:tc>
      <w:tc>
        <w:tcPr>
          <w:tcW w:w="352" w:type="dxa"/>
          <w:vAlign w:val="center"/>
        </w:tcPr>
        <w:p w14:paraId="63C1B95E" w14:textId="77777777" w:rsidR="002F08C4" w:rsidRPr="00002D55" w:rsidRDefault="002F08C4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4</w:t>
          </w:r>
        </w:p>
      </w:tc>
    </w:tr>
    <w:tr w:rsidR="002F08C4" w14:paraId="56265B5D" w14:textId="77777777" w:rsidTr="00313FFC">
      <w:trPr>
        <w:cantSplit/>
        <w:trHeight w:val="126"/>
      </w:trPr>
      <w:tc>
        <w:tcPr>
          <w:tcW w:w="1763" w:type="dxa"/>
          <w:vMerge/>
        </w:tcPr>
        <w:p w14:paraId="553897A8" w14:textId="77777777" w:rsidR="002F08C4" w:rsidRPr="001620F3" w:rsidRDefault="002F08C4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771EE64A" w14:textId="77777777" w:rsidR="002F08C4" w:rsidRPr="001620F3" w:rsidRDefault="002F08C4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7775920D" w14:textId="77777777" w:rsidR="002F08C4" w:rsidRPr="00173398" w:rsidRDefault="002F08C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</w:tcPr>
        <w:p w14:paraId="7470EF96" w14:textId="77777777" w:rsidR="002F08C4" w:rsidRPr="00173398" w:rsidRDefault="002F08C4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Report </w:t>
          </w:r>
          <w:r w:rsidRPr="00173398">
            <w:rPr>
              <w:rFonts w:ascii="Arial" w:hAnsi="Arial" w:cs="Arial"/>
              <w:sz w:val="16"/>
              <w:szCs w:val="16"/>
            </w:rPr>
            <w:t>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Протокол №</w:t>
          </w:r>
        </w:p>
      </w:tc>
      <w:tc>
        <w:tcPr>
          <w:tcW w:w="2587" w:type="dxa"/>
          <w:gridSpan w:val="5"/>
          <w:vAlign w:val="center"/>
        </w:tcPr>
        <w:p w14:paraId="2BA438DE" w14:textId="0ADF07BC" w:rsidR="002F08C4" w:rsidRPr="00B43CA7" w:rsidRDefault="002F08C4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 w:rsidRPr="00B50D79">
            <w:rPr>
              <w:rFonts w:ascii="Arial" w:hAnsi="Arial" w:cs="Arial"/>
              <w:b/>
              <w:sz w:val="16"/>
              <w:szCs w:val="16"/>
            </w:rPr>
            <w:t>04-YKR-ON-UT-2</w:t>
          </w:r>
          <w:r>
            <w:rPr>
              <w:rFonts w:ascii="Arial" w:hAnsi="Arial" w:cs="Arial"/>
              <w:b/>
              <w:sz w:val="16"/>
              <w:szCs w:val="16"/>
            </w:rPr>
            <w:t>2</w:t>
          </w:r>
          <w:r w:rsidRPr="00B50D79">
            <w:rPr>
              <w:rFonts w:ascii="Arial" w:hAnsi="Arial" w:cs="Arial"/>
              <w:b/>
              <w:sz w:val="16"/>
              <w:szCs w:val="16"/>
            </w:rPr>
            <w:t>-</w:t>
          </w:r>
          <w:r>
            <w:rPr>
              <w:rFonts w:ascii="Arial" w:hAnsi="Arial" w:cs="Arial"/>
              <w:b/>
              <w:sz w:val="16"/>
              <w:szCs w:val="16"/>
            </w:rPr>
            <w:t>07</w:t>
          </w:r>
          <w:r w:rsidR="00132EA4">
            <w:rPr>
              <w:rFonts w:ascii="Arial" w:hAnsi="Arial" w:cs="Arial"/>
              <w:b/>
              <w:sz w:val="16"/>
              <w:szCs w:val="16"/>
            </w:rPr>
            <w:t>6</w:t>
          </w:r>
        </w:p>
      </w:tc>
    </w:tr>
    <w:tr w:rsidR="002F08C4" w14:paraId="75765268" w14:textId="77777777" w:rsidTr="00313FFC">
      <w:trPr>
        <w:cantSplit/>
        <w:trHeight w:val="125"/>
      </w:trPr>
      <w:tc>
        <w:tcPr>
          <w:tcW w:w="1763" w:type="dxa"/>
          <w:vMerge/>
        </w:tcPr>
        <w:p w14:paraId="188BD9E7" w14:textId="77777777" w:rsidR="002F08C4" w:rsidRPr="001620F3" w:rsidRDefault="002F08C4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48332199" w14:textId="77777777" w:rsidR="002F08C4" w:rsidRPr="001620F3" w:rsidRDefault="002F08C4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6C9CCAA3" w14:textId="77777777" w:rsidR="002F08C4" w:rsidRPr="00173398" w:rsidRDefault="002F08C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vAlign w:val="center"/>
        </w:tcPr>
        <w:p w14:paraId="5616CA2C" w14:textId="77777777" w:rsidR="002F08C4" w:rsidRPr="00173398" w:rsidRDefault="002F08C4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</w:rPr>
            <w:t>Date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Дата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vAlign w:val="center"/>
        </w:tcPr>
        <w:p w14:paraId="4356D6AC" w14:textId="5A10680C" w:rsidR="002F08C4" w:rsidRPr="007A7BB7" w:rsidRDefault="00132EA4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en-US"/>
            </w:rPr>
          </w:pPr>
          <w:r>
            <w:rPr>
              <w:rFonts w:ascii="Arial" w:hAnsi="Arial" w:cs="Arial"/>
              <w:b/>
              <w:sz w:val="16"/>
              <w:szCs w:val="16"/>
              <w:lang w:val="en-US"/>
            </w:rPr>
            <w:t>14</w:t>
          </w:r>
          <w:r w:rsidR="002F08C4" w:rsidRPr="00AF279E">
            <w:rPr>
              <w:rFonts w:ascii="Arial" w:hAnsi="Arial" w:cs="Arial"/>
              <w:b/>
              <w:sz w:val="16"/>
              <w:szCs w:val="16"/>
              <w:lang w:val="ru-RU"/>
            </w:rPr>
            <w:t>.</w:t>
          </w:r>
          <w:r w:rsidR="002F08C4">
            <w:rPr>
              <w:rFonts w:ascii="Arial" w:hAnsi="Arial" w:cs="Arial"/>
              <w:b/>
              <w:sz w:val="16"/>
              <w:szCs w:val="16"/>
              <w:lang w:val="en-US"/>
            </w:rPr>
            <w:t>02</w:t>
          </w:r>
          <w:r w:rsidR="002F08C4" w:rsidRPr="00AF279E">
            <w:rPr>
              <w:rFonts w:ascii="Arial" w:hAnsi="Arial" w:cs="Arial"/>
              <w:b/>
              <w:sz w:val="16"/>
              <w:szCs w:val="16"/>
              <w:lang w:val="ru-RU"/>
            </w:rPr>
            <w:t>.202</w:t>
          </w:r>
          <w:r w:rsidR="002F08C4">
            <w:rPr>
              <w:rFonts w:ascii="Arial" w:hAnsi="Arial" w:cs="Arial"/>
              <w:b/>
              <w:sz w:val="16"/>
              <w:szCs w:val="16"/>
              <w:lang w:val="en-US"/>
            </w:rPr>
            <w:t>2</w:t>
          </w:r>
        </w:p>
      </w:tc>
    </w:tr>
    <w:tr w:rsidR="002F08C4" w14:paraId="288403C1" w14:textId="77777777" w:rsidTr="00313FFC">
      <w:trPr>
        <w:cantSplit/>
        <w:trHeight w:val="178"/>
      </w:trPr>
      <w:tc>
        <w:tcPr>
          <w:tcW w:w="1763" w:type="dxa"/>
          <w:vMerge/>
        </w:tcPr>
        <w:p w14:paraId="57445C63" w14:textId="77777777" w:rsidR="002F08C4" w:rsidRDefault="002F08C4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74991E80" w14:textId="77777777" w:rsidR="002F08C4" w:rsidRDefault="002F08C4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3133FADA" w14:textId="77777777" w:rsidR="002F08C4" w:rsidRPr="00173398" w:rsidRDefault="002F08C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322B5BD5" w14:textId="77777777" w:rsidR="002F08C4" w:rsidRPr="00313FFC" w:rsidRDefault="002F08C4" w:rsidP="00313FFC">
          <w:pPr>
            <w:pStyle w:val="TableParagraph"/>
            <w:jc w:val="both"/>
            <w:rPr>
              <w:sz w:val="16"/>
              <w:szCs w:val="16"/>
            </w:rPr>
          </w:pPr>
          <w:r w:rsidRPr="00313FFC">
            <w:rPr>
              <w:sz w:val="16"/>
              <w:szCs w:val="16"/>
            </w:rPr>
            <w:t>Work order No:</w:t>
          </w:r>
        </w:p>
        <w:p w14:paraId="446EBDAA" w14:textId="77777777" w:rsidR="002F08C4" w:rsidRPr="00173398" w:rsidRDefault="002F08C4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313FFC">
            <w:rPr>
              <w:rFonts w:ascii="Arial" w:hAnsi="Arial" w:cs="Arial"/>
              <w:sz w:val="16"/>
              <w:szCs w:val="16"/>
              <w:lang w:val="ru-RU"/>
            </w:rPr>
            <w:t>Заказ</w:t>
          </w:r>
          <w:r w:rsidRPr="00313FFC">
            <w:rPr>
              <w:rFonts w:ascii="Arial" w:hAnsi="Arial" w:cs="Arial"/>
              <w:sz w:val="16"/>
              <w:szCs w:val="16"/>
            </w:rPr>
            <w:t>-</w:t>
          </w:r>
          <w:r w:rsidRPr="00313FFC">
            <w:rPr>
              <w:rFonts w:ascii="Arial" w:hAnsi="Arial" w:cs="Arial"/>
              <w:sz w:val="16"/>
              <w:szCs w:val="16"/>
              <w:lang w:val="ru-RU"/>
            </w:rPr>
            <w:t>наряд</w:t>
          </w:r>
          <w:r w:rsidRPr="00313FFC">
            <w:rPr>
              <w:rFonts w:ascii="Arial" w:hAnsi="Arial" w:cs="Arial"/>
              <w:sz w:val="16"/>
              <w:szCs w:val="16"/>
            </w:rPr>
            <w:t xml:space="preserve"> №:</w:t>
          </w:r>
        </w:p>
      </w:tc>
      <w:tc>
        <w:tcPr>
          <w:tcW w:w="2587" w:type="dxa"/>
          <w:gridSpan w:val="5"/>
          <w:shd w:val="clear" w:color="auto" w:fill="auto"/>
          <w:vAlign w:val="center"/>
        </w:tcPr>
        <w:p w14:paraId="676F00F1" w14:textId="7D3D3564" w:rsidR="002F08C4" w:rsidRPr="00B43CA7" w:rsidRDefault="00132EA4" w:rsidP="00313FFC">
          <w:pPr>
            <w:pStyle w:val="Header"/>
            <w:rPr>
              <w:rFonts w:ascii="Arial" w:hAnsi="Arial" w:cs="Arial"/>
              <w:b/>
              <w:bCs/>
              <w:sz w:val="16"/>
              <w:szCs w:val="16"/>
              <w:highlight w:val="yellow"/>
              <w:lang w:val="ru-RU"/>
            </w:rPr>
          </w:pPr>
          <w:r>
            <w:rPr>
              <w:rFonts w:ascii="Arial" w:hAnsi="Arial" w:cs="Arial"/>
              <w:b/>
              <w:bCs/>
              <w:sz w:val="16"/>
              <w:szCs w:val="16"/>
            </w:rPr>
            <w:t>28104103</w:t>
          </w:r>
        </w:p>
      </w:tc>
    </w:tr>
    <w:tr w:rsidR="002F08C4" w14:paraId="67044B70" w14:textId="77777777" w:rsidTr="00313FFC">
      <w:trPr>
        <w:cantSplit/>
        <w:trHeight w:val="178"/>
      </w:trPr>
      <w:tc>
        <w:tcPr>
          <w:tcW w:w="1763" w:type="dxa"/>
          <w:vMerge/>
        </w:tcPr>
        <w:p w14:paraId="6B90D3A9" w14:textId="77777777" w:rsidR="002F08C4" w:rsidRDefault="002F08C4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2E14DE5A" w14:textId="77777777" w:rsidR="002F08C4" w:rsidRDefault="002F08C4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71A2E228" w14:textId="77777777" w:rsidR="002F08C4" w:rsidRPr="00173398" w:rsidRDefault="002F08C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10CB12F8" w14:textId="77777777" w:rsidR="002F08C4" w:rsidRPr="00173398" w:rsidRDefault="002F08C4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Method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it-IT"/>
            </w:rPr>
            <w:t>stat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ru-RU"/>
            </w:rPr>
            <w:t>.</w:t>
          </w: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 No</w:t>
          </w:r>
        </w:p>
        <w:p w14:paraId="59A36013" w14:textId="77777777" w:rsidR="002F08C4" w:rsidRPr="00173398" w:rsidRDefault="002F08C4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№ ППР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shd w:val="clear" w:color="auto" w:fill="auto"/>
          <w:vAlign w:val="center"/>
        </w:tcPr>
        <w:p w14:paraId="6BA9AAA4" w14:textId="77777777" w:rsidR="002F08C4" w:rsidRPr="00002D55" w:rsidRDefault="002F08C4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n/a</w:t>
          </w:r>
        </w:p>
      </w:tc>
    </w:tr>
    <w:tr w:rsidR="002F08C4" w14:paraId="1A41EFF0" w14:textId="77777777" w:rsidTr="00313FFC">
      <w:trPr>
        <w:cantSplit/>
        <w:trHeight w:val="132"/>
      </w:trPr>
      <w:tc>
        <w:tcPr>
          <w:tcW w:w="1763" w:type="dxa"/>
          <w:vMerge/>
          <w:tcBorders>
            <w:bottom w:val="single" w:sz="4" w:space="0" w:color="auto"/>
          </w:tcBorders>
        </w:tcPr>
        <w:p w14:paraId="2ACEFD40" w14:textId="77777777" w:rsidR="002F08C4" w:rsidRDefault="002F08C4" w:rsidP="00313FFC">
          <w:pPr>
            <w:pStyle w:val="Header"/>
          </w:pPr>
        </w:p>
      </w:tc>
      <w:tc>
        <w:tcPr>
          <w:tcW w:w="1763" w:type="dxa"/>
          <w:vMerge/>
          <w:tcBorders>
            <w:bottom w:val="single" w:sz="4" w:space="0" w:color="auto"/>
          </w:tcBorders>
          <w:vAlign w:val="center"/>
        </w:tcPr>
        <w:p w14:paraId="61D659DD" w14:textId="77777777" w:rsidR="002F08C4" w:rsidRDefault="002F08C4" w:rsidP="00313FFC">
          <w:pPr>
            <w:pStyle w:val="Header"/>
          </w:pPr>
        </w:p>
      </w:tc>
      <w:tc>
        <w:tcPr>
          <w:tcW w:w="3402" w:type="dxa"/>
          <w:vMerge/>
          <w:tcBorders>
            <w:bottom w:val="single" w:sz="4" w:space="0" w:color="auto"/>
          </w:tcBorders>
          <w:vAlign w:val="center"/>
        </w:tcPr>
        <w:p w14:paraId="7742566A" w14:textId="77777777" w:rsidR="002F08C4" w:rsidRPr="00173398" w:rsidRDefault="002F08C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46FA0643" w14:textId="77777777" w:rsidR="002F08C4" w:rsidRPr="00173398" w:rsidRDefault="002F08C4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Page</w:t>
          </w:r>
          <w:r w:rsidRPr="00173398">
            <w:rPr>
              <w:rFonts w:ascii="Arial" w:hAnsi="Arial" w:cs="Arial"/>
              <w:sz w:val="16"/>
              <w:szCs w:val="16"/>
              <w:lang w:val="en-US"/>
            </w:rPr>
            <w:t>/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С</w:t>
          </w:r>
          <w:proofErr w:type="spellStart"/>
          <w:r w:rsidRPr="00173398">
            <w:rPr>
              <w:rFonts w:ascii="Arial" w:hAnsi="Arial" w:cs="Arial"/>
              <w:sz w:val="16"/>
              <w:szCs w:val="16"/>
            </w:rPr>
            <w:t>тр</w:t>
          </w:r>
          <w:proofErr w:type="spellEnd"/>
        </w:p>
      </w:tc>
      <w:tc>
        <w:tcPr>
          <w:tcW w:w="1107" w:type="dxa"/>
          <w:tcBorders>
            <w:bottom w:val="single" w:sz="4" w:space="0" w:color="auto"/>
            <w:right w:val="nil"/>
          </w:tcBorders>
          <w:shd w:val="clear" w:color="auto" w:fill="auto"/>
          <w:vAlign w:val="center"/>
        </w:tcPr>
        <w:p w14:paraId="00CF0598" w14:textId="77777777" w:rsidR="002F08C4" w:rsidRPr="00002D55" w:rsidRDefault="002F08C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b/>
              <w:sz w:val="16"/>
              <w:szCs w:val="16"/>
            </w:rPr>
            <w:instrText xml:space="preserve"> PAGE  \* Arabic  \* MERGEFORMAT </w:instrTex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end"/>
          </w:r>
        </w:p>
      </w:tc>
      <w:tc>
        <w:tcPr>
          <w:tcW w:w="824" w:type="dxa"/>
          <w:gridSpan w:val="2"/>
          <w:tcBorders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116561D" w14:textId="2295EA2A" w:rsidR="002F08C4" w:rsidRPr="00002D55" w:rsidRDefault="002F08C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t xml:space="preserve">of </w:t>
          </w:r>
        </w:p>
      </w:tc>
      <w:tc>
        <w:tcPr>
          <w:tcW w:w="656" w:type="dxa"/>
          <w:gridSpan w:val="2"/>
          <w:tcBorders>
            <w:left w:val="nil"/>
            <w:bottom w:val="single" w:sz="4" w:space="0" w:color="auto"/>
          </w:tcBorders>
          <w:shd w:val="clear" w:color="auto" w:fill="auto"/>
          <w:vAlign w:val="center"/>
        </w:tcPr>
        <w:p w14:paraId="70F24B5C" w14:textId="77777777" w:rsidR="002F08C4" w:rsidRPr="00002D55" w:rsidRDefault="002F08C4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sz w:val="16"/>
              <w:szCs w:val="16"/>
            </w:rPr>
            <w:instrText xml:space="preserve"> NUMPAGES  \* Arabic  \* MERGEFORMAT </w:instrText>
          </w:r>
          <w:r w:rsidRPr="00002D55">
            <w:rPr>
              <w:rFonts w:ascii="Arial" w:hAnsi="Arial" w:cs="Arial"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fldChar w:fldCharType="end"/>
          </w:r>
        </w:p>
      </w:tc>
    </w:tr>
  </w:tbl>
  <w:p w14:paraId="6E9E8E72" w14:textId="77777777" w:rsidR="002F08C4" w:rsidRDefault="002F08C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E5DA5" w14:textId="77777777" w:rsidR="00132EA4" w:rsidRDefault="00132E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21F6"/>
    <w:multiLevelType w:val="hybridMultilevel"/>
    <w:tmpl w:val="AB904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AFE"/>
    <w:multiLevelType w:val="hybridMultilevel"/>
    <w:tmpl w:val="E72C2D48"/>
    <w:lvl w:ilvl="0" w:tplc="94C0367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E4F0F"/>
    <w:multiLevelType w:val="hybridMultilevel"/>
    <w:tmpl w:val="8BA83804"/>
    <w:lvl w:ilvl="0" w:tplc="6D8C10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D4637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6AA2"/>
    <w:multiLevelType w:val="hybridMultilevel"/>
    <w:tmpl w:val="DA7A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47604"/>
    <w:multiLevelType w:val="hybridMultilevel"/>
    <w:tmpl w:val="75ACE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0B37F2"/>
    <w:multiLevelType w:val="hybridMultilevel"/>
    <w:tmpl w:val="3754E762"/>
    <w:lvl w:ilvl="0" w:tplc="E1DAE9D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5F6"/>
    <w:multiLevelType w:val="hybridMultilevel"/>
    <w:tmpl w:val="52E0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7C33D3"/>
    <w:multiLevelType w:val="hybridMultilevel"/>
    <w:tmpl w:val="D0A256C0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9" w15:restartNumberingAfterBreak="0">
    <w:nsid w:val="60432EC8"/>
    <w:multiLevelType w:val="hybridMultilevel"/>
    <w:tmpl w:val="D35C3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5C154A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10"/>
  </w:num>
  <w:num w:numId="14">
    <w:abstractNumId w:val="8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de-D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QzMDU1MzM2NTVX0lEKTi0uzszPAykwrgUArPQ2fSwAAAA="/>
  </w:docVars>
  <w:rsids>
    <w:rsidRoot w:val="00C147A7"/>
    <w:rsid w:val="000004DC"/>
    <w:rsid w:val="000004ED"/>
    <w:rsid w:val="00000913"/>
    <w:rsid w:val="00000CDE"/>
    <w:rsid w:val="00000FB3"/>
    <w:rsid w:val="000012D2"/>
    <w:rsid w:val="00001BB8"/>
    <w:rsid w:val="0000224E"/>
    <w:rsid w:val="00002789"/>
    <w:rsid w:val="00002D55"/>
    <w:rsid w:val="000033E7"/>
    <w:rsid w:val="00003821"/>
    <w:rsid w:val="0000396C"/>
    <w:rsid w:val="000043DE"/>
    <w:rsid w:val="000045A0"/>
    <w:rsid w:val="000047FA"/>
    <w:rsid w:val="0000492B"/>
    <w:rsid w:val="00005628"/>
    <w:rsid w:val="000059AB"/>
    <w:rsid w:val="00005C8F"/>
    <w:rsid w:val="00006195"/>
    <w:rsid w:val="0000635D"/>
    <w:rsid w:val="00006685"/>
    <w:rsid w:val="00006FA3"/>
    <w:rsid w:val="000073AD"/>
    <w:rsid w:val="0000748A"/>
    <w:rsid w:val="00007A6B"/>
    <w:rsid w:val="00007FEE"/>
    <w:rsid w:val="0001016A"/>
    <w:rsid w:val="00010DB8"/>
    <w:rsid w:val="00010FD7"/>
    <w:rsid w:val="00011BC9"/>
    <w:rsid w:val="0001213B"/>
    <w:rsid w:val="000122B2"/>
    <w:rsid w:val="000122E6"/>
    <w:rsid w:val="0001280E"/>
    <w:rsid w:val="000133F5"/>
    <w:rsid w:val="00013695"/>
    <w:rsid w:val="00013974"/>
    <w:rsid w:val="0001430C"/>
    <w:rsid w:val="00014446"/>
    <w:rsid w:val="00015575"/>
    <w:rsid w:val="00015B7B"/>
    <w:rsid w:val="000160E1"/>
    <w:rsid w:val="000161F6"/>
    <w:rsid w:val="00016492"/>
    <w:rsid w:val="00016E61"/>
    <w:rsid w:val="000203CC"/>
    <w:rsid w:val="00020AB7"/>
    <w:rsid w:val="0002110F"/>
    <w:rsid w:val="00021F2A"/>
    <w:rsid w:val="000233DE"/>
    <w:rsid w:val="00024247"/>
    <w:rsid w:val="00024501"/>
    <w:rsid w:val="00024F72"/>
    <w:rsid w:val="00025171"/>
    <w:rsid w:val="00025270"/>
    <w:rsid w:val="0002577F"/>
    <w:rsid w:val="000262BF"/>
    <w:rsid w:val="0002655D"/>
    <w:rsid w:val="000267BA"/>
    <w:rsid w:val="00026EAC"/>
    <w:rsid w:val="00027313"/>
    <w:rsid w:val="000275EE"/>
    <w:rsid w:val="00027CA8"/>
    <w:rsid w:val="00027DE3"/>
    <w:rsid w:val="0003045D"/>
    <w:rsid w:val="000305F8"/>
    <w:rsid w:val="00030BAE"/>
    <w:rsid w:val="0003111E"/>
    <w:rsid w:val="000319A2"/>
    <w:rsid w:val="0003225C"/>
    <w:rsid w:val="00033683"/>
    <w:rsid w:val="00034778"/>
    <w:rsid w:val="00034902"/>
    <w:rsid w:val="00034C46"/>
    <w:rsid w:val="000356E9"/>
    <w:rsid w:val="00035A2A"/>
    <w:rsid w:val="00036139"/>
    <w:rsid w:val="000362B8"/>
    <w:rsid w:val="0003673A"/>
    <w:rsid w:val="00036917"/>
    <w:rsid w:val="00037E20"/>
    <w:rsid w:val="00040053"/>
    <w:rsid w:val="00040148"/>
    <w:rsid w:val="00040B85"/>
    <w:rsid w:val="00041E31"/>
    <w:rsid w:val="00041E50"/>
    <w:rsid w:val="00041FF4"/>
    <w:rsid w:val="000423C7"/>
    <w:rsid w:val="00042968"/>
    <w:rsid w:val="000438CB"/>
    <w:rsid w:val="00043DF3"/>
    <w:rsid w:val="0004442B"/>
    <w:rsid w:val="0004452F"/>
    <w:rsid w:val="00044AAD"/>
    <w:rsid w:val="00044ADA"/>
    <w:rsid w:val="00044EA9"/>
    <w:rsid w:val="00045DCB"/>
    <w:rsid w:val="00045F66"/>
    <w:rsid w:val="00045F9E"/>
    <w:rsid w:val="000465F2"/>
    <w:rsid w:val="0004678A"/>
    <w:rsid w:val="000468D6"/>
    <w:rsid w:val="00046B44"/>
    <w:rsid w:val="000472FC"/>
    <w:rsid w:val="00047327"/>
    <w:rsid w:val="0004773D"/>
    <w:rsid w:val="00047838"/>
    <w:rsid w:val="00047958"/>
    <w:rsid w:val="0005084A"/>
    <w:rsid w:val="00051517"/>
    <w:rsid w:val="00051748"/>
    <w:rsid w:val="00051791"/>
    <w:rsid w:val="00051923"/>
    <w:rsid w:val="00051F9B"/>
    <w:rsid w:val="0005222A"/>
    <w:rsid w:val="00052506"/>
    <w:rsid w:val="00053047"/>
    <w:rsid w:val="0005324B"/>
    <w:rsid w:val="0005351F"/>
    <w:rsid w:val="00053946"/>
    <w:rsid w:val="00054386"/>
    <w:rsid w:val="000545B0"/>
    <w:rsid w:val="00055B1A"/>
    <w:rsid w:val="00055B57"/>
    <w:rsid w:val="00056E84"/>
    <w:rsid w:val="0005714D"/>
    <w:rsid w:val="000608E8"/>
    <w:rsid w:val="00060A69"/>
    <w:rsid w:val="00061932"/>
    <w:rsid w:val="00061DBF"/>
    <w:rsid w:val="00062253"/>
    <w:rsid w:val="0006229E"/>
    <w:rsid w:val="000627D7"/>
    <w:rsid w:val="000628F0"/>
    <w:rsid w:val="00062915"/>
    <w:rsid w:val="00062D9A"/>
    <w:rsid w:val="00063433"/>
    <w:rsid w:val="00063939"/>
    <w:rsid w:val="00063AA6"/>
    <w:rsid w:val="0006413A"/>
    <w:rsid w:val="00064BF3"/>
    <w:rsid w:val="00066239"/>
    <w:rsid w:val="000668A1"/>
    <w:rsid w:val="00066BA6"/>
    <w:rsid w:val="00066F63"/>
    <w:rsid w:val="0006743C"/>
    <w:rsid w:val="00067639"/>
    <w:rsid w:val="00067917"/>
    <w:rsid w:val="00067A37"/>
    <w:rsid w:val="00067A7C"/>
    <w:rsid w:val="000702E8"/>
    <w:rsid w:val="00070987"/>
    <w:rsid w:val="00071145"/>
    <w:rsid w:val="00071403"/>
    <w:rsid w:val="00072739"/>
    <w:rsid w:val="000729C9"/>
    <w:rsid w:val="00072AED"/>
    <w:rsid w:val="00072BB5"/>
    <w:rsid w:val="00072DE4"/>
    <w:rsid w:val="00072EA4"/>
    <w:rsid w:val="00072F07"/>
    <w:rsid w:val="0007301F"/>
    <w:rsid w:val="00073117"/>
    <w:rsid w:val="00074A5A"/>
    <w:rsid w:val="0007515A"/>
    <w:rsid w:val="00076214"/>
    <w:rsid w:val="00076333"/>
    <w:rsid w:val="00076455"/>
    <w:rsid w:val="00076547"/>
    <w:rsid w:val="0007691F"/>
    <w:rsid w:val="00076F89"/>
    <w:rsid w:val="00077170"/>
    <w:rsid w:val="00077556"/>
    <w:rsid w:val="00080696"/>
    <w:rsid w:val="000808C8"/>
    <w:rsid w:val="0008099E"/>
    <w:rsid w:val="000814C5"/>
    <w:rsid w:val="00081618"/>
    <w:rsid w:val="00081893"/>
    <w:rsid w:val="00081A38"/>
    <w:rsid w:val="00081B8F"/>
    <w:rsid w:val="00082234"/>
    <w:rsid w:val="000834F6"/>
    <w:rsid w:val="000837B0"/>
    <w:rsid w:val="000839BA"/>
    <w:rsid w:val="000839D9"/>
    <w:rsid w:val="00083EEC"/>
    <w:rsid w:val="00084181"/>
    <w:rsid w:val="0008488F"/>
    <w:rsid w:val="00084D58"/>
    <w:rsid w:val="000852FB"/>
    <w:rsid w:val="000857FC"/>
    <w:rsid w:val="00085BC1"/>
    <w:rsid w:val="0008624F"/>
    <w:rsid w:val="000865B6"/>
    <w:rsid w:val="000867B3"/>
    <w:rsid w:val="00086DB1"/>
    <w:rsid w:val="00087630"/>
    <w:rsid w:val="00087957"/>
    <w:rsid w:val="00090610"/>
    <w:rsid w:val="0009097B"/>
    <w:rsid w:val="00090B74"/>
    <w:rsid w:val="00091303"/>
    <w:rsid w:val="000913AE"/>
    <w:rsid w:val="0009160A"/>
    <w:rsid w:val="0009279A"/>
    <w:rsid w:val="0009380B"/>
    <w:rsid w:val="000939E6"/>
    <w:rsid w:val="00094342"/>
    <w:rsid w:val="00094A58"/>
    <w:rsid w:val="00094B00"/>
    <w:rsid w:val="000953E9"/>
    <w:rsid w:val="00095877"/>
    <w:rsid w:val="00095A19"/>
    <w:rsid w:val="00096C0C"/>
    <w:rsid w:val="00097313"/>
    <w:rsid w:val="00097A7E"/>
    <w:rsid w:val="000A019E"/>
    <w:rsid w:val="000A09D8"/>
    <w:rsid w:val="000A1005"/>
    <w:rsid w:val="000A1474"/>
    <w:rsid w:val="000A1747"/>
    <w:rsid w:val="000A18B8"/>
    <w:rsid w:val="000A18FF"/>
    <w:rsid w:val="000A21B8"/>
    <w:rsid w:val="000A2E47"/>
    <w:rsid w:val="000A2EBE"/>
    <w:rsid w:val="000A3109"/>
    <w:rsid w:val="000A456C"/>
    <w:rsid w:val="000A49AD"/>
    <w:rsid w:val="000A4E4E"/>
    <w:rsid w:val="000A57CB"/>
    <w:rsid w:val="000A59A2"/>
    <w:rsid w:val="000A5C50"/>
    <w:rsid w:val="000A5E77"/>
    <w:rsid w:val="000A5FD3"/>
    <w:rsid w:val="000A61F3"/>
    <w:rsid w:val="000A61FE"/>
    <w:rsid w:val="000A6ACA"/>
    <w:rsid w:val="000A6AD2"/>
    <w:rsid w:val="000A6C5D"/>
    <w:rsid w:val="000A7212"/>
    <w:rsid w:val="000A7A17"/>
    <w:rsid w:val="000A7E18"/>
    <w:rsid w:val="000A7F27"/>
    <w:rsid w:val="000A7F44"/>
    <w:rsid w:val="000B0338"/>
    <w:rsid w:val="000B091F"/>
    <w:rsid w:val="000B0AA7"/>
    <w:rsid w:val="000B18A5"/>
    <w:rsid w:val="000B1F41"/>
    <w:rsid w:val="000B2139"/>
    <w:rsid w:val="000B2A0E"/>
    <w:rsid w:val="000B2CD6"/>
    <w:rsid w:val="000B49C4"/>
    <w:rsid w:val="000B4AEC"/>
    <w:rsid w:val="000B4B45"/>
    <w:rsid w:val="000B4FFD"/>
    <w:rsid w:val="000B5F8F"/>
    <w:rsid w:val="000B61DC"/>
    <w:rsid w:val="000B75F6"/>
    <w:rsid w:val="000B7D09"/>
    <w:rsid w:val="000B7DBC"/>
    <w:rsid w:val="000C0472"/>
    <w:rsid w:val="000C04EF"/>
    <w:rsid w:val="000C1776"/>
    <w:rsid w:val="000C1DEF"/>
    <w:rsid w:val="000C1F96"/>
    <w:rsid w:val="000C255E"/>
    <w:rsid w:val="000C2BA1"/>
    <w:rsid w:val="000C32CE"/>
    <w:rsid w:val="000C3A4E"/>
    <w:rsid w:val="000C3C61"/>
    <w:rsid w:val="000C3CD1"/>
    <w:rsid w:val="000C415D"/>
    <w:rsid w:val="000C44B4"/>
    <w:rsid w:val="000C4CF2"/>
    <w:rsid w:val="000C585C"/>
    <w:rsid w:val="000C59BC"/>
    <w:rsid w:val="000C5C11"/>
    <w:rsid w:val="000C61F3"/>
    <w:rsid w:val="000C674D"/>
    <w:rsid w:val="000C6D3F"/>
    <w:rsid w:val="000D0039"/>
    <w:rsid w:val="000D10F7"/>
    <w:rsid w:val="000D12BF"/>
    <w:rsid w:val="000D148E"/>
    <w:rsid w:val="000D194B"/>
    <w:rsid w:val="000D25AD"/>
    <w:rsid w:val="000D25BA"/>
    <w:rsid w:val="000D403D"/>
    <w:rsid w:val="000D491C"/>
    <w:rsid w:val="000D49D7"/>
    <w:rsid w:val="000D52DB"/>
    <w:rsid w:val="000D53BF"/>
    <w:rsid w:val="000D53F1"/>
    <w:rsid w:val="000D6252"/>
    <w:rsid w:val="000D64B6"/>
    <w:rsid w:val="000D6792"/>
    <w:rsid w:val="000D6BA4"/>
    <w:rsid w:val="000D6E72"/>
    <w:rsid w:val="000D6F98"/>
    <w:rsid w:val="000D70FD"/>
    <w:rsid w:val="000D75F5"/>
    <w:rsid w:val="000D7BD4"/>
    <w:rsid w:val="000D7D87"/>
    <w:rsid w:val="000E0421"/>
    <w:rsid w:val="000E1022"/>
    <w:rsid w:val="000E1A67"/>
    <w:rsid w:val="000E1ECF"/>
    <w:rsid w:val="000E1EDE"/>
    <w:rsid w:val="000E20AB"/>
    <w:rsid w:val="000E3B72"/>
    <w:rsid w:val="000E3C86"/>
    <w:rsid w:val="000E4044"/>
    <w:rsid w:val="000E4876"/>
    <w:rsid w:val="000E48D4"/>
    <w:rsid w:val="000E49E2"/>
    <w:rsid w:val="000E53C8"/>
    <w:rsid w:val="000E558F"/>
    <w:rsid w:val="000E5C93"/>
    <w:rsid w:val="000E611D"/>
    <w:rsid w:val="000E614C"/>
    <w:rsid w:val="000E6EF2"/>
    <w:rsid w:val="000E6FF9"/>
    <w:rsid w:val="000E7AD6"/>
    <w:rsid w:val="000E7B13"/>
    <w:rsid w:val="000F0654"/>
    <w:rsid w:val="000F0903"/>
    <w:rsid w:val="000F110F"/>
    <w:rsid w:val="000F1251"/>
    <w:rsid w:val="000F186F"/>
    <w:rsid w:val="000F1945"/>
    <w:rsid w:val="000F1EA5"/>
    <w:rsid w:val="000F2940"/>
    <w:rsid w:val="000F3090"/>
    <w:rsid w:val="000F326C"/>
    <w:rsid w:val="000F3BBF"/>
    <w:rsid w:val="000F3F37"/>
    <w:rsid w:val="000F3FFB"/>
    <w:rsid w:val="000F4224"/>
    <w:rsid w:val="000F4408"/>
    <w:rsid w:val="000F4532"/>
    <w:rsid w:val="000F4921"/>
    <w:rsid w:val="000F4C89"/>
    <w:rsid w:val="000F4CE1"/>
    <w:rsid w:val="000F4F91"/>
    <w:rsid w:val="000F513F"/>
    <w:rsid w:val="000F67D7"/>
    <w:rsid w:val="000F6E06"/>
    <w:rsid w:val="000F77AD"/>
    <w:rsid w:val="000F7E90"/>
    <w:rsid w:val="001012A5"/>
    <w:rsid w:val="001019C7"/>
    <w:rsid w:val="00101D0E"/>
    <w:rsid w:val="001020AA"/>
    <w:rsid w:val="00102FFB"/>
    <w:rsid w:val="00104DA7"/>
    <w:rsid w:val="0010514E"/>
    <w:rsid w:val="001052F1"/>
    <w:rsid w:val="00105A79"/>
    <w:rsid w:val="001068D2"/>
    <w:rsid w:val="00106DA1"/>
    <w:rsid w:val="001073CD"/>
    <w:rsid w:val="00107734"/>
    <w:rsid w:val="00107CE2"/>
    <w:rsid w:val="00110122"/>
    <w:rsid w:val="001101EC"/>
    <w:rsid w:val="001108D3"/>
    <w:rsid w:val="001116DB"/>
    <w:rsid w:val="001118BC"/>
    <w:rsid w:val="00111CA0"/>
    <w:rsid w:val="001122F8"/>
    <w:rsid w:val="00112AB0"/>
    <w:rsid w:val="00112B1E"/>
    <w:rsid w:val="001133AF"/>
    <w:rsid w:val="001134A0"/>
    <w:rsid w:val="00114151"/>
    <w:rsid w:val="00114985"/>
    <w:rsid w:val="00114CB3"/>
    <w:rsid w:val="001158FF"/>
    <w:rsid w:val="00115A6A"/>
    <w:rsid w:val="00116003"/>
    <w:rsid w:val="0011643C"/>
    <w:rsid w:val="0011683E"/>
    <w:rsid w:val="0011699A"/>
    <w:rsid w:val="00116C65"/>
    <w:rsid w:val="00116FCB"/>
    <w:rsid w:val="0011706D"/>
    <w:rsid w:val="001170CF"/>
    <w:rsid w:val="00117103"/>
    <w:rsid w:val="0011778B"/>
    <w:rsid w:val="001178A4"/>
    <w:rsid w:val="001205EA"/>
    <w:rsid w:val="001208E6"/>
    <w:rsid w:val="00120C65"/>
    <w:rsid w:val="00120EDA"/>
    <w:rsid w:val="001223C4"/>
    <w:rsid w:val="001235A0"/>
    <w:rsid w:val="0012399A"/>
    <w:rsid w:val="0012412F"/>
    <w:rsid w:val="0012444A"/>
    <w:rsid w:val="00124633"/>
    <w:rsid w:val="00124EB4"/>
    <w:rsid w:val="0012562F"/>
    <w:rsid w:val="00125937"/>
    <w:rsid w:val="00125D6B"/>
    <w:rsid w:val="00125DB8"/>
    <w:rsid w:val="001260B0"/>
    <w:rsid w:val="001263F8"/>
    <w:rsid w:val="0012671A"/>
    <w:rsid w:val="00126DC2"/>
    <w:rsid w:val="00126EA9"/>
    <w:rsid w:val="00126EAB"/>
    <w:rsid w:val="00126FE9"/>
    <w:rsid w:val="001277C6"/>
    <w:rsid w:val="001278F2"/>
    <w:rsid w:val="001279DE"/>
    <w:rsid w:val="00127FAD"/>
    <w:rsid w:val="001308CF"/>
    <w:rsid w:val="001313FD"/>
    <w:rsid w:val="001315E6"/>
    <w:rsid w:val="00132300"/>
    <w:rsid w:val="00132EA4"/>
    <w:rsid w:val="00133945"/>
    <w:rsid w:val="00133B45"/>
    <w:rsid w:val="00134FB5"/>
    <w:rsid w:val="001353D1"/>
    <w:rsid w:val="001354F4"/>
    <w:rsid w:val="001356FD"/>
    <w:rsid w:val="00135850"/>
    <w:rsid w:val="00135C76"/>
    <w:rsid w:val="0013611B"/>
    <w:rsid w:val="00136546"/>
    <w:rsid w:val="001371DD"/>
    <w:rsid w:val="00137808"/>
    <w:rsid w:val="00137DA3"/>
    <w:rsid w:val="00140024"/>
    <w:rsid w:val="00140451"/>
    <w:rsid w:val="001409A1"/>
    <w:rsid w:val="00140BF6"/>
    <w:rsid w:val="001431D3"/>
    <w:rsid w:val="00143BA0"/>
    <w:rsid w:val="00144537"/>
    <w:rsid w:val="00144562"/>
    <w:rsid w:val="00144584"/>
    <w:rsid w:val="00144726"/>
    <w:rsid w:val="001449B2"/>
    <w:rsid w:val="00144EF2"/>
    <w:rsid w:val="001450D2"/>
    <w:rsid w:val="00145111"/>
    <w:rsid w:val="001451D2"/>
    <w:rsid w:val="001454A7"/>
    <w:rsid w:val="00145E86"/>
    <w:rsid w:val="00145EAD"/>
    <w:rsid w:val="00146744"/>
    <w:rsid w:val="00146FD8"/>
    <w:rsid w:val="00147484"/>
    <w:rsid w:val="00147663"/>
    <w:rsid w:val="001477F0"/>
    <w:rsid w:val="00147A71"/>
    <w:rsid w:val="00150462"/>
    <w:rsid w:val="0015064A"/>
    <w:rsid w:val="00150DD7"/>
    <w:rsid w:val="001510EA"/>
    <w:rsid w:val="001516BA"/>
    <w:rsid w:val="00151818"/>
    <w:rsid w:val="001519F8"/>
    <w:rsid w:val="00151AB3"/>
    <w:rsid w:val="00151B8A"/>
    <w:rsid w:val="001520D6"/>
    <w:rsid w:val="001525FD"/>
    <w:rsid w:val="00152A6A"/>
    <w:rsid w:val="00152F03"/>
    <w:rsid w:val="00153170"/>
    <w:rsid w:val="00153AAA"/>
    <w:rsid w:val="00153B26"/>
    <w:rsid w:val="001540DD"/>
    <w:rsid w:val="0015410F"/>
    <w:rsid w:val="0015456B"/>
    <w:rsid w:val="00154F39"/>
    <w:rsid w:val="001551A2"/>
    <w:rsid w:val="00155E29"/>
    <w:rsid w:val="00156172"/>
    <w:rsid w:val="0015642D"/>
    <w:rsid w:val="00156EF9"/>
    <w:rsid w:val="00156F19"/>
    <w:rsid w:val="00156FC6"/>
    <w:rsid w:val="001575EE"/>
    <w:rsid w:val="00157948"/>
    <w:rsid w:val="001601F0"/>
    <w:rsid w:val="00160219"/>
    <w:rsid w:val="0016050B"/>
    <w:rsid w:val="00160D84"/>
    <w:rsid w:val="001616D7"/>
    <w:rsid w:val="00161836"/>
    <w:rsid w:val="00161AED"/>
    <w:rsid w:val="001620F3"/>
    <w:rsid w:val="001621E7"/>
    <w:rsid w:val="00162819"/>
    <w:rsid w:val="00162F6F"/>
    <w:rsid w:val="001632DA"/>
    <w:rsid w:val="00163786"/>
    <w:rsid w:val="00163AB2"/>
    <w:rsid w:val="00165524"/>
    <w:rsid w:val="00165586"/>
    <w:rsid w:val="00167A9F"/>
    <w:rsid w:val="00167C82"/>
    <w:rsid w:val="00167FC2"/>
    <w:rsid w:val="00170462"/>
    <w:rsid w:val="001705A3"/>
    <w:rsid w:val="00170ABD"/>
    <w:rsid w:val="00170ABE"/>
    <w:rsid w:val="00170F36"/>
    <w:rsid w:val="00171C76"/>
    <w:rsid w:val="00172616"/>
    <w:rsid w:val="00172C32"/>
    <w:rsid w:val="00172D16"/>
    <w:rsid w:val="00172FD2"/>
    <w:rsid w:val="001731F9"/>
    <w:rsid w:val="00173452"/>
    <w:rsid w:val="00173616"/>
    <w:rsid w:val="00173850"/>
    <w:rsid w:val="001738EE"/>
    <w:rsid w:val="001742BE"/>
    <w:rsid w:val="001746F6"/>
    <w:rsid w:val="00174BE6"/>
    <w:rsid w:val="00176185"/>
    <w:rsid w:val="00176FB3"/>
    <w:rsid w:val="00177A1F"/>
    <w:rsid w:val="00177D31"/>
    <w:rsid w:val="00181ED0"/>
    <w:rsid w:val="00181EE3"/>
    <w:rsid w:val="00181F91"/>
    <w:rsid w:val="00182AFA"/>
    <w:rsid w:val="00182E01"/>
    <w:rsid w:val="001836CA"/>
    <w:rsid w:val="00183F62"/>
    <w:rsid w:val="0018409B"/>
    <w:rsid w:val="001840F9"/>
    <w:rsid w:val="00184411"/>
    <w:rsid w:val="0018444F"/>
    <w:rsid w:val="00184987"/>
    <w:rsid w:val="00184BA9"/>
    <w:rsid w:val="00185261"/>
    <w:rsid w:val="00185575"/>
    <w:rsid w:val="0018575A"/>
    <w:rsid w:val="00185B64"/>
    <w:rsid w:val="0018673F"/>
    <w:rsid w:val="0018698C"/>
    <w:rsid w:val="00186AEB"/>
    <w:rsid w:val="00186B62"/>
    <w:rsid w:val="00187110"/>
    <w:rsid w:val="00187E5E"/>
    <w:rsid w:val="00187F1E"/>
    <w:rsid w:val="0019049A"/>
    <w:rsid w:val="0019070E"/>
    <w:rsid w:val="00190FE2"/>
    <w:rsid w:val="0019107C"/>
    <w:rsid w:val="00191AC4"/>
    <w:rsid w:val="00192280"/>
    <w:rsid w:val="00192DD8"/>
    <w:rsid w:val="001946DC"/>
    <w:rsid w:val="00194F2F"/>
    <w:rsid w:val="0019501D"/>
    <w:rsid w:val="00195064"/>
    <w:rsid w:val="0019508E"/>
    <w:rsid w:val="001951B3"/>
    <w:rsid w:val="00195425"/>
    <w:rsid w:val="001956A1"/>
    <w:rsid w:val="00195CFB"/>
    <w:rsid w:val="0019678B"/>
    <w:rsid w:val="001967AC"/>
    <w:rsid w:val="001978C2"/>
    <w:rsid w:val="00197BC7"/>
    <w:rsid w:val="00197E7F"/>
    <w:rsid w:val="001A0178"/>
    <w:rsid w:val="001A019B"/>
    <w:rsid w:val="001A158D"/>
    <w:rsid w:val="001A17E9"/>
    <w:rsid w:val="001A20D3"/>
    <w:rsid w:val="001A274C"/>
    <w:rsid w:val="001A38DE"/>
    <w:rsid w:val="001A450C"/>
    <w:rsid w:val="001A4551"/>
    <w:rsid w:val="001A45BE"/>
    <w:rsid w:val="001A4F7A"/>
    <w:rsid w:val="001A53E0"/>
    <w:rsid w:val="001A57C9"/>
    <w:rsid w:val="001A5AE1"/>
    <w:rsid w:val="001A5C09"/>
    <w:rsid w:val="001A5DF1"/>
    <w:rsid w:val="001A63C7"/>
    <w:rsid w:val="001A6405"/>
    <w:rsid w:val="001A6508"/>
    <w:rsid w:val="001A6B99"/>
    <w:rsid w:val="001A702E"/>
    <w:rsid w:val="001A73DE"/>
    <w:rsid w:val="001A7408"/>
    <w:rsid w:val="001A7493"/>
    <w:rsid w:val="001A7561"/>
    <w:rsid w:val="001A75F0"/>
    <w:rsid w:val="001A7600"/>
    <w:rsid w:val="001A7643"/>
    <w:rsid w:val="001A7772"/>
    <w:rsid w:val="001A78EE"/>
    <w:rsid w:val="001B0860"/>
    <w:rsid w:val="001B1002"/>
    <w:rsid w:val="001B1C09"/>
    <w:rsid w:val="001B2496"/>
    <w:rsid w:val="001B2861"/>
    <w:rsid w:val="001B33D6"/>
    <w:rsid w:val="001B35F5"/>
    <w:rsid w:val="001B3A88"/>
    <w:rsid w:val="001B3B98"/>
    <w:rsid w:val="001B4408"/>
    <w:rsid w:val="001B45CF"/>
    <w:rsid w:val="001B45D1"/>
    <w:rsid w:val="001B4A97"/>
    <w:rsid w:val="001B4BF5"/>
    <w:rsid w:val="001B545F"/>
    <w:rsid w:val="001B5AD9"/>
    <w:rsid w:val="001B5B41"/>
    <w:rsid w:val="001B651D"/>
    <w:rsid w:val="001B6753"/>
    <w:rsid w:val="001B7042"/>
    <w:rsid w:val="001B7EB2"/>
    <w:rsid w:val="001C02FE"/>
    <w:rsid w:val="001C0F1C"/>
    <w:rsid w:val="001C127F"/>
    <w:rsid w:val="001C166E"/>
    <w:rsid w:val="001C182D"/>
    <w:rsid w:val="001C22B1"/>
    <w:rsid w:val="001C2368"/>
    <w:rsid w:val="001C2A28"/>
    <w:rsid w:val="001C2E49"/>
    <w:rsid w:val="001C4394"/>
    <w:rsid w:val="001C4511"/>
    <w:rsid w:val="001C4863"/>
    <w:rsid w:val="001C58C9"/>
    <w:rsid w:val="001C65E4"/>
    <w:rsid w:val="001C6FD9"/>
    <w:rsid w:val="001C7194"/>
    <w:rsid w:val="001C743C"/>
    <w:rsid w:val="001C7A3B"/>
    <w:rsid w:val="001D01E1"/>
    <w:rsid w:val="001D0CA7"/>
    <w:rsid w:val="001D2166"/>
    <w:rsid w:val="001D2497"/>
    <w:rsid w:val="001D2A8C"/>
    <w:rsid w:val="001D2B99"/>
    <w:rsid w:val="001D38B4"/>
    <w:rsid w:val="001D432F"/>
    <w:rsid w:val="001D482A"/>
    <w:rsid w:val="001D57A3"/>
    <w:rsid w:val="001D5B8F"/>
    <w:rsid w:val="001D6062"/>
    <w:rsid w:val="001D622C"/>
    <w:rsid w:val="001D65B7"/>
    <w:rsid w:val="001D6F95"/>
    <w:rsid w:val="001D7393"/>
    <w:rsid w:val="001D7D78"/>
    <w:rsid w:val="001E0322"/>
    <w:rsid w:val="001E0AF8"/>
    <w:rsid w:val="001E0E5C"/>
    <w:rsid w:val="001E16E7"/>
    <w:rsid w:val="001E25CE"/>
    <w:rsid w:val="001E2C03"/>
    <w:rsid w:val="001E2C31"/>
    <w:rsid w:val="001E3097"/>
    <w:rsid w:val="001E3483"/>
    <w:rsid w:val="001E367A"/>
    <w:rsid w:val="001E36AA"/>
    <w:rsid w:val="001E560D"/>
    <w:rsid w:val="001E5DCC"/>
    <w:rsid w:val="001E6C53"/>
    <w:rsid w:val="001E6F0E"/>
    <w:rsid w:val="001E744F"/>
    <w:rsid w:val="001E79AE"/>
    <w:rsid w:val="001E7BD7"/>
    <w:rsid w:val="001E7D7A"/>
    <w:rsid w:val="001F0B38"/>
    <w:rsid w:val="001F1588"/>
    <w:rsid w:val="001F1778"/>
    <w:rsid w:val="001F1826"/>
    <w:rsid w:val="001F1D4C"/>
    <w:rsid w:val="001F294F"/>
    <w:rsid w:val="001F2EB5"/>
    <w:rsid w:val="001F3D8E"/>
    <w:rsid w:val="001F4851"/>
    <w:rsid w:val="001F4AE8"/>
    <w:rsid w:val="001F5057"/>
    <w:rsid w:val="001F5322"/>
    <w:rsid w:val="001F54E0"/>
    <w:rsid w:val="001F61AD"/>
    <w:rsid w:val="001F62B7"/>
    <w:rsid w:val="001F69BF"/>
    <w:rsid w:val="001F6A24"/>
    <w:rsid w:val="001F7031"/>
    <w:rsid w:val="00201821"/>
    <w:rsid w:val="00201999"/>
    <w:rsid w:val="00201ABE"/>
    <w:rsid w:val="00201BF4"/>
    <w:rsid w:val="00201EAE"/>
    <w:rsid w:val="00202753"/>
    <w:rsid w:val="00202EC8"/>
    <w:rsid w:val="00202F58"/>
    <w:rsid w:val="00203162"/>
    <w:rsid w:val="00203A87"/>
    <w:rsid w:val="00203B53"/>
    <w:rsid w:val="00203E2A"/>
    <w:rsid w:val="00204074"/>
    <w:rsid w:val="00204118"/>
    <w:rsid w:val="002044D7"/>
    <w:rsid w:val="00204A9D"/>
    <w:rsid w:val="00204AAE"/>
    <w:rsid w:val="00204F75"/>
    <w:rsid w:val="0020563A"/>
    <w:rsid w:val="00205985"/>
    <w:rsid w:val="0020643C"/>
    <w:rsid w:val="00207BE5"/>
    <w:rsid w:val="00210E80"/>
    <w:rsid w:val="00210F8E"/>
    <w:rsid w:val="00211B50"/>
    <w:rsid w:val="00211B9F"/>
    <w:rsid w:val="00212331"/>
    <w:rsid w:val="00213000"/>
    <w:rsid w:val="002136D7"/>
    <w:rsid w:val="00213EA9"/>
    <w:rsid w:val="0021411F"/>
    <w:rsid w:val="002141A2"/>
    <w:rsid w:val="002146FD"/>
    <w:rsid w:val="00214B4F"/>
    <w:rsid w:val="00214DF6"/>
    <w:rsid w:val="0021532B"/>
    <w:rsid w:val="0021596D"/>
    <w:rsid w:val="00215C2D"/>
    <w:rsid w:val="0021624A"/>
    <w:rsid w:val="00216347"/>
    <w:rsid w:val="00216C22"/>
    <w:rsid w:val="00216FA3"/>
    <w:rsid w:val="00217279"/>
    <w:rsid w:val="002173C2"/>
    <w:rsid w:val="00217597"/>
    <w:rsid w:val="00217959"/>
    <w:rsid w:val="002200D1"/>
    <w:rsid w:val="002212F7"/>
    <w:rsid w:val="0022210B"/>
    <w:rsid w:val="002224F1"/>
    <w:rsid w:val="00222566"/>
    <w:rsid w:val="002231F3"/>
    <w:rsid w:val="002234CE"/>
    <w:rsid w:val="002255B7"/>
    <w:rsid w:val="002260D3"/>
    <w:rsid w:val="002260FD"/>
    <w:rsid w:val="002267AF"/>
    <w:rsid w:val="00226FFC"/>
    <w:rsid w:val="00227229"/>
    <w:rsid w:val="00227250"/>
    <w:rsid w:val="0022732C"/>
    <w:rsid w:val="002274B4"/>
    <w:rsid w:val="00227E25"/>
    <w:rsid w:val="00230028"/>
    <w:rsid w:val="00230074"/>
    <w:rsid w:val="00231BDE"/>
    <w:rsid w:val="00231BF5"/>
    <w:rsid w:val="002322E7"/>
    <w:rsid w:val="00232B3F"/>
    <w:rsid w:val="00232DBC"/>
    <w:rsid w:val="00232DC3"/>
    <w:rsid w:val="00232F56"/>
    <w:rsid w:val="002331E8"/>
    <w:rsid w:val="0023325F"/>
    <w:rsid w:val="002333C1"/>
    <w:rsid w:val="002338BD"/>
    <w:rsid w:val="00233B3D"/>
    <w:rsid w:val="00233D40"/>
    <w:rsid w:val="00233F12"/>
    <w:rsid w:val="002348F9"/>
    <w:rsid w:val="00234A3A"/>
    <w:rsid w:val="00235141"/>
    <w:rsid w:val="002356B7"/>
    <w:rsid w:val="00235FDC"/>
    <w:rsid w:val="0023660D"/>
    <w:rsid w:val="002367C3"/>
    <w:rsid w:val="002371D5"/>
    <w:rsid w:val="00237894"/>
    <w:rsid w:val="0024005A"/>
    <w:rsid w:val="0024036C"/>
    <w:rsid w:val="002422F3"/>
    <w:rsid w:val="002424ED"/>
    <w:rsid w:val="00243817"/>
    <w:rsid w:val="00243879"/>
    <w:rsid w:val="00243A86"/>
    <w:rsid w:val="00243BCC"/>
    <w:rsid w:val="00244597"/>
    <w:rsid w:val="00245327"/>
    <w:rsid w:val="00245FAA"/>
    <w:rsid w:val="00245FC5"/>
    <w:rsid w:val="002464E0"/>
    <w:rsid w:val="00246810"/>
    <w:rsid w:val="00247601"/>
    <w:rsid w:val="00247EC7"/>
    <w:rsid w:val="00250AB1"/>
    <w:rsid w:val="0025131D"/>
    <w:rsid w:val="002522AC"/>
    <w:rsid w:val="002526BD"/>
    <w:rsid w:val="00252797"/>
    <w:rsid w:val="002527DF"/>
    <w:rsid w:val="002529B3"/>
    <w:rsid w:val="00252E9C"/>
    <w:rsid w:val="002530B0"/>
    <w:rsid w:val="002533C9"/>
    <w:rsid w:val="00253433"/>
    <w:rsid w:val="00253B95"/>
    <w:rsid w:val="00253D54"/>
    <w:rsid w:val="00254F4C"/>
    <w:rsid w:val="002550D4"/>
    <w:rsid w:val="0025517B"/>
    <w:rsid w:val="002556A8"/>
    <w:rsid w:val="00255870"/>
    <w:rsid w:val="00255C5B"/>
    <w:rsid w:val="0025617E"/>
    <w:rsid w:val="00256296"/>
    <w:rsid w:val="0025636C"/>
    <w:rsid w:val="00256B1F"/>
    <w:rsid w:val="00257374"/>
    <w:rsid w:val="00257BE5"/>
    <w:rsid w:val="00260C95"/>
    <w:rsid w:val="00260ED7"/>
    <w:rsid w:val="00261209"/>
    <w:rsid w:val="002613D1"/>
    <w:rsid w:val="0026197B"/>
    <w:rsid w:val="00261B91"/>
    <w:rsid w:val="00261F36"/>
    <w:rsid w:val="00262873"/>
    <w:rsid w:val="00263208"/>
    <w:rsid w:val="002637B4"/>
    <w:rsid w:val="00263C38"/>
    <w:rsid w:val="00263F4C"/>
    <w:rsid w:val="002641B1"/>
    <w:rsid w:val="00264434"/>
    <w:rsid w:val="002652EE"/>
    <w:rsid w:val="00265BA4"/>
    <w:rsid w:val="00265DCE"/>
    <w:rsid w:val="00265E3E"/>
    <w:rsid w:val="0026706B"/>
    <w:rsid w:val="00267312"/>
    <w:rsid w:val="002702AD"/>
    <w:rsid w:val="00270695"/>
    <w:rsid w:val="002706C6"/>
    <w:rsid w:val="002706E1"/>
    <w:rsid w:val="00270919"/>
    <w:rsid w:val="00271C37"/>
    <w:rsid w:val="00271D63"/>
    <w:rsid w:val="00272972"/>
    <w:rsid w:val="00272B3B"/>
    <w:rsid w:val="00272CFB"/>
    <w:rsid w:val="002738D6"/>
    <w:rsid w:val="00274339"/>
    <w:rsid w:val="00274459"/>
    <w:rsid w:val="00274DBF"/>
    <w:rsid w:val="00274EF4"/>
    <w:rsid w:val="002752E8"/>
    <w:rsid w:val="00275373"/>
    <w:rsid w:val="002755CF"/>
    <w:rsid w:val="00275BAE"/>
    <w:rsid w:val="002763A8"/>
    <w:rsid w:val="00276C57"/>
    <w:rsid w:val="00280019"/>
    <w:rsid w:val="002800A8"/>
    <w:rsid w:val="002801CB"/>
    <w:rsid w:val="00280CDF"/>
    <w:rsid w:val="00281113"/>
    <w:rsid w:val="0028160D"/>
    <w:rsid w:val="00281738"/>
    <w:rsid w:val="00281D3F"/>
    <w:rsid w:val="00281FDC"/>
    <w:rsid w:val="00283C7F"/>
    <w:rsid w:val="00284007"/>
    <w:rsid w:val="00284289"/>
    <w:rsid w:val="00285731"/>
    <w:rsid w:val="002859F1"/>
    <w:rsid w:val="00285C93"/>
    <w:rsid w:val="00285FFA"/>
    <w:rsid w:val="002868D4"/>
    <w:rsid w:val="00286BBE"/>
    <w:rsid w:val="00286EE0"/>
    <w:rsid w:val="00287228"/>
    <w:rsid w:val="002876B2"/>
    <w:rsid w:val="00287896"/>
    <w:rsid w:val="002879DD"/>
    <w:rsid w:val="00287FE5"/>
    <w:rsid w:val="0029055E"/>
    <w:rsid w:val="0029110D"/>
    <w:rsid w:val="00291246"/>
    <w:rsid w:val="00292E1B"/>
    <w:rsid w:val="00292EA3"/>
    <w:rsid w:val="00293127"/>
    <w:rsid w:val="00293441"/>
    <w:rsid w:val="002935DA"/>
    <w:rsid w:val="002936BF"/>
    <w:rsid w:val="00293B18"/>
    <w:rsid w:val="00293B54"/>
    <w:rsid w:val="002942A7"/>
    <w:rsid w:val="00295424"/>
    <w:rsid w:val="00296250"/>
    <w:rsid w:val="00296260"/>
    <w:rsid w:val="00296545"/>
    <w:rsid w:val="002969E2"/>
    <w:rsid w:val="00296A6B"/>
    <w:rsid w:val="0029763E"/>
    <w:rsid w:val="00297BCE"/>
    <w:rsid w:val="002A00D4"/>
    <w:rsid w:val="002A00DA"/>
    <w:rsid w:val="002A01BE"/>
    <w:rsid w:val="002A0F0D"/>
    <w:rsid w:val="002A10C2"/>
    <w:rsid w:val="002A1390"/>
    <w:rsid w:val="002A1513"/>
    <w:rsid w:val="002A156F"/>
    <w:rsid w:val="002A161A"/>
    <w:rsid w:val="002A1AB8"/>
    <w:rsid w:val="002A2100"/>
    <w:rsid w:val="002A2404"/>
    <w:rsid w:val="002A36C8"/>
    <w:rsid w:val="002A3BBC"/>
    <w:rsid w:val="002A3D39"/>
    <w:rsid w:val="002A3E85"/>
    <w:rsid w:val="002A4379"/>
    <w:rsid w:val="002A4996"/>
    <w:rsid w:val="002A4CB7"/>
    <w:rsid w:val="002A5C37"/>
    <w:rsid w:val="002A5CC0"/>
    <w:rsid w:val="002A5CE1"/>
    <w:rsid w:val="002A5E9A"/>
    <w:rsid w:val="002A7133"/>
    <w:rsid w:val="002A771C"/>
    <w:rsid w:val="002A7DF0"/>
    <w:rsid w:val="002B0FB4"/>
    <w:rsid w:val="002B1026"/>
    <w:rsid w:val="002B1261"/>
    <w:rsid w:val="002B2206"/>
    <w:rsid w:val="002B369B"/>
    <w:rsid w:val="002B37B3"/>
    <w:rsid w:val="002B3E20"/>
    <w:rsid w:val="002B40D4"/>
    <w:rsid w:val="002B4D52"/>
    <w:rsid w:val="002B4F95"/>
    <w:rsid w:val="002B50D2"/>
    <w:rsid w:val="002B5595"/>
    <w:rsid w:val="002B56DC"/>
    <w:rsid w:val="002B57E3"/>
    <w:rsid w:val="002B57E7"/>
    <w:rsid w:val="002B5ABB"/>
    <w:rsid w:val="002B5C1C"/>
    <w:rsid w:val="002B6327"/>
    <w:rsid w:val="002B6352"/>
    <w:rsid w:val="002B773C"/>
    <w:rsid w:val="002B7C39"/>
    <w:rsid w:val="002B7D4C"/>
    <w:rsid w:val="002B7EB9"/>
    <w:rsid w:val="002C0529"/>
    <w:rsid w:val="002C0CF1"/>
    <w:rsid w:val="002C10D4"/>
    <w:rsid w:val="002C11A4"/>
    <w:rsid w:val="002C1303"/>
    <w:rsid w:val="002C15D4"/>
    <w:rsid w:val="002C2275"/>
    <w:rsid w:val="002C22DA"/>
    <w:rsid w:val="002C2EB0"/>
    <w:rsid w:val="002C2FCB"/>
    <w:rsid w:val="002C3029"/>
    <w:rsid w:val="002C33D6"/>
    <w:rsid w:val="002C33EF"/>
    <w:rsid w:val="002C35A8"/>
    <w:rsid w:val="002C3647"/>
    <w:rsid w:val="002C372D"/>
    <w:rsid w:val="002C3858"/>
    <w:rsid w:val="002C3B1E"/>
    <w:rsid w:val="002C3C7A"/>
    <w:rsid w:val="002C4340"/>
    <w:rsid w:val="002C461B"/>
    <w:rsid w:val="002C589B"/>
    <w:rsid w:val="002C5934"/>
    <w:rsid w:val="002C5A3C"/>
    <w:rsid w:val="002C61C3"/>
    <w:rsid w:val="002C687B"/>
    <w:rsid w:val="002C6B79"/>
    <w:rsid w:val="002C6F76"/>
    <w:rsid w:val="002C72EF"/>
    <w:rsid w:val="002C7EB9"/>
    <w:rsid w:val="002D0128"/>
    <w:rsid w:val="002D1035"/>
    <w:rsid w:val="002D13F9"/>
    <w:rsid w:val="002D2196"/>
    <w:rsid w:val="002D222A"/>
    <w:rsid w:val="002D272B"/>
    <w:rsid w:val="002D2B25"/>
    <w:rsid w:val="002D2B32"/>
    <w:rsid w:val="002D2CAE"/>
    <w:rsid w:val="002D3988"/>
    <w:rsid w:val="002D4DC0"/>
    <w:rsid w:val="002D4FA8"/>
    <w:rsid w:val="002D51C4"/>
    <w:rsid w:val="002D563B"/>
    <w:rsid w:val="002D566C"/>
    <w:rsid w:val="002D5973"/>
    <w:rsid w:val="002D5E41"/>
    <w:rsid w:val="002D6338"/>
    <w:rsid w:val="002D6B21"/>
    <w:rsid w:val="002D6DDB"/>
    <w:rsid w:val="002D6E66"/>
    <w:rsid w:val="002D6F89"/>
    <w:rsid w:val="002D790D"/>
    <w:rsid w:val="002D7D88"/>
    <w:rsid w:val="002E01F7"/>
    <w:rsid w:val="002E07A4"/>
    <w:rsid w:val="002E1804"/>
    <w:rsid w:val="002E1A92"/>
    <w:rsid w:val="002E20DD"/>
    <w:rsid w:val="002E2D24"/>
    <w:rsid w:val="002E3307"/>
    <w:rsid w:val="002E3795"/>
    <w:rsid w:val="002E37D1"/>
    <w:rsid w:val="002E3E5A"/>
    <w:rsid w:val="002E42B2"/>
    <w:rsid w:val="002E44B3"/>
    <w:rsid w:val="002E4DFB"/>
    <w:rsid w:val="002E56FA"/>
    <w:rsid w:val="002E5EED"/>
    <w:rsid w:val="002E788E"/>
    <w:rsid w:val="002E7BD0"/>
    <w:rsid w:val="002E7F24"/>
    <w:rsid w:val="002F08C4"/>
    <w:rsid w:val="002F0CCB"/>
    <w:rsid w:val="002F0EC4"/>
    <w:rsid w:val="002F144F"/>
    <w:rsid w:val="002F169E"/>
    <w:rsid w:val="002F1720"/>
    <w:rsid w:val="002F183F"/>
    <w:rsid w:val="002F1E51"/>
    <w:rsid w:val="002F1FC8"/>
    <w:rsid w:val="002F235E"/>
    <w:rsid w:val="002F27D2"/>
    <w:rsid w:val="002F2A2F"/>
    <w:rsid w:val="002F3AA0"/>
    <w:rsid w:val="002F3ED1"/>
    <w:rsid w:val="002F3EDF"/>
    <w:rsid w:val="002F3F63"/>
    <w:rsid w:val="002F4456"/>
    <w:rsid w:val="002F5796"/>
    <w:rsid w:val="002F593A"/>
    <w:rsid w:val="002F59EA"/>
    <w:rsid w:val="002F5BD0"/>
    <w:rsid w:val="002F5C91"/>
    <w:rsid w:val="002F5D22"/>
    <w:rsid w:val="002F5E38"/>
    <w:rsid w:val="002F60AE"/>
    <w:rsid w:val="002F6AC9"/>
    <w:rsid w:val="002F6EEB"/>
    <w:rsid w:val="002F7340"/>
    <w:rsid w:val="002F779C"/>
    <w:rsid w:val="002F7FC9"/>
    <w:rsid w:val="0030026A"/>
    <w:rsid w:val="00301261"/>
    <w:rsid w:val="00301372"/>
    <w:rsid w:val="00301B25"/>
    <w:rsid w:val="00301B58"/>
    <w:rsid w:val="00301CF5"/>
    <w:rsid w:val="00301D50"/>
    <w:rsid w:val="00301EC1"/>
    <w:rsid w:val="00302000"/>
    <w:rsid w:val="00302321"/>
    <w:rsid w:val="00303057"/>
    <w:rsid w:val="00303409"/>
    <w:rsid w:val="00303F69"/>
    <w:rsid w:val="00304166"/>
    <w:rsid w:val="00304455"/>
    <w:rsid w:val="00304754"/>
    <w:rsid w:val="00304DCE"/>
    <w:rsid w:val="00304EBE"/>
    <w:rsid w:val="00304ED5"/>
    <w:rsid w:val="00305EE7"/>
    <w:rsid w:val="00306595"/>
    <w:rsid w:val="00306B15"/>
    <w:rsid w:val="00307D85"/>
    <w:rsid w:val="00310423"/>
    <w:rsid w:val="0031095B"/>
    <w:rsid w:val="00312A1B"/>
    <w:rsid w:val="00312C8F"/>
    <w:rsid w:val="003133A4"/>
    <w:rsid w:val="003133B4"/>
    <w:rsid w:val="0031397B"/>
    <w:rsid w:val="00313D22"/>
    <w:rsid w:val="00313FFC"/>
    <w:rsid w:val="00314088"/>
    <w:rsid w:val="003144F7"/>
    <w:rsid w:val="003147A2"/>
    <w:rsid w:val="003149D3"/>
    <w:rsid w:val="00314A7A"/>
    <w:rsid w:val="00314B70"/>
    <w:rsid w:val="00314D35"/>
    <w:rsid w:val="00315ABA"/>
    <w:rsid w:val="00315CC1"/>
    <w:rsid w:val="00315F08"/>
    <w:rsid w:val="00316979"/>
    <w:rsid w:val="00316C60"/>
    <w:rsid w:val="003171A6"/>
    <w:rsid w:val="0031738F"/>
    <w:rsid w:val="0031769C"/>
    <w:rsid w:val="00320B66"/>
    <w:rsid w:val="003210A2"/>
    <w:rsid w:val="003216B8"/>
    <w:rsid w:val="003217E1"/>
    <w:rsid w:val="00321BE2"/>
    <w:rsid w:val="003226E9"/>
    <w:rsid w:val="0032298D"/>
    <w:rsid w:val="00322E5B"/>
    <w:rsid w:val="003230B2"/>
    <w:rsid w:val="003235BF"/>
    <w:rsid w:val="00323795"/>
    <w:rsid w:val="00323DDB"/>
    <w:rsid w:val="003240ED"/>
    <w:rsid w:val="00324324"/>
    <w:rsid w:val="0032437D"/>
    <w:rsid w:val="003244A2"/>
    <w:rsid w:val="00325134"/>
    <w:rsid w:val="00325385"/>
    <w:rsid w:val="00325847"/>
    <w:rsid w:val="00325CB4"/>
    <w:rsid w:val="003264F8"/>
    <w:rsid w:val="0032698A"/>
    <w:rsid w:val="00326E4C"/>
    <w:rsid w:val="00327E53"/>
    <w:rsid w:val="00331600"/>
    <w:rsid w:val="003316AB"/>
    <w:rsid w:val="00331B38"/>
    <w:rsid w:val="00331DAA"/>
    <w:rsid w:val="003321D6"/>
    <w:rsid w:val="003324BE"/>
    <w:rsid w:val="00333DE4"/>
    <w:rsid w:val="00333E35"/>
    <w:rsid w:val="00334895"/>
    <w:rsid w:val="00334EB9"/>
    <w:rsid w:val="0033524D"/>
    <w:rsid w:val="003352D9"/>
    <w:rsid w:val="0033546B"/>
    <w:rsid w:val="00335956"/>
    <w:rsid w:val="00335B4C"/>
    <w:rsid w:val="00335CE2"/>
    <w:rsid w:val="00335E16"/>
    <w:rsid w:val="003367E0"/>
    <w:rsid w:val="00336CC1"/>
    <w:rsid w:val="003371D6"/>
    <w:rsid w:val="003378C9"/>
    <w:rsid w:val="00340711"/>
    <w:rsid w:val="00341873"/>
    <w:rsid w:val="00342566"/>
    <w:rsid w:val="003426B4"/>
    <w:rsid w:val="0034292D"/>
    <w:rsid w:val="00342F13"/>
    <w:rsid w:val="00342FCE"/>
    <w:rsid w:val="003434BD"/>
    <w:rsid w:val="003436FB"/>
    <w:rsid w:val="0034399D"/>
    <w:rsid w:val="00343F69"/>
    <w:rsid w:val="00343F95"/>
    <w:rsid w:val="003446C9"/>
    <w:rsid w:val="00344BD8"/>
    <w:rsid w:val="003458D2"/>
    <w:rsid w:val="003460AC"/>
    <w:rsid w:val="00346149"/>
    <w:rsid w:val="003465C7"/>
    <w:rsid w:val="00346600"/>
    <w:rsid w:val="0034666A"/>
    <w:rsid w:val="003469F4"/>
    <w:rsid w:val="00346B0F"/>
    <w:rsid w:val="00346D5B"/>
    <w:rsid w:val="00346FC8"/>
    <w:rsid w:val="00347040"/>
    <w:rsid w:val="00347151"/>
    <w:rsid w:val="0034735E"/>
    <w:rsid w:val="00347688"/>
    <w:rsid w:val="0034795D"/>
    <w:rsid w:val="00347B25"/>
    <w:rsid w:val="00350374"/>
    <w:rsid w:val="003511D6"/>
    <w:rsid w:val="00351290"/>
    <w:rsid w:val="003515C1"/>
    <w:rsid w:val="00351D6C"/>
    <w:rsid w:val="00351D8E"/>
    <w:rsid w:val="00352154"/>
    <w:rsid w:val="00352472"/>
    <w:rsid w:val="00352D1C"/>
    <w:rsid w:val="00352F1E"/>
    <w:rsid w:val="0035331C"/>
    <w:rsid w:val="00353609"/>
    <w:rsid w:val="00354CA2"/>
    <w:rsid w:val="0035573D"/>
    <w:rsid w:val="00355E53"/>
    <w:rsid w:val="00355E56"/>
    <w:rsid w:val="0035664E"/>
    <w:rsid w:val="00356E00"/>
    <w:rsid w:val="0035704A"/>
    <w:rsid w:val="003576A9"/>
    <w:rsid w:val="00360897"/>
    <w:rsid w:val="00361192"/>
    <w:rsid w:val="003611EC"/>
    <w:rsid w:val="00361572"/>
    <w:rsid w:val="00361659"/>
    <w:rsid w:val="0036343B"/>
    <w:rsid w:val="003635A6"/>
    <w:rsid w:val="00364837"/>
    <w:rsid w:val="003648EA"/>
    <w:rsid w:val="00364B21"/>
    <w:rsid w:val="0036552C"/>
    <w:rsid w:val="003657DB"/>
    <w:rsid w:val="003664E9"/>
    <w:rsid w:val="00366616"/>
    <w:rsid w:val="00366CAC"/>
    <w:rsid w:val="00366CDD"/>
    <w:rsid w:val="00366F5E"/>
    <w:rsid w:val="00367C26"/>
    <w:rsid w:val="00367C3D"/>
    <w:rsid w:val="00370DD3"/>
    <w:rsid w:val="00371542"/>
    <w:rsid w:val="00371A7C"/>
    <w:rsid w:val="00371B45"/>
    <w:rsid w:val="00372D53"/>
    <w:rsid w:val="0037321D"/>
    <w:rsid w:val="00373674"/>
    <w:rsid w:val="00373D97"/>
    <w:rsid w:val="00374219"/>
    <w:rsid w:val="00374228"/>
    <w:rsid w:val="003746F0"/>
    <w:rsid w:val="00374851"/>
    <w:rsid w:val="00374855"/>
    <w:rsid w:val="00375573"/>
    <w:rsid w:val="003763A8"/>
    <w:rsid w:val="0037680B"/>
    <w:rsid w:val="00376AA6"/>
    <w:rsid w:val="003775BB"/>
    <w:rsid w:val="00377721"/>
    <w:rsid w:val="00377B43"/>
    <w:rsid w:val="00377EA0"/>
    <w:rsid w:val="00380158"/>
    <w:rsid w:val="00380452"/>
    <w:rsid w:val="00380598"/>
    <w:rsid w:val="0038082A"/>
    <w:rsid w:val="00380BE6"/>
    <w:rsid w:val="0038139E"/>
    <w:rsid w:val="00381649"/>
    <w:rsid w:val="00381A6C"/>
    <w:rsid w:val="00382232"/>
    <w:rsid w:val="00382A69"/>
    <w:rsid w:val="00382AAE"/>
    <w:rsid w:val="00382E93"/>
    <w:rsid w:val="00382FCD"/>
    <w:rsid w:val="00383071"/>
    <w:rsid w:val="003830C6"/>
    <w:rsid w:val="00383180"/>
    <w:rsid w:val="0038331C"/>
    <w:rsid w:val="003834CE"/>
    <w:rsid w:val="003834DD"/>
    <w:rsid w:val="0038395C"/>
    <w:rsid w:val="003848C5"/>
    <w:rsid w:val="003849E8"/>
    <w:rsid w:val="00384AB5"/>
    <w:rsid w:val="0038790D"/>
    <w:rsid w:val="003901D4"/>
    <w:rsid w:val="00390A73"/>
    <w:rsid w:val="00390BDD"/>
    <w:rsid w:val="00391145"/>
    <w:rsid w:val="00391303"/>
    <w:rsid w:val="003917AD"/>
    <w:rsid w:val="00392361"/>
    <w:rsid w:val="003926B6"/>
    <w:rsid w:val="00392BA1"/>
    <w:rsid w:val="00392D39"/>
    <w:rsid w:val="00392EAB"/>
    <w:rsid w:val="00392EF5"/>
    <w:rsid w:val="0039385B"/>
    <w:rsid w:val="003938C0"/>
    <w:rsid w:val="003943D3"/>
    <w:rsid w:val="003945C5"/>
    <w:rsid w:val="003947A9"/>
    <w:rsid w:val="003948D2"/>
    <w:rsid w:val="0039523B"/>
    <w:rsid w:val="00395244"/>
    <w:rsid w:val="003953C6"/>
    <w:rsid w:val="0039561B"/>
    <w:rsid w:val="003958F6"/>
    <w:rsid w:val="003959A6"/>
    <w:rsid w:val="00396D6D"/>
    <w:rsid w:val="00396F00"/>
    <w:rsid w:val="00396F5C"/>
    <w:rsid w:val="00397680"/>
    <w:rsid w:val="00397AA0"/>
    <w:rsid w:val="00397CB9"/>
    <w:rsid w:val="00397F2D"/>
    <w:rsid w:val="003A0564"/>
    <w:rsid w:val="003A0CFE"/>
    <w:rsid w:val="003A0D69"/>
    <w:rsid w:val="003A0E73"/>
    <w:rsid w:val="003A1051"/>
    <w:rsid w:val="003A12E5"/>
    <w:rsid w:val="003A151C"/>
    <w:rsid w:val="003A1D31"/>
    <w:rsid w:val="003A212B"/>
    <w:rsid w:val="003A261C"/>
    <w:rsid w:val="003A43B4"/>
    <w:rsid w:val="003A447F"/>
    <w:rsid w:val="003A46C7"/>
    <w:rsid w:val="003A4A8C"/>
    <w:rsid w:val="003A4C81"/>
    <w:rsid w:val="003A56BA"/>
    <w:rsid w:val="003A61C8"/>
    <w:rsid w:val="003A6A3D"/>
    <w:rsid w:val="003A6EE2"/>
    <w:rsid w:val="003A7477"/>
    <w:rsid w:val="003B0108"/>
    <w:rsid w:val="003B0423"/>
    <w:rsid w:val="003B11C1"/>
    <w:rsid w:val="003B1722"/>
    <w:rsid w:val="003B1732"/>
    <w:rsid w:val="003B2607"/>
    <w:rsid w:val="003B29E5"/>
    <w:rsid w:val="003B2D3F"/>
    <w:rsid w:val="003B2EE1"/>
    <w:rsid w:val="003B49EC"/>
    <w:rsid w:val="003B4DCE"/>
    <w:rsid w:val="003B59F4"/>
    <w:rsid w:val="003B5DA5"/>
    <w:rsid w:val="003B6230"/>
    <w:rsid w:val="003B63A1"/>
    <w:rsid w:val="003B6F01"/>
    <w:rsid w:val="003B6F4C"/>
    <w:rsid w:val="003B7906"/>
    <w:rsid w:val="003B790B"/>
    <w:rsid w:val="003B795E"/>
    <w:rsid w:val="003C065E"/>
    <w:rsid w:val="003C1017"/>
    <w:rsid w:val="003C117C"/>
    <w:rsid w:val="003C1288"/>
    <w:rsid w:val="003C1500"/>
    <w:rsid w:val="003C1518"/>
    <w:rsid w:val="003C17E2"/>
    <w:rsid w:val="003C2128"/>
    <w:rsid w:val="003C271E"/>
    <w:rsid w:val="003C288C"/>
    <w:rsid w:val="003C290A"/>
    <w:rsid w:val="003C2F4F"/>
    <w:rsid w:val="003C34BC"/>
    <w:rsid w:val="003C389E"/>
    <w:rsid w:val="003C45D8"/>
    <w:rsid w:val="003C5993"/>
    <w:rsid w:val="003C5B40"/>
    <w:rsid w:val="003C5F18"/>
    <w:rsid w:val="003C657A"/>
    <w:rsid w:val="003C6EE6"/>
    <w:rsid w:val="003C70B5"/>
    <w:rsid w:val="003D031B"/>
    <w:rsid w:val="003D0E5F"/>
    <w:rsid w:val="003D10CA"/>
    <w:rsid w:val="003D13B6"/>
    <w:rsid w:val="003D16D8"/>
    <w:rsid w:val="003D19C3"/>
    <w:rsid w:val="003D20D4"/>
    <w:rsid w:val="003D24C1"/>
    <w:rsid w:val="003D24F8"/>
    <w:rsid w:val="003D340C"/>
    <w:rsid w:val="003D3B1E"/>
    <w:rsid w:val="003D4803"/>
    <w:rsid w:val="003D48D7"/>
    <w:rsid w:val="003D494D"/>
    <w:rsid w:val="003D51D6"/>
    <w:rsid w:val="003D5D9F"/>
    <w:rsid w:val="003D6315"/>
    <w:rsid w:val="003D639C"/>
    <w:rsid w:val="003D6644"/>
    <w:rsid w:val="003D704A"/>
    <w:rsid w:val="003D716A"/>
    <w:rsid w:val="003D7474"/>
    <w:rsid w:val="003E04FD"/>
    <w:rsid w:val="003E082D"/>
    <w:rsid w:val="003E09A6"/>
    <w:rsid w:val="003E1030"/>
    <w:rsid w:val="003E110C"/>
    <w:rsid w:val="003E1692"/>
    <w:rsid w:val="003E17B6"/>
    <w:rsid w:val="003E1AEE"/>
    <w:rsid w:val="003E211C"/>
    <w:rsid w:val="003E26E4"/>
    <w:rsid w:val="003E2701"/>
    <w:rsid w:val="003E2D63"/>
    <w:rsid w:val="003E3213"/>
    <w:rsid w:val="003E329A"/>
    <w:rsid w:val="003E554C"/>
    <w:rsid w:val="003E5FA1"/>
    <w:rsid w:val="003E699C"/>
    <w:rsid w:val="003E6C1E"/>
    <w:rsid w:val="003E700C"/>
    <w:rsid w:val="003E7D9E"/>
    <w:rsid w:val="003F041C"/>
    <w:rsid w:val="003F0511"/>
    <w:rsid w:val="003F1D3C"/>
    <w:rsid w:val="003F2374"/>
    <w:rsid w:val="003F2547"/>
    <w:rsid w:val="003F2F5F"/>
    <w:rsid w:val="003F344F"/>
    <w:rsid w:val="003F381C"/>
    <w:rsid w:val="003F3869"/>
    <w:rsid w:val="003F39F4"/>
    <w:rsid w:val="003F43C0"/>
    <w:rsid w:val="003F4917"/>
    <w:rsid w:val="003F4BB8"/>
    <w:rsid w:val="003F569F"/>
    <w:rsid w:val="003F646A"/>
    <w:rsid w:val="003F6A6B"/>
    <w:rsid w:val="003F6E59"/>
    <w:rsid w:val="003F73AC"/>
    <w:rsid w:val="003F743D"/>
    <w:rsid w:val="003F7461"/>
    <w:rsid w:val="003F766E"/>
    <w:rsid w:val="003F7818"/>
    <w:rsid w:val="0040022F"/>
    <w:rsid w:val="0040059B"/>
    <w:rsid w:val="00400C77"/>
    <w:rsid w:val="004014F6"/>
    <w:rsid w:val="00401871"/>
    <w:rsid w:val="004018D1"/>
    <w:rsid w:val="00401DB2"/>
    <w:rsid w:val="00402162"/>
    <w:rsid w:val="00402365"/>
    <w:rsid w:val="00402DE5"/>
    <w:rsid w:val="0040342D"/>
    <w:rsid w:val="004036E1"/>
    <w:rsid w:val="004037D9"/>
    <w:rsid w:val="0040393A"/>
    <w:rsid w:val="00403C37"/>
    <w:rsid w:val="00403CDE"/>
    <w:rsid w:val="0040413B"/>
    <w:rsid w:val="0040419B"/>
    <w:rsid w:val="004045C7"/>
    <w:rsid w:val="00404B03"/>
    <w:rsid w:val="00404D87"/>
    <w:rsid w:val="00404F23"/>
    <w:rsid w:val="00404F3A"/>
    <w:rsid w:val="00405003"/>
    <w:rsid w:val="00405461"/>
    <w:rsid w:val="00405A0C"/>
    <w:rsid w:val="00405CBF"/>
    <w:rsid w:val="004063DC"/>
    <w:rsid w:val="004070CF"/>
    <w:rsid w:val="004075E1"/>
    <w:rsid w:val="00407DBD"/>
    <w:rsid w:val="0041074E"/>
    <w:rsid w:val="004109BF"/>
    <w:rsid w:val="00410B3A"/>
    <w:rsid w:val="00411359"/>
    <w:rsid w:val="00411D0D"/>
    <w:rsid w:val="004120B5"/>
    <w:rsid w:val="00412554"/>
    <w:rsid w:val="004128EB"/>
    <w:rsid w:val="00412B1B"/>
    <w:rsid w:val="00412DEE"/>
    <w:rsid w:val="004136E7"/>
    <w:rsid w:val="00413A8D"/>
    <w:rsid w:val="00413C18"/>
    <w:rsid w:val="00413D86"/>
    <w:rsid w:val="00413EA5"/>
    <w:rsid w:val="004141A0"/>
    <w:rsid w:val="0041447F"/>
    <w:rsid w:val="00414FB6"/>
    <w:rsid w:val="00414FDE"/>
    <w:rsid w:val="0041516C"/>
    <w:rsid w:val="00415AB3"/>
    <w:rsid w:val="00415F03"/>
    <w:rsid w:val="00416051"/>
    <w:rsid w:val="004160E8"/>
    <w:rsid w:val="0041679E"/>
    <w:rsid w:val="00416A98"/>
    <w:rsid w:val="00416B36"/>
    <w:rsid w:val="0041706A"/>
    <w:rsid w:val="0041776C"/>
    <w:rsid w:val="00420A9D"/>
    <w:rsid w:val="0042109B"/>
    <w:rsid w:val="0042230D"/>
    <w:rsid w:val="00422E11"/>
    <w:rsid w:val="0042313E"/>
    <w:rsid w:val="00423318"/>
    <w:rsid w:val="00424C80"/>
    <w:rsid w:val="004254A9"/>
    <w:rsid w:val="00426325"/>
    <w:rsid w:val="00426612"/>
    <w:rsid w:val="004271A7"/>
    <w:rsid w:val="0043043B"/>
    <w:rsid w:val="00430676"/>
    <w:rsid w:val="0043126C"/>
    <w:rsid w:val="00431350"/>
    <w:rsid w:val="004315D4"/>
    <w:rsid w:val="00431610"/>
    <w:rsid w:val="004318A3"/>
    <w:rsid w:val="00432390"/>
    <w:rsid w:val="0043297A"/>
    <w:rsid w:val="00432EC2"/>
    <w:rsid w:val="00433340"/>
    <w:rsid w:val="004338FD"/>
    <w:rsid w:val="00433E2C"/>
    <w:rsid w:val="0043470F"/>
    <w:rsid w:val="00435FFE"/>
    <w:rsid w:val="00436269"/>
    <w:rsid w:val="00436317"/>
    <w:rsid w:val="004365DB"/>
    <w:rsid w:val="0043685D"/>
    <w:rsid w:val="00436CBB"/>
    <w:rsid w:val="00436CBF"/>
    <w:rsid w:val="0043708F"/>
    <w:rsid w:val="0043791C"/>
    <w:rsid w:val="004406BC"/>
    <w:rsid w:val="004408F4"/>
    <w:rsid w:val="00441097"/>
    <w:rsid w:val="00441168"/>
    <w:rsid w:val="00441791"/>
    <w:rsid w:val="0044185C"/>
    <w:rsid w:val="00441940"/>
    <w:rsid w:val="004419F3"/>
    <w:rsid w:val="00441D79"/>
    <w:rsid w:val="00441DB2"/>
    <w:rsid w:val="00441EBD"/>
    <w:rsid w:val="00442000"/>
    <w:rsid w:val="00442785"/>
    <w:rsid w:val="004427DC"/>
    <w:rsid w:val="004429B8"/>
    <w:rsid w:val="00443916"/>
    <w:rsid w:val="00443B76"/>
    <w:rsid w:val="00443DAA"/>
    <w:rsid w:val="00443EB5"/>
    <w:rsid w:val="004445CE"/>
    <w:rsid w:val="004448E7"/>
    <w:rsid w:val="004449AE"/>
    <w:rsid w:val="00444AA1"/>
    <w:rsid w:val="00444D13"/>
    <w:rsid w:val="00444FB4"/>
    <w:rsid w:val="0044517C"/>
    <w:rsid w:val="00445414"/>
    <w:rsid w:val="0044560C"/>
    <w:rsid w:val="00445914"/>
    <w:rsid w:val="004469F3"/>
    <w:rsid w:val="004472DC"/>
    <w:rsid w:val="00447335"/>
    <w:rsid w:val="0044786B"/>
    <w:rsid w:val="00450A51"/>
    <w:rsid w:val="0045102D"/>
    <w:rsid w:val="00451AC0"/>
    <w:rsid w:val="00451BD0"/>
    <w:rsid w:val="00451D90"/>
    <w:rsid w:val="0045292C"/>
    <w:rsid w:val="0045296F"/>
    <w:rsid w:val="00452D12"/>
    <w:rsid w:val="00453327"/>
    <w:rsid w:val="004536C4"/>
    <w:rsid w:val="004543FC"/>
    <w:rsid w:val="00454AF1"/>
    <w:rsid w:val="004557D2"/>
    <w:rsid w:val="00455AFB"/>
    <w:rsid w:val="00456ECC"/>
    <w:rsid w:val="0045727E"/>
    <w:rsid w:val="004579F0"/>
    <w:rsid w:val="00460157"/>
    <w:rsid w:val="00460247"/>
    <w:rsid w:val="004609B8"/>
    <w:rsid w:val="00460AC5"/>
    <w:rsid w:val="00460BB4"/>
    <w:rsid w:val="0046130E"/>
    <w:rsid w:val="0046152C"/>
    <w:rsid w:val="00462ED7"/>
    <w:rsid w:val="004630A2"/>
    <w:rsid w:val="0046355D"/>
    <w:rsid w:val="004637AC"/>
    <w:rsid w:val="00463C11"/>
    <w:rsid w:val="004644DC"/>
    <w:rsid w:val="00464DE0"/>
    <w:rsid w:val="00464E6A"/>
    <w:rsid w:val="004655A1"/>
    <w:rsid w:val="00465687"/>
    <w:rsid w:val="00465789"/>
    <w:rsid w:val="00465842"/>
    <w:rsid w:val="00465937"/>
    <w:rsid w:val="00465BD5"/>
    <w:rsid w:val="00466127"/>
    <w:rsid w:val="004665AA"/>
    <w:rsid w:val="0046688F"/>
    <w:rsid w:val="004675AF"/>
    <w:rsid w:val="00467BD3"/>
    <w:rsid w:val="00467DC9"/>
    <w:rsid w:val="0047037A"/>
    <w:rsid w:val="00471144"/>
    <w:rsid w:val="00471337"/>
    <w:rsid w:val="00471369"/>
    <w:rsid w:val="00471E0B"/>
    <w:rsid w:val="00472474"/>
    <w:rsid w:val="00472594"/>
    <w:rsid w:val="004728EB"/>
    <w:rsid w:val="00472AC4"/>
    <w:rsid w:val="004741F2"/>
    <w:rsid w:val="00474770"/>
    <w:rsid w:val="00474EF7"/>
    <w:rsid w:val="00476C90"/>
    <w:rsid w:val="00476CB3"/>
    <w:rsid w:val="00477827"/>
    <w:rsid w:val="004806DB"/>
    <w:rsid w:val="00481561"/>
    <w:rsid w:val="004819D2"/>
    <w:rsid w:val="00481BCE"/>
    <w:rsid w:val="00482449"/>
    <w:rsid w:val="00482939"/>
    <w:rsid w:val="00482E5A"/>
    <w:rsid w:val="00483318"/>
    <w:rsid w:val="00484573"/>
    <w:rsid w:val="00484B7B"/>
    <w:rsid w:val="00484E61"/>
    <w:rsid w:val="00485984"/>
    <w:rsid w:val="00485B8D"/>
    <w:rsid w:val="00486E80"/>
    <w:rsid w:val="00487999"/>
    <w:rsid w:val="00487CCF"/>
    <w:rsid w:val="0049024C"/>
    <w:rsid w:val="004904B8"/>
    <w:rsid w:val="004906B1"/>
    <w:rsid w:val="00490C4E"/>
    <w:rsid w:val="00491565"/>
    <w:rsid w:val="0049160A"/>
    <w:rsid w:val="00491835"/>
    <w:rsid w:val="00491D03"/>
    <w:rsid w:val="00492555"/>
    <w:rsid w:val="00492930"/>
    <w:rsid w:val="0049370D"/>
    <w:rsid w:val="004938AA"/>
    <w:rsid w:val="00493D75"/>
    <w:rsid w:val="004945B7"/>
    <w:rsid w:val="00494958"/>
    <w:rsid w:val="00495090"/>
    <w:rsid w:val="0049529C"/>
    <w:rsid w:val="004957F1"/>
    <w:rsid w:val="00495C10"/>
    <w:rsid w:val="00495CC4"/>
    <w:rsid w:val="0049653C"/>
    <w:rsid w:val="0049793A"/>
    <w:rsid w:val="00497B0C"/>
    <w:rsid w:val="00497E31"/>
    <w:rsid w:val="004A1051"/>
    <w:rsid w:val="004A1F84"/>
    <w:rsid w:val="004A2082"/>
    <w:rsid w:val="004A2264"/>
    <w:rsid w:val="004A2983"/>
    <w:rsid w:val="004A29BD"/>
    <w:rsid w:val="004A337E"/>
    <w:rsid w:val="004A35AD"/>
    <w:rsid w:val="004A3714"/>
    <w:rsid w:val="004A37FB"/>
    <w:rsid w:val="004A40C4"/>
    <w:rsid w:val="004A4524"/>
    <w:rsid w:val="004A4827"/>
    <w:rsid w:val="004A48D2"/>
    <w:rsid w:val="004A4982"/>
    <w:rsid w:val="004A4AF6"/>
    <w:rsid w:val="004A4E46"/>
    <w:rsid w:val="004A4EFD"/>
    <w:rsid w:val="004A50A6"/>
    <w:rsid w:val="004A5B30"/>
    <w:rsid w:val="004A5BDA"/>
    <w:rsid w:val="004A63DB"/>
    <w:rsid w:val="004A640B"/>
    <w:rsid w:val="004A6593"/>
    <w:rsid w:val="004A676C"/>
    <w:rsid w:val="004A71D3"/>
    <w:rsid w:val="004A7340"/>
    <w:rsid w:val="004A73DF"/>
    <w:rsid w:val="004A7B1E"/>
    <w:rsid w:val="004A7C48"/>
    <w:rsid w:val="004B0737"/>
    <w:rsid w:val="004B0C2D"/>
    <w:rsid w:val="004B136F"/>
    <w:rsid w:val="004B23A1"/>
    <w:rsid w:val="004B28BD"/>
    <w:rsid w:val="004B2975"/>
    <w:rsid w:val="004B2C13"/>
    <w:rsid w:val="004B2E3E"/>
    <w:rsid w:val="004B2FF4"/>
    <w:rsid w:val="004B357A"/>
    <w:rsid w:val="004B38F4"/>
    <w:rsid w:val="004B3B08"/>
    <w:rsid w:val="004B4155"/>
    <w:rsid w:val="004B448F"/>
    <w:rsid w:val="004B4CC4"/>
    <w:rsid w:val="004B5157"/>
    <w:rsid w:val="004B53FE"/>
    <w:rsid w:val="004B54FB"/>
    <w:rsid w:val="004B57B3"/>
    <w:rsid w:val="004B57C5"/>
    <w:rsid w:val="004B620B"/>
    <w:rsid w:val="004B65F4"/>
    <w:rsid w:val="004B66B6"/>
    <w:rsid w:val="004B6C83"/>
    <w:rsid w:val="004B745F"/>
    <w:rsid w:val="004C0288"/>
    <w:rsid w:val="004C028C"/>
    <w:rsid w:val="004C0309"/>
    <w:rsid w:val="004C06E7"/>
    <w:rsid w:val="004C06F0"/>
    <w:rsid w:val="004C0917"/>
    <w:rsid w:val="004C09C5"/>
    <w:rsid w:val="004C0B83"/>
    <w:rsid w:val="004C107A"/>
    <w:rsid w:val="004C1109"/>
    <w:rsid w:val="004C1324"/>
    <w:rsid w:val="004C22F3"/>
    <w:rsid w:val="004C2694"/>
    <w:rsid w:val="004C27A8"/>
    <w:rsid w:val="004C2EF9"/>
    <w:rsid w:val="004C395D"/>
    <w:rsid w:val="004C3A95"/>
    <w:rsid w:val="004C4973"/>
    <w:rsid w:val="004C499D"/>
    <w:rsid w:val="004C49A6"/>
    <w:rsid w:val="004C50F8"/>
    <w:rsid w:val="004C51C8"/>
    <w:rsid w:val="004C5A55"/>
    <w:rsid w:val="004C5D91"/>
    <w:rsid w:val="004C656B"/>
    <w:rsid w:val="004C7D93"/>
    <w:rsid w:val="004C7DC3"/>
    <w:rsid w:val="004D0516"/>
    <w:rsid w:val="004D132A"/>
    <w:rsid w:val="004D22F4"/>
    <w:rsid w:val="004D27C4"/>
    <w:rsid w:val="004D2837"/>
    <w:rsid w:val="004D3117"/>
    <w:rsid w:val="004D37CE"/>
    <w:rsid w:val="004D3839"/>
    <w:rsid w:val="004D39D9"/>
    <w:rsid w:val="004D39DB"/>
    <w:rsid w:val="004D3D42"/>
    <w:rsid w:val="004D3D45"/>
    <w:rsid w:val="004D4F2E"/>
    <w:rsid w:val="004D4F72"/>
    <w:rsid w:val="004D5652"/>
    <w:rsid w:val="004D586E"/>
    <w:rsid w:val="004D6B18"/>
    <w:rsid w:val="004D6CFC"/>
    <w:rsid w:val="004D6D22"/>
    <w:rsid w:val="004D7508"/>
    <w:rsid w:val="004D76A0"/>
    <w:rsid w:val="004E01F4"/>
    <w:rsid w:val="004E0976"/>
    <w:rsid w:val="004E0A91"/>
    <w:rsid w:val="004E0F19"/>
    <w:rsid w:val="004E1238"/>
    <w:rsid w:val="004E1661"/>
    <w:rsid w:val="004E1C31"/>
    <w:rsid w:val="004E2077"/>
    <w:rsid w:val="004E2BC6"/>
    <w:rsid w:val="004E2D41"/>
    <w:rsid w:val="004E31B0"/>
    <w:rsid w:val="004E3A65"/>
    <w:rsid w:val="004E3E96"/>
    <w:rsid w:val="004E43F2"/>
    <w:rsid w:val="004E496F"/>
    <w:rsid w:val="004E4A86"/>
    <w:rsid w:val="004E4D7A"/>
    <w:rsid w:val="004E4E9A"/>
    <w:rsid w:val="004E4F13"/>
    <w:rsid w:val="004E516A"/>
    <w:rsid w:val="004E5349"/>
    <w:rsid w:val="004E59EF"/>
    <w:rsid w:val="004E65FC"/>
    <w:rsid w:val="004E6A1F"/>
    <w:rsid w:val="004E7165"/>
    <w:rsid w:val="004E71DC"/>
    <w:rsid w:val="004E7323"/>
    <w:rsid w:val="004E750C"/>
    <w:rsid w:val="004E751D"/>
    <w:rsid w:val="004F062B"/>
    <w:rsid w:val="004F0772"/>
    <w:rsid w:val="004F0941"/>
    <w:rsid w:val="004F0DFF"/>
    <w:rsid w:val="004F125A"/>
    <w:rsid w:val="004F141E"/>
    <w:rsid w:val="004F15C9"/>
    <w:rsid w:val="004F18DE"/>
    <w:rsid w:val="004F2275"/>
    <w:rsid w:val="004F299B"/>
    <w:rsid w:val="004F2C6A"/>
    <w:rsid w:val="004F2EF2"/>
    <w:rsid w:val="004F3562"/>
    <w:rsid w:val="004F3CA2"/>
    <w:rsid w:val="004F3F77"/>
    <w:rsid w:val="004F40BB"/>
    <w:rsid w:val="004F4105"/>
    <w:rsid w:val="004F53B8"/>
    <w:rsid w:val="004F7433"/>
    <w:rsid w:val="004F7C0F"/>
    <w:rsid w:val="005008AB"/>
    <w:rsid w:val="00501088"/>
    <w:rsid w:val="00501295"/>
    <w:rsid w:val="0050164A"/>
    <w:rsid w:val="00501A0D"/>
    <w:rsid w:val="00501A1A"/>
    <w:rsid w:val="00501BDB"/>
    <w:rsid w:val="00501DA7"/>
    <w:rsid w:val="005023B7"/>
    <w:rsid w:val="005033E1"/>
    <w:rsid w:val="00503A82"/>
    <w:rsid w:val="00503D2C"/>
    <w:rsid w:val="0050442E"/>
    <w:rsid w:val="00504732"/>
    <w:rsid w:val="005050DF"/>
    <w:rsid w:val="005050EC"/>
    <w:rsid w:val="00505EBB"/>
    <w:rsid w:val="00506DC8"/>
    <w:rsid w:val="00507FEC"/>
    <w:rsid w:val="00510564"/>
    <w:rsid w:val="00510EB8"/>
    <w:rsid w:val="005111BF"/>
    <w:rsid w:val="00511694"/>
    <w:rsid w:val="00511C96"/>
    <w:rsid w:val="0051221A"/>
    <w:rsid w:val="00512414"/>
    <w:rsid w:val="005126D4"/>
    <w:rsid w:val="005127CD"/>
    <w:rsid w:val="0051289B"/>
    <w:rsid w:val="00512AA4"/>
    <w:rsid w:val="00512DB8"/>
    <w:rsid w:val="00513526"/>
    <w:rsid w:val="00513AB0"/>
    <w:rsid w:val="00514096"/>
    <w:rsid w:val="005141A2"/>
    <w:rsid w:val="005141DA"/>
    <w:rsid w:val="00514C22"/>
    <w:rsid w:val="00515A01"/>
    <w:rsid w:val="00515FBD"/>
    <w:rsid w:val="0051618F"/>
    <w:rsid w:val="00516F30"/>
    <w:rsid w:val="0051755C"/>
    <w:rsid w:val="00517FF3"/>
    <w:rsid w:val="00520286"/>
    <w:rsid w:val="00520338"/>
    <w:rsid w:val="00520441"/>
    <w:rsid w:val="005209F3"/>
    <w:rsid w:val="00521F7C"/>
    <w:rsid w:val="00522209"/>
    <w:rsid w:val="00522C55"/>
    <w:rsid w:val="00522CE9"/>
    <w:rsid w:val="00523586"/>
    <w:rsid w:val="00523B11"/>
    <w:rsid w:val="00523D96"/>
    <w:rsid w:val="00523DEC"/>
    <w:rsid w:val="00523F54"/>
    <w:rsid w:val="0052425E"/>
    <w:rsid w:val="005243DD"/>
    <w:rsid w:val="00524521"/>
    <w:rsid w:val="00524543"/>
    <w:rsid w:val="0052484E"/>
    <w:rsid w:val="00524E3B"/>
    <w:rsid w:val="00525AD0"/>
    <w:rsid w:val="00525DFA"/>
    <w:rsid w:val="00525FA7"/>
    <w:rsid w:val="00526551"/>
    <w:rsid w:val="00526688"/>
    <w:rsid w:val="00526BAD"/>
    <w:rsid w:val="00526F4C"/>
    <w:rsid w:val="00527723"/>
    <w:rsid w:val="005279CD"/>
    <w:rsid w:val="0053040E"/>
    <w:rsid w:val="00530AFB"/>
    <w:rsid w:val="00530DBF"/>
    <w:rsid w:val="005314D9"/>
    <w:rsid w:val="00531BA6"/>
    <w:rsid w:val="00531C25"/>
    <w:rsid w:val="00532A72"/>
    <w:rsid w:val="00532D23"/>
    <w:rsid w:val="00532EB1"/>
    <w:rsid w:val="00532ED8"/>
    <w:rsid w:val="005332B8"/>
    <w:rsid w:val="00534098"/>
    <w:rsid w:val="00535380"/>
    <w:rsid w:val="005355D5"/>
    <w:rsid w:val="0053561D"/>
    <w:rsid w:val="005356D9"/>
    <w:rsid w:val="0053599B"/>
    <w:rsid w:val="00535C1F"/>
    <w:rsid w:val="00535C40"/>
    <w:rsid w:val="00535E98"/>
    <w:rsid w:val="00535EDA"/>
    <w:rsid w:val="0053619D"/>
    <w:rsid w:val="00536C7E"/>
    <w:rsid w:val="00536CB1"/>
    <w:rsid w:val="00537480"/>
    <w:rsid w:val="00537B06"/>
    <w:rsid w:val="005409D0"/>
    <w:rsid w:val="00540DC4"/>
    <w:rsid w:val="00541148"/>
    <w:rsid w:val="00541781"/>
    <w:rsid w:val="00541B4D"/>
    <w:rsid w:val="00542E0D"/>
    <w:rsid w:val="00543039"/>
    <w:rsid w:val="005432E9"/>
    <w:rsid w:val="00543469"/>
    <w:rsid w:val="0054450B"/>
    <w:rsid w:val="00544FC3"/>
    <w:rsid w:val="00545059"/>
    <w:rsid w:val="0054537A"/>
    <w:rsid w:val="00545689"/>
    <w:rsid w:val="00545852"/>
    <w:rsid w:val="00545E9D"/>
    <w:rsid w:val="00545F8F"/>
    <w:rsid w:val="00546BEE"/>
    <w:rsid w:val="005470F2"/>
    <w:rsid w:val="00547CA6"/>
    <w:rsid w:val="00550206"/>
    <w:rsid w:val="00550792"/>
    <w:rsid w:val="0055094B"/>
    <w:rsid w:val="00551CFC"/>
    <w:rsid w:val="00551D6C"/>
    <w:rsid w:val="005526D0"/>
    <w:rsid w:val="0055291D"/>
    <w:rsid w:val="00552D22"/>
    <w:rsid w:val="00552EB6"/>
    <w:rsid w:val="005534AA"/>
    <w:rsid w:val="005535C3"/>
    <w:rsid w:val="00553D38"/>
    <w:rsid w:val="0055438F"/>
    <w:rsid w:val="00554771"/>
    <w:rsid w:val="00554B11"/>
    <w:rsid w:val="00554C99"/>
    <w:rsid w:val="00555695"/>
    <w:rsid w:val="00555950"/>
    <w:rsid w:val="00555F25"/>
    <w:rsid w:val="005563FA"/>
    <w:rsid w:val="00557081"/>
    <w:rsid w:val="0055737C"/>
    <w:rsid w:val="00557803"/>
    <w:rsid w:val="00557F00"/>
    <w:rsid w:val="00557F93"/>
    <w:rsid w:val="005602C6"/>
    <w:rsid w:val="005606A7"/>
    <w:rsid w:val="005607B6"/>
    <w:rsid w:val="00560840"/>
    <w:rsid w:val="005609F8"/>
    <w:rsid w:val="00560D93"/>
    <w:rsid w:val="00560E79"/>
    <w:rsid w:val="005615EC"/>
    <w:rsid w:val="0056179B"/>
    <w:rsid w:val="00561995"/>
    <w:rsid w:val="00561BEE"/>
    <w:rsid w:val="00562296"/>
    <w:rsid w:val="005622B8"/>
    <w:rsid w:val="005623FB"/>
    <w:rsid w:val="0056260C"/>
    <w:rsid w:val="00562673"/>
    <w:rsid w:val="00562F9B"/>
    <w:rsid w:val="005633D8"/>
    <w:rsid w:val="005638B4"/>
    <w:rsid w:val="0056512D"/>
    <w:rsid w:val="00565566"/>
    <w:rsid w:val="0056561D"/>
    <w:rsid w:val="00565D12"/>
    <w:rsid w:val="00566154"/>
    <w:rsid w:val="0056622A"/>
    <w:rsid w:val="00566781"/>
    <w:rsid w:val="00566F3E"/>
    <w:rsid w:val="005670EC"/>
    <w:rsid w:val="0056723C"/>
    <w:rsid w:val="00567472"/>
    <w:rsid w:val="005674F5"/>
    <w:rsid w:val="00567643"/>
    <w:rsid w:val="00567764"/>
    <w:rsid w:val="00567E42"/>
    <w:rsid w:val="005705B2"/>
    <w:rsid w:val="00570959"/>
    <w:rsid w:val="00570D34"/>
    <w:rsid w:val="00570EEE"/>
    <w:rsid w:val="0057147E"/>
    <w:rsid w:val="00571940"/>
    <w:rsid w:val="005720FA"/>
    <w:rsid w:val="00572AC2"/>
    <w:rsid w:val="00572E1B"/>
    <w:rsid w:val="00573241"/>
    <w:rsid w:val="005737AD"/>
    <w:rsid w:val="00573BA8"/>
    <w:rsid w:val="00573BC6"/>
    <w:rsid w:val="00573F34"/>
    <w:rsid w:val="005754D4"/>
    <w:rsid w:val="005756DE"/>
    <w:rsid w:val="00575BD7"/>
    <w:rsid w:val="00576217"/>
    <w:rsid w:val="00576240"/>
    <w:rsid w:val="005766FF"/>
    <w:rsid w:val="00576A32"/>
    <w:rsid w:val="00576D67"/>
    <w:rsid w:val="0057773B"/>
    <w:rsid w:val="00580200"/>
    <w:rsid w:val="005804A9"/>
    <w:rsid w:val="00580B1E"/>
    <w:rsid w:val="00580F27"/>
    <w:rsid w:val="00580F4D"/>
    <w:rsid w:val="0058148C"/>
    <w:rsid w:val="005821B1"/>
    <w:rsid w:val="005826F5"/>
    <w:rsid w:val="0058320D"/>
    <w:rsid w:val="00583294"/>
    <w:rsid w:val="00583769"/>
    <w:rsid w:val="005838C6"/>
    <w:rsid w:val="00583DDF"/>
    <w:rsid w:val="005842EC"/>
    <w:rsid w:val="005845F1"/>
    <w:rsid w:val="005847BF"/>
    <w:rsid w:val="005849C8"/>
    <w:rsid w:val="00584D33"/>
    <w:rsid w:val="005868D7"/>
    <w:rsid w:val="00586C14"/>
    <w:rsid w:val="00586D8B"/>
    <w:rsid w:val="005871BB"/>
    <w:rsid w:val="0058749F"/>
    <w:rsid w:val="005876B4"/>
    <w:rsid w:val="00587960"/>
    <w:rsid w:val="005901BA"/>
    <w:rsid w:val="00590423"/>
    <w:rsid w:val="00590548"/>
    <w:rsid w:val="00591195"/>
    <w:rsid w:val="005912EA"/>
    <w:rsid w:val="005913BF"/>
    <w:rsid w:val="00591536"/>
    <w:rsid w:val="00591660"/>
    <w:rsid w:val="0059189A"/>
    <w:rsid w:val="00591A42"/>
    <w:rsid w:val="0059201A"/>
    <w:rsid w:val="00592318"/>
    <w:rsid w:val="005928AB"/>
    <w:rsid w:val="00592A4B"/>
    <w:rsid w:val="00592AB0"/>
    <w:rsid w:val="00592EE1"/>
    <w:rsid w:val="00593561"/>
    <w:rsid w:val="00594D18"/>
    <w:rsid w:val="00594F7C"/>
    <w:rsid w:val="00596807"/>
    <w:rsid w:val="00597670"/>
    <w:rsid w:val="005976F7"/>
    <w:rsid w:val="00597795"/>
    <w:rsid w:val="005A0000"/>
    <w:rsid w:val="005A00A4"/>
    <w:rsid w:val="005A0497"/>
    <w:rsid w:val="005A04CE"/>
    <w:rsid w:val="005A0676"/>
    <w:rsid w:val="005A083F"/>
    <w:rsid w:val="005A0A1C"/>
    <w:rsid w:val="005A0BC9"/>
    <w:rsid w:val="005A0E41"/>
    <w:rsid w:val="005A1189"/>
    <w:rsid w:val="005A14B6"/>
    <w:rsid w:val="005A1C10"/>
    <w:rsid w:val="005A1D0D"/>
    <w:rsid w:val="005A266F"/>
    <w:rsid w:val="005A29A0"/>
    <w:rsid w:val="005A2A35"/>
    <w:rsid w:val="005A2DA0"/>
    <w:rsid w:val="005A318C"/>
    <w:rsid w:val="005A3375"/>
    <w:rsid w:val="005A3DCA"/>
    <w:rsid w:val="005A42C8"/>
    <w:rsid w:val="005A4708"/>
    <w:rsid w:val="005A498E"/>
    <w:rsid w:val="005A4F65"/>
    <w:rsid w:val="005A53F4"/>
    <w:rsid w:val="005A5529"/>
    <w:rsid w:val="005A786D"/>
    <w:rsid w:val="005A7C76"/>
    <w:rsid w:val="005A7D0D"/>
    <w:rsid w:val="005B06CC"/>
    <w:rsid w:val="005B1710"/>
    <w:rsid w:val="005B1A2E"/>
    <w:rsid w:val="005B24E5"/>
    <w:rsid w:val="005B26DB"/>
    <w:rsid w:val="005B293B"/>
    <w:rsid w:val="005B2D48"/>
    <w:rsid w:val="005B3594"/>
    <w:rsid w:val="005B36DB"/>
    <w:rsid w:val="005B398F"/>
    <w:rsid w:val="005B3F2A"/>
    <w:rsid w:val="005B457D"/>
    <w:rsid w:val="005B45A2"/>
    <w:rsid w:val="005B559A"/>
    <w:rsid w:val="005B58C1"/>
    <w:rsid w:val="005B6BEC"/>
    <w:rsid w:val="005B6E04"/>
    <w:rsid w:val="005B6F69"/>
    <w:rsid w:val="005B7251"/>
    <w:rsid w:val="005B7472"/>
    <w:rsid w:val="005B7A15"/>
    <w:rsid w:val="005B7D82"/>
    <w:rsid w:val="005C0104"/>
    <w:rsid w:val="005C01D6"/>
    <w:rsid w:val="005C0255"/>
    <w:rsid w:val="005C0370"/>
    <w:rsid w:val="005C03C5"/>
    <w:rsid w:val="005C0717"/>
    <w:rsid w:val="005C094D"/>
    <w:rsid w:val="005C0E60"/>
    <w:rsid w:val="005C1C16"/>
    <w:rsid w:val="005C1CF5"/>
    <w:rsid w:val="005C2109"/>
    <w:rsid w:val="005C29D4"/>
    <w:rsid w:val="005C2DAA"/>
    <w:rsid w:val="005C3191"/>
    <w:rsid w:val="005C3B54"/>
    <w:rsid w:val="005C3CB2"/>
    <w:rsid w:val="005C41F0"/>
    <w:rsid w:val="005C4250"/>
    <w:rsid w:val="005C452A"/>
    <w:rsid w:val="005C49A5"/>
    <w:rsid w:val="005C63B2"/>
    <w:rsid w:val="005C64A1"/>
    <w:rsid w:val="005C69CC"/>
    <w:rsid w:val="005C6E4E"/>
    <w:rsid w:val="005C7310"/>
    <w:rsid w:val="005C7777"/>
    <w:rsid w:val="005C7A0F"/>
    <w:rsid w:val="005C7A32"/>
    <w:rsid w:val="005C7A41"/>
    <w:rsid w:val="005C7C0D"/>
    <w:rsid w:val="005C7C6B"/>
    <w:rsid w:val="005D00A5"/>
    <w:rsid w:val="005D037B"/>
    <w:rsid w:val="005D04B5"/>
    <w:rsid w:val="005D0FFB"/>
    <w:rsid w:val="005D104E"/>
    <w:rsid w:val="005D109C"/>
    <w:rsid w:val="005D15A9"/>
    <w:rsid w:val="005D1676"/>
    <w:rsid w:val="005D182E"/>
    <w:rsid w:val="005D1CEA"/>
    <w:rsid w:val="005D2A4D"/>
    <w:rsid w:val="005D2A65"/>
    <w:rsid w:val="005D33BF"/>
    <w:rsid w:val="005D37B1"/>
    <w:rsid w:val="005D4EEA"/>
    <w:rsid w:val="005D50CB"/>
    <w:rsid w:val="005D5628"/>
    <w:rsid w:val="005D5B7D"/>
    <w:rsid w:val="005D5DF1"/>
    <w:rsid w:val="005D616F"/>
    <w:rsid w:val="005D6A10"/>
    <w:rsid w:val="005D6FF2"/>
    <w:rsid w:val="005D74C2"/>
    <w:rsid w:val="005D7A97"/>
    <w:rsid w:val="005D7E80"/>
    <w:rsid w:val="005E006F"/>
    <w:rsid w:val="005E0301"/>
    <w:rsid w:val="005E0529"/>
    <w:rsid w:val="005E0DAC"/>
    <w:rsid w:val="005E15DB"/>
    <w:rsid w:val="005E2025"/>
    <w:rsid w:val="005E286E"/>
    <w:rsid w:val="005E290E"/>
    <w:rsid w:val="005E319E"/>
    <w:rsid w:val="005E3A23"/>
    <w:rsid w:val="005E3B7A"/>
    <w:rsid w:val="005E3F91"/>
    <w:rsid w:val="005E41E3"/>
    <w:rsid w:val="005E45FF"/>
    <w:rsid w:val="005E4AB3"/>
    <w:rsid w:val="005E4D3F"/>
    <w:rsid w:val="005E55AB"/>
    <w:rsid w:val="005E6206"/>
    <w:rsid w:val="005E6296"/>
    <w:rsid w:val="005E6373"/>
    <w:rsid w:val="005E7B0D"/>
    <w:rsid w:val="005E7C19"/>
    <w:rsid w:val="005E7EB9"/>
    <w:rsid w:val="005F0169"/>
    <w:rsid w:val="005F03FF"/>
    <w:rsid w:val="005F043D"/>
    <w:rsid w:val="005F1699"/>
    <w:rsid w:val="005F19DC"/>
    <w:rsid w:val="005F1AD1"/>
    <w:rsid w:val="005F2171"/>
    <w:rsid w:val="005F23C5"/>
    <w:rsid w:val="005F2486"/>
    <w:rsid w:val="005F2BEC"/>
    <w:rsid w:val="005F2D17"/>
    <w:rsid w:val="005F2EC0"/>
    <w:rsid w:val="005F2F48"/>
    <w:rsid w:val="005F31EC"/>
    <w:rsid w:val="005F32BD"/>
    <w:rsid w:val="005F3D6F"/>
    <w:rsid w:val="005F3E87"/>
    <w:rsid w:val="005F41FF"/>
    <w:rsid w:val="005F4ED7"/>
    <w:rsid w:val="005F4F6E"/>
    <w:rsid w:val="005F647A"/>
    <w:rsid w:val="005F651D"/>
    <w:rsid w:val="005F6B59"/>
    <w:rsid w:val="005F75AD"/>
    <w:rsid w:val="005F79D0"/>
    <w:rsid w:val="005F7C2A"/>
    <w:rsid w:val="005F7D83"/>
    <w:rsid w:val="00600474"/>
    <w:rsid w:val="00600615"/>
    <w:rsid w:val="00600797"/>
    <w:rsid w:val="006007D2"/>
    <w:rsid w:val="00600A91"/>
    <w:rsid w:val="006015A1"/>
    <w:rsid w:val="0060195E"/>
    <w:rsid w:val="00601DE2"/>
    <w:rsid w:val="006020D8"/>
    <w:rsid w:val="0060211C"/>
    <w:rsid w:val="00602465"/>
    <w:rsid w:val="0060249F"/>
    <w:rsid w:val="00602F86"/>
    <w:rsid w:val="006039D7"/>
    <w:rsid w:val="00604018"/>
    <w:rsid w:val="006040C9"/>
    <w:rsid w:val="00604FC2"/>
    <w:rsid w:val="00605068"/>
    <w:rsid w:val="00605442"/>
    <w:rsid w:val="0060574F"/>
    <w:rsid w:val="006065D4"/>
    <w:rsid w:val="006067F2"/>
    <w:rsid w:val="00606B61"/>
    <w:rsid w:val="006073F3"/>
    <w:rsid w:val="00610C61"/>
    <w:rsid w:val="00610E87"/>
    <w:rsid w:val="00611001"/>
    <w:rsid w:val="00611A8D"/>
    <w:rsid w:val="00611CA2"/>
    <w:rsid w:val="00612B7D"/>
    <w:rsid w:val="00612CBD"/>
    <w:rsid w:val="006142F9"/>
    <w:rsid w:val="0061444B"/>
    <w:rsid w:val="00615AD5"/>
    <w:rsid w:val="006169F7"/>
    <w:rsid w:val="00616FA9"/>
    <w:rsid w:val="00616FF8"/>
    <w:rsid w:val="00617F8A"/>
    <w:rsid w:val="00620EF4"/>
    <w:rsid w:val="006210AA"/>
    <w:rsid w:val="00621616"/>
    <w:rsid w:val="00621A91"/>
    <w:rsid w:val="00621C18"/>
    <w:rsid w:val="00621FBA"/>
    <w:rsid w:val="00621FFC"/>
    <w:rsid w:val="006223BB"/>
    <w:rsid w:val="00622FBF"/>
    <w:rsid w:val="00623C3F"/>
    <w:rsid w:val="00624592"/>
    <w:rsid w:val="00624AD1"/>
    <w:rsid w:val="00626004"/>
    <w:rsid w:val="00626506"/>
    <w:rsid w:val="00626BBA"/>
    <w:rsid w:val="00626FC2"/>
    <w:rsid w:val="00626FF0"/>
    <w:rsid w:val="00627C05"/>
    <w:rsid w:val="00630BB0"/>
    <w:rsid w:val="00630E0D"/>
    <w:rsid w:val="00630F46"/>
    <w:rsid w:val="00630F92"/>
    <w:rsid w:val="00631020"/>
    <w:rsid w:val="00631868"/>
    <w:rsid w:val="00632160"/>
    <w:rsid w:val="006322AB"/>
    <w:rsid w:val="006323BD"/>
    <w:rsid w:val="006325E9"/>
    <w:rsid w:val="0063268D"/>
    <w:rsid w:val="006328F6"/>
    <w:rsid w:val="00632A16"/>
    <w:rsid w:val="00632A19"/>
    <w:rsid w:val="00632C0A"/>
    <w:rsid w:val="00632E1B"/>
    <w:rsid w:val="00632F41"/>
    <w:rsid w:val="006335B3"/>
    <w:rsid w:val="00633B78"/>
    <w:rsid w:val="00633C6E"/>
    <w:rsid w:val="0063403F"/>
    <w:rsid w:val="00634910"/>
    <w:rsid w:val="00634D63"/>
    <w:rsid w:val="00634FBE"/>
    <w:rsid w:val="006360AE"/>
    <w:rsid w:val="00637094"/>
    <w:rsid w:val="00637413"/>
    <w:rsid w:val="00637CB0"/>
    <w:rsid w:val="00640149"/>
    <w:rsid w:val="006401FD"/>
    <w:rsid w:val="00640F1C"/>
    <w:rsid w:val="0064174E"/>
    <w:rsid w:val="0064210E"/>
    <w:rsid w:val="00642A70"/>
    <w:rsid w:val="00642AA2"/>
    <w:rsid w:val="00642E17"/>
    <w:rsid w:val="00643693"/>
    <w:rsid w:val="00643736"/>
    <w:rsid w:val="00643B71"/>
    <w:rsid w:val="00643F93"/>
    <w:rsid w:val="00644218"/>
    <w:rsid w:val="00644C1C"/>
    <w:rsid w:val="006453A7"/>
    <w:rsid w:val="0064572D"/>
    <w:rsid w:val="006465BB"/>
    <w:rsid w:val="00646610"/>
    <w:rsid w:val="00647057"/>
    <w:rsid w:val="00647602"/>
    <w:rsid w:val="006476D3"/>
    <w:rsid w:val="0065016D"/>
    <w:rsid w:val="00650209"/>
    <w:rsid w:val="00651123"/>
    <w:rsid w:val="00651DE6"/>
    <w:rsid w:val="00651F18"/>
    <w:rsid w:val="0065270D"/>
    <w:rsid w:val="00652826"/>
    <w:rsid w:val="00652DB9"/>
    <w:rsid w:val="00652DC6"/>
    <w:rsid w:val="00652FD5"/>
    <w:rsid w:val="0065395F"/>
    <w:rsid w:val="00653986"/>
    <w:rsid w:val="0065451B"/>
    <w:rsid w:val="006548A4"/>
    <w:rsid w:val="00654FDF"/>
    <w:rsid w:val="00655432"/>
    <w:rsid w:val="006554DC"/>
    <w:rsid w:val="0065579F"/>
    <w:rsid w:val="00656E44"/>
    <w:rsid w:val="00657360"/>
    <w:rsid w:val="00660E9E"/>
    <w:rsid w:val="0066198E"/>
    <w:rsid w:val="00662686"/>
    <w:rsid w:val="00662770"/>
    <w:rsid w:val="00662F8C"/>
    <w:rsid w:val="00664163"/>
    <w:rsid w:val="00664690"/>
    <w:rsid w:val="00664779"/>
    <w:rsid w:val="0066561C"/>
    <w:rsid w:val="00665A06"/>
    <w:rsid w:val="00665AD5"/>
    <w:rsid w:val="006660C6"/>
    <w:rsid w:val="00666323"/>
    <w:rsid w:val="00666838"/>
    <w:rsid w:val="0066704F"/>
    <w:rsid w:val="00667C52"/>
    <w:rsid w:val="00667DCD"/>
    <w:rsid w:val="00667EF3"/>
    <w:rsid w:val="00671842"/>
    <w:rsid w:val="006720FD"/>
    <w:rsid w:val="00672527"/>
    <w:rsid w:val="00672795"/>
    <w:rsid w:val="00672DD3"/>
    <w:rsid w:val="00673604"/>
    <w:rsid w:val="00673664"/>
    <w:rsid w:val="00674EEE"/>
    <w:rsid w:val="00675512"/>
    <w:rsid w:val="0067586C"/>
    <w:rsid w:val="00675BCB"/>
    <w:rsid w:val="00675F03"/>
    <w:rsid w:val="006761A7"/>
    <w:rsid w:val="0067627C"/>
    <w:rsid w:val="00676282"/>
    <w:rsid w:val="006765AB"/>
    <w:rsid w:val="0067678C"/>
    <w:rsid w:val="00676FA1"/>
    <w:rsid w:val="00677017"/>
    <w:rsid w:val="00677E95"/>
    <w:rsid w:val="006802F8"/>
    <w:rsid w:val="00680904"/>
    <w:rsid w:val="006809DE"/>
    <w:rsid w:val="00680B3B"/>
    <w:rsid w:val="00681AF0"/>
    <w:rsid w:val="00681CC5"/>
    <w:rsid w:val="00681DC8"/>
    <w:rsid w:val="00681F69"/>
    <w:rsid w:val="0068298D"/>
    <w:rsid w:val="00683BF8"/>
    <w:rsid w:val="00684202"/>
    <w:rsid w:val="00684378"/>
    <w:rsid w:val="00684B75"/>
    <w:rsid w:val="00685547"/>
    <w:rsid w:val="00685554"/>
    <w:rsid w:val="00685D30"/>
    <w:rsid w:val="00686424"/>
    <w:rsid w:val="006866DF"/>
    <w:rsid w:val="006869D1"/>
    <w:rsid w:val="00686B82"/>
    <w:rsid w:val="00687708"/>
    <w:rsid w:val="006879E5"/>
    <w:rsid w:val="00687F5E"/>
    <w:rsid w:val="00687F7D"/>
    <w:rsid w:val="00690887"/>
    <w:rsid w:val="00690AAA"/>
    <w:rsid w:val="00691C57"/>
    <w:rsid w:val="0069223D"/>
    <w:rsid w:val="00692EC8"/>
    <w:rsid w:val="006939DF"/>
    <w:rsid w:val="00693DB8"/>
    <w:rsid w:val="00693E5F"/>
    <w:rsid w:val="00693F54"/>
    <w:rsid w:val="006941E3"/>
    <w:rsid w:val="00694A00"/>
    <w:rsid w:val="0069553D"/>
    <w:rsid w:val="00695757"/>
    <w:rsid w:val="00696292"/>
    <w:rsid w:val="0069661F"/>
    <w:rsid w:val="0069679D"/>
    <w:rsid w:val="00696956"/>
    <w:rsid w:val="006969E7"/>
    <w:rsid w:val="00696AF4"/>
    <w:rsid w:val="0069724B"/>
    <w:rsid w:val="006973C0"/>
    <w:rsid w:val="00697AE1"/>
    <w:rsid w:val="00697FF4"/>
    <w:rsid w:val="006A156C"/>
    <w:rsid w:val="006A1AF4"/>
    <w:rsid w:val="006A1C20"/>
    <w:rsid w:val="006A1E20"/>
    <w:rsid w:val="006A45F1"/>
    <w:rsid w:val="006A48FE"/>
    <w:rsid w:val="006A5341"/>
    <w:rsid w:val="006A5583"/>
    <w:rsid w:val="006A67B5"/>
    <w:rsid w:val="006A6ACD"/>
    <w:rsid w:val="006A7436"/>
    <w:rsid w:val="006B066A"/>
    <w:rsid w:val="006B07E8"/>
    <w:rsid w:val="006B0915"/>
    <w:rsid w:val="006B0987"/>
    <w:rsid w:val="006B0C6A"/>
    <w:rsid w:val="006B1810"/>
    <w:rsid w:val="006B2353"/>
    <w:rsid w:val="006B2FDA"/>
    <w:rsid w:val="006B3411"/>
    <w:rsid w:val="006B3846"/>
    <w:rsid w:val="006B43A5"/>
    <w:rsid w:val="006B46EC"/>
    <w:rsid w:val="006B4934"/>
    <w:rsid w:val="006B4F78"/>
    <w:rsid w:val="006B50C7"/>
    <w:rsid w:val="006B50E3"/>
    <w:rsid w:val="006B5475"/>
    <w:rsid w:val="006B575B"/>
    <w:rsid w:val="006B6156"/>
    <w:rsid w:val="006B6189"/>
    <w:rsid w:val="006B6195"/>
    <w:rsid w:val="006B6789"/>
    <w:rsid w:val="006B714A"/>
    <w:rsid w:val="006B78A3"/>
    <w:rsid w:val="006B78F6"/>
    <w:rsid w:val="006C0667"/>
    <w:rsid w:val="006C0766"/>
    <w:rsid w:val="006C108E"/>
    <w:rsid w:val="006C135F"/>
    <w:rsid w:val="006C16B9"/>
    <w:rsid w:val="006C1AED"/>
    <w:rsid w:val="006C1F37"/>
    <w:rsid w:val="006C324A"/>
    <w:rsid w:val="006C340B"/>
    <w:rsid w:val="006C3C66"/>
    <w:rsid w:val="006C3E18"/>
    <w:rsid w:val="006C49D3"/>
    <w:rsid w:val="006C5995"/>
    <w:rsid w:val="006C5A44"/>
    <w:rsid w:val="006C5D4C"/>
    <w:rsid w:val="006C6620"/>
    <w:rsid w:val="006C736B"/>
    <w:rsid w:val="006C740F"/>
    <w:rsid w:val="006C74CE"/>
    <w:rsid w:val="006C7B9C"/>
    <w:rsid w:val="006D1010"/>
    <w:rsid w:val="006D125A"/>
    <w:rsid w:val="006D15F7"/>
    <w:rsid w:val="006D2074"/>
    <w:rsid w:val="006D28C9"/>
    <w:rsid w:val="006D2C75"/>
    <w:rsid w:val="006D30F8"/>
    <w:rsid w:val="006D3693"/>
    <w:rsid w:val="006D39E7"/>
    <w:rsid w:val="006D3A40"/>
    <w:rsid w:val="006D3BEA"/>
    <w:rsid w:val="006D3C0C"/>
    <w:rsid w:val="006D4448"/>
    <w:rsid w:val="006D4467"/>
    <w:rsid w:val="006D47F4"/>
    <w:rsid w:val="006D48AD"/>
    <w:rsid w:val="006D4A1D"/>
    <w:rsid w:val="006D4E94"/>
    <w:rsid w:val="006D5998"/>
    <w:rsid w:val="006D59A9"/>
    <w:rsid w:val="006D5B3D"/>
    <w:rsid w:val="006D5BA1"/>
    <w:rsid w:val="006D5BB1"/>
    <w:rsid w:val="006D62A5"/>
    <w:rsid w:val="006D656D"/>
    <w:rsid w:val="006D6C50"/>
    <w:rsid w:val="006D6CB4"/>
    <w:rsid w:val="006D74AE"/>
    <w:rsid w:val="006D77AA"/>
    <w:rsid w:val="006D7B9A"/>
    <w:rsid w:val="006E084A"/>
    <w:rsid w:val="006E0905"/>
    <w:rsid w:val="006E0E91"/>
    <w:rsid w:val="006E1C66"/>
    <w:rsid w:val="006E1F7D"/>
    <w:rsid w:val="006E23A1"/>
    <w:rsid w:val="006E261D"/>
    <w:rsid w:val="006E263E"/>
    <w:rsid w:val="006E266C"/>
    <w:rsid w:val="006E2887"/>
    <w:rsid w:val="006E408D"/>
    <w:rsid w:val="006E48E4"/>
    <w:rsid w:val="006E49BB"/>
    <w:rsid w:val="006E5A69"/>
    <w:rsid w:val="006E6654"/>
    <w:rsid w:val="006E691D"/>
    <w:rsid w:val="006E6F02"/>
    <w:rsid w:val="006E71E3"/>
    <w:rsid w:val="006E7498"/>
    <w:rsid w:val="006E75E2"/>
    <w:rsid w:val="006E76B3"/>
    <w:rsid w:val="006E7B1D"/>
    <w:rsid w:val="006F036C"/>
    <w:rsid w:val="006F0A7C"/>
    <w:rsid w:val="006F0CDD"/>
    <w:rsid w:val="006F1196"/>
    <w:rsid w:val="006F159D"/>
    <w:rsid w:val="006F1861"/>
    <w:rsid w:val="006F1DA7"/>
    <w:rsid w:val="006F256F"/>
    <w:rsid w:val="006F2D31"/>
    <w:rsid w:val="006F31C7"/>
    <w:rsid w:val="006F39DD"/>
    <w:rsid w:val="006F41B0"/>
    <w:rsid w:val="006F4C74"/>
    <w:rsid w:val="006F5726"/>
    <w:rsid w:val="006F5753"/>
    <w:rsid w:val="006F57D4"/>
    <w:rsid w:val="006F5960"/>
    <w:rsid w:val="006F5CF5"/>
    <w:rsid w:val="006F69A0"/>
    <w:rsid w:val="006F6AAB"/>
    <w:rsid w:val="006F6C23"/>
    <w:rsid w:val="006F6D5D"/>
    <w:rsid w:val="0070061B"/>
    <w:rsid w:val="00700982"/>
    <w:rsid w:val="00700D12"/>
    <w:rsid w:val="00700EB1"/>
    <w:rsid w:val="00701271"/>
    <w:rsid w:val="0070135D"/>
    <w:rsid w:val="0070139C"/>
    <w:rsid w:val="0070158A"/>
    <w:rsid w:val="00701653"/>
    <w:rsid w:val="00701A0B"/>
    <w:rsid w:val="00701BCB"/>
    <w:rsid w:val="00701ED0"/>
    <w:rsid w:val="00702272"/>
    <w:rsid w:val="007029B6"/>
    <w:rsid w:val="00702C51"/>
    <w:rsid w:val="007031C0"/>
    <w:rsid w:val="0070385C"/>
    <w:rsid w:val="00703D48"/>
    <w:rsid w:val="00704065"/>
    <w:rsid w:val="00704429"/>
    <w:rsid w:val="0070593E"/>
    <w:rsid w:val="00705CFD"/>
    <w:rsid w:val="00705E51"/>
    <w:rsid w:val="00706165"/>
    <w:rsid w:val="00707334"/>
    <w:rsid w:val="00707791"/>
    <w:rsid w:val="007079B8"/>
    <w:rsid w:val="007112FE"/>
    <w:rsid w:val="00711443"/>
    <w:rsid w:val="007117A7"/>
    <w:rsid w:val="0071189A"/>
    <w:rsid w:val="00712170"/>
    <w:rsid w:val="00712575"/>
    <w:rsid w:val="00712651"/>
    <w:rsid w:val="0071270C"/>
    <w:rsid w:val="0071296D"/>
    <w:rsid w:val="00712D78"/>
    <w:rsid w:val="0071349D"/>
    <w:rsid w:val="0071362C"/>
    <w:rsid w:val="007136AC"/>
    <w:rsid w:val="00713C34"/>
    <w:rsid w:val="00713C96"/>
    <w:rsid w:val="00714941"/>
    <w:rsid w:val="0071579A"/>
    <w:rsid w:val="00716EF8"/>
    <w:rsid w:val="0071745B"/>
    <w:rsid w:val="00717A50"/>
    <w:rsid w:val="007204EF"/>
    <w:rsid w:val="007207D6"/>
    <w:rsid w:val="007209D1"/>
    <w:rsid w:val="00720F90"/>
    <w:rsid w:val="00721A41"/>
    <w:rsid w:val="00721B86"/>
    <w:rsid w:val="00721D59"/>
    <w:rsid w:val="00721EC2"/>
    <w:rsid w:val="00721FDD"/>
    <w:rsid w:val="00722017"/>
    <w:rsid w:val="00722056"/>
    <w:rsid w:val="007223E3"/>
    <w:rsid w:val="007224EC"/>
    <w:rsid w:val="00724220"/>
    <w:rsid w:val="00724681"/>
    <w:rsid w:val="007253AE"/>
    <w:rsid w:val="007255F1"/>
    <w:rsid w:val="00725C4E"/>
    <w:rsid w:val="007264F1"/>
    <w:rsid w:val="0072696F"/>
    <w:rsid w:val="00726A53"/>
    <w:rsid w:val="00726F8B"/>
    <w:rsid w:val="00727344"/>
    <w:rsid w:val="00727995"/>
    <w:rsid w:val="007309B2"/>
    <w:rsid w:val="007314BC"/>
    <w:rsid w:val="00731541"/>
    <w:rsid w:val="00731AB9"/>
    <w:rsid w:val="00731FA7"/>
    <w:rsid w:val="00732313"/>
    <w:rsid w:val="0073240D"/>
    <w:rsid w:val="00733465"/>
    <w:rsid w:val="00733A16"/>
    <w:rsid w:val="007357C4"/>
    <w:rsid w:val="00735E38"/>
    <w:rsid w:val="007362D7"/>
    <w:rsid w:val="00736557"/>
    <w:rsid w:val="00736CDC"/>
    <w:rsid w:val="007373DF"/>
    <w:rsid w:val="00737613"/>
    <w:rsid w:val="00737801"/>
    <w:rsid w:val="00740627"/>
    <w:rsid w:val="00741102"/>
    <w:rsid w:val="00741118"/>
    <w:rsid w:val="00741AD2"/>
    <w:rsid w:val="00741F61"/>
    <w:rsid w:val="0074231C"/>
    <w:rsid w:val="007424E2"/>
    <w:rsid w:val="007426E1"/>
    <w:rsid w:val="00742808"/>
    <w:rsid w:val="00742FBA"/>
    <w:rsid w:val="00743899"/>
    <w:rsid w:val="00743F9F"/>
    <w:rsid w:val="00744A22"/>
    <w:rsid w:val="00744C27"/>
    <w:rsid w:val="00744FA7"/>
    <w:rsid w:val="00746091"/>
    <w:rsid w:val="007461CE"/>
    <w:rsid w:val="0074628E"/>
    <w:rsid w:val="00746971"/>
    <w:rsid w:val="00746E80"/>
    <w:rsid w:val="00747298"/>
    <w:rsid w:val="00747435"/>
    <w:rsid w:val="00747CF4"/>
    <w:rsid w:val="00747F34"/>
    <w:rsid w:val="007508D0"/>
    <w:rsid w:val="00750C3A"/>
    <w:rsid w:val="00750C47"/>
    <w:rsid w:val="00750FED"/>
    <w:rsid w:val="007510C4"/>
    <w:rsid w:val="00751252"/>
    <w:rsid w:val="0075139A"/>
    <w:rsid w:val="00751C28"/>
    <w:rsid w:val="00752990"/>
    <w:rsid w:val="00752F0E"/>
    <w:rsid w:val="0075303E"/>
    <w:rsid w:val="00753793"/>
    <w:rsid w:val="007537E4"/>
    <w:rsid w:val="00753814"/>
    <w:rsid w:val="00753E2C"/>
    <w:rsid w:val="00753EC0"/>
    <w:rsid w:val="0075423E"/>
    <w:rsid w:val="00754ADE"/>
    <w:rsid w:val="00754BD2"/>
    <w:rsid w:val="00754BEF"/>
    <w:rsid w:val="00754E62"/>
    <w:rsid w:val="007550F7"/>
    <w:rsid w:val="00756A7B"/>
    <w:rsid w:val="007607BB"/>
    <w:rsid w:val="00760BC2"/>
    <w:rsid w:val="00760C27"/>
    <w:rsid w:val="00760E0E"/>
    <w:rsid w:val="0076109E"/>
    <w:rsid w:val="007612CB"/>
    <w:rsid w:val="00761802"/>
    <w:rsid w:val="00761FEF"/>
    <w:rsid w:val="00762DF8"/>
    <w:rsid w:val="0076342E"/>
    <w:rsid w:val="007636EF"/>
    <w:rsid w:val="0076375C"/>
    <w:rsid w:val="007637A8"/>
    <w:rsid w:val="00763BF6"/>
    <w:rsid w:val="00763D15"/>
    <w:rsid w:val="007640BE"/>
    <w:rsid w:val="00764188"/>
    <w:rsid w:val="00764791"/>
    <w:rsid w:val="00764869"/>
    <w:rsid w:val="007648F8"/>
    <w:rsid w:val="00764B25"/>
    <w:rsid w:val="00764CF7"/>
    <w:rsid w:val="00764D64"/>
    <w:rsid w:val="00764EA2"/>
    <w:rsid w:val="00765387"/>
    <w:rsid w:val="00765BC5"/>
    <w:rsid w:val="00766B14"/>
    <w:rsid w:val="00767284"/>
    <w:rsid w:val="007673C8"/>
    <w:rsid w:val="0077008E"/>
    <w:rsid w:val="00770579"/>
    <w:rsid w:val="007706A2"/>
    <w:rsid w:val="00770846"/>
    <w:rsid w:val="00770912"/>
    <w:rsid w:val="007710C6"/>
    <w:rsid w:val="00771347"/>
    <w:rsid w:val="007722E0"/>
    <w:rsid w:val="00773505"/>
    <w:rsid w:val="00773A3D"/>
    <w:rsid w:val="00773DE6"/>
    <w:rsid w:val="007744F2"/>
    <w:rsid w:val="0077493E"/>
    <w:rsid w:val="0077619F"/>
    <w:rsid w:val="007769FB"/>
    <w:rsid w:val="00776EE8"/>
    <w:rsid w:val="00777300"/>
    <w:rsid w:val="007778AD"/>
    <w:rsid w:val="00777E31"/>
    <w:rsid w:val="00780334"/>
    <w:rsid w:val="007806F4"/>
    <w:rsid w:val="00780779"/>
    <w:rsid w:val="00780DB5"/>
    <w:rsid w:val="00781177"/>
    <w:rsid w:val="00781E6F"/>
    <w:rsid w:val="007820D9"/>
    <w:rsid w:val="00783256"/>
    <w:rsid w:val="00783C40"/>
    <w:rsid w:val="00783D5E"/>
    <w:rsid w:val="007845D6"/>
    <w:rsid w:val="00785501"/>
    <w:rsid w:val="00785A5E"/>
    <w:rsid w:val="00785DA9"/>
    <w:rsid w:val="0078628F"/>
    <w:rsid w:val="00786ABC"/>
    <w:rsid w:val="00787659"/>
    <w:rsid w:val="00787CD4"/>
    <w:rsid w:val="00787E9D"/>
    <w:rsid w:val="00790320"/>
    <w:rsid w:val="00790814"/>
    <w:rsid w:val="00790E96"/>
    <w:rsid w:val="0079104E"/>
    <w:rsid w:val="00791093"/>
    <w:rsid w:val="007914CA"/>
    <w:rsid w:val="007921F7"/>
    <w:rsid w:val="0079296C"/>
    <w:rsid w:val="0079303B"/>
    <w:rsid w:val="007938CE"/>
    <w:rsid w:val="00794743"/>
    <w:rsid w:val="00794C6D"/>
    <w:rsid w:val="00794F42"/>
    <w:rsid w:val="007952CA"/>
    <w:rsid w:val="00795610"/>
    <w:rsid w:val="007959E0"/>
    <w:rsid w:val="00795DB6"/>
    <w:rsid w:val="00795F64"/>
    <w:rsid w:val="0079652A"/>
    <w:rsid w:val="00796C3A"/>
    <w:rsid w:val="00796FEC"/>
    <w:rsid w:val="007971D0"/>
    <w:rsid w:val="007A05C4"/>
    <w:rsid w:val="007A0D0A"/>
    <w:rsid w:val="007A14B8"/>
    <w:rsid w:val="007A162F"/>
    <w:rsid w:val="007A16BF"/>
    <w:rsid w:val="007A18CC"/>
    <w:rsid w:val="007A213E"/>
    <w:rsid w:val="007A2C52"/>
    <w:rsid w:val="007A37FC"/>
    <w:rsid w:val="007A43A4"/>
    <w:rsid w:val="007A45DC"/>
    <w:rsid w:val="007A4797"/>
    <w:rsid w:val="007A4BFA"/>
    <w:rsid w:val="007A4D85"/>
    <w:rsid w:val="007A4F93"/>
    <w:rsid w:val="007A508C"/>
    <w:rsid w:val="007A5592"/>
    <w:rsid w:val="007A562B"/>
    <w:rsid w:val="007A59C6"/>
    <w:rsid w:val="007A672C"/>
    <w:rsid w:val="007A6777"/>
    <w:rsid w:val="007A6C64"/>
    <w:rsid w:val="007A6D33"/>
    <w:rsid w:val="007A740E"/>
    <w:rsid w:val="007A7753"/>
    <w:rsid w:val="007A7B6D"/>
    <w:rsid w:val="007A7BB7"/>
    <w:rsid w:val="007A7D06"/>
    <w:rsid w:val="007B023D"/>
    <w:rsid w:val="007B035D"/>
    <w:rsid w:val="007B04AC"/>
    <w:rsid w:val="007B074B"/>
    <w:rsid w:val="007B161F"/>
    <w:rsid w:val="007B169C"/>
    <w:rsid w:val="007B182F"/>
    <w:rsid w:val="007B2639"/>
    <w:rsid w:val="007B2679"/>
    <w:rsid w:val="007B2C76"/>
    <w:rsid w:val="007B31A8"/>
    <w:rsid w:val="007B322B"/>
    <w:rsid w:val="007B326F"/>
    <w:rsid w:val="007B3BDE"/>
    <w:rsid w:val="007B3E06"/>
    <w:rsid w:val="007B4399"/>
    <w:rsid w:val="007B4C66"/>
    <w:rsid w:val="007B4CB5"/>
    <w:rsid w:val="007B51D7"/>
    <w:rsid w:val="007B57CD"/>
    <w:rsid w:val="007B5AA7"/>
    <w:rsid w:val="007B6102"/>
    <w:rsid w:val="007B6BF0"/>
    <w:rsid w:val="007B75C8"/>
    <w:rsid w:val="007B76DB"/>
    <w:rsid w:val="007B7E0D"/>
    <w:rsid w:val="007C0751"/>
    <w:rsid w:val="007C07F6"/>
    <w:rsid w:val="007C15AC"/>
    <w:rsid w:val="007C163B"/>
    <w:rsid w:val="007C208F"/>
    <w:rsid w:val="007C2372"/>
    <w:rsid w:val="007C2674"/>
    <w:rsid w:val="007C2AAF"/>
    <w:rsid w:val="007C31CB"/>
    <w:rsid w:val="007C3205"/>
    <w:rsid w:val="007C330D"/>
    <w:rsid w:val="007C3F3F"/>
    <w:rsid w:val="007C3F46"/>
    <w:rsid w:val="007C3F7F"/>
    <w:rsid w:val="007C4510"/>
    <w:rsid w:val="007C48B4"/>
    <w:rsid w:val="007C4D20"/>
    <w:rsid w:val="007C5E58"/>
    <w:rsid w:val="007C5EE2"/>
    <w:rsid w:val="007C608D"/>
    <w:rsid w:val="007C6327"/>
    <w:rsid w:val="007C6FD4"/>
    <w:rsid w:val="007C76F2"/>
    <w:rsid w:val="007C793D"/>
    <w:rsid w:val="007C7C50"/>
    <w:rsid w:val="007C7D91"/>
    <w:rsid w:val="007C7F99"/>
    <w:rsid w:val="007D03CA"/>
    <w:rsid w:val="007D0557"/>
    <w:rsid w:val="007D0B8F"/>
    <w:rsid w:val="007D0D8C"/>
    <w:rsid w:val="007D0E37"/>
    <w:rsid w:val="007D11E1"/>
    <w:rsid w:val="007D1584"/>
    <w:rsid w:val="007D1A7E"/>
    <w:rsid w:val="007D1D11"/>
    <w:rsid w:val="007D2015"/>
    <w:rsid w:val="007D3ADE"/>
    <w:rsid w:val="007D4500"/>
    <w:rsid w:val="007D55BC"/>
    <w:rsid w:val="007D5B64"/>
    <w:rsid w:val="007D602F"/>
    <w:rsid w:val="007D6054"/>
    <w:rsid w:val="007D641C"/>
    <w:rsid w:val="007D6C73"/>
    <w:rsid w:val="007D6D34"/>
    <w:rsid w:val="007E03B6"/>
    <w:rsid w:val="007E0E1E"/>
    <w:rsid w:val="007E0F39"/>
    <w:rsid w:val="007E1531"/>
    <w:rsid w:val="007E231B"/>
    <w:rsid w:val="007E2395"/>
    <w:rsid w:val="007E253E"/>
    <w:rsid w:val="007E2CFD"/>
    <w:rsid w:val="007E2ED0"/>
    <w:rsid w:val="007E339A"/>
    <w:rsid w:val="007E3B7F"/>
    <w:rsid w:val="007E3E1D"/>
    <w:rsid w:val="007E40CF"/>
    <w:rsid w:val="007E415A"/>
    <w:rsid w:val="007E515B"/>
    <w:rsid w:val="007E53FD"/>
    <w:rsid w:val="007E595B"/>
    <w:rsid w:val="007E5ABD"/>
    <w:rsid w:val="007E6EB7"/>
    <w:rsid w:val="007E7326"/>
    <w:rsid w:val="007E7C69"/>
    <w:rsid w:val="007F06D4"/>
    <w:rsid w:val="007F1486"/>
    <w:rsid w:val="007F16F4"/>
    <w:rsid w:val="007F1D7C"/>
    <w:rsid w:val="007F23C3"/>
    <w:rsid w:val="007F24DE"/>
    <w:rsid w:val="007F25F4"/>
    <w:rsid w:val="007F31EE"/>
    <w:rsid w:val="007F3464"/>
    <w:rsid w:val="007F36BE"/>
    <w:rsid w:val="007F3A54"/>
    <w:rsid w:val="007F3DC1"/>
    <w:rsid w:val="007F4387"/>
    <w:rsid w:val="007F4391"/>
    <w:rsid w:val="007F4438"/>
    <w:rsid w:val="007F5059"/>
    <w:rsid w:val="007F5304"/>
    <w:rsid w:val="007F5327"/>
    <w:rsid w:val="007F5F23"/>
    <w:rsid w:val="007F5FD0"/>
    <w:rsid w:val="007F6117"/>
    <w:rsid w:val="007F6AFA"/>
    <w:rsid w:val="007F6CAA"/>
    <w:rsid w:val="007F6F35"/>
    <w:rsid w:val="007F6FDF"/>
    <w:rsid w:val="007F7209"/>
    <w:rsid w:val="007F77AC"/>
    <w:rsid w:val="007F793B"/>
    <w:rsid w:val="007F7CE7"/>
    <w:rsid w:val="007F7F01"/>
    <w:rsid w:val="00800382"/>
    <w:rsid w:val="008004EF"/>
    <w:rsid w:val="00800B22"/>
    <w:rsid w:val="00800ECA"/>
    <w:rsid w:val="00801770"/>
    <w:rsid w:val="00801EE6"/>
    <w:rsid w:val="00801F5A"/>
    <w:rsid w:val="00802281"/>
    <w:rsid w:val="00802390"/>
    <w:rsid w:val="00802D29"/>
    <w:rsid w:val="00802EA2"/>
    <w:rsid w:val="0080310F"/>
    <w:rsid w:val="0080343E"/>
    <w:rsid w:val="00803E75"/>
    <w:rsid w:val="00803EEF"/>
    <w:rsid w:val="00804677"/>
    <w:rsid w:val="008049AF"/>
    <w:rsid w:val="00804A59"/>
    <w:rsid w:val="00804BDB"/>
    <w:rsid w:val="00805708"/>
    <w:rsid w:val="00805A1C"/>
    <w:rsid w:val="00806456"/>
    <w:rsid w:val="0080691C"/>
    <w:rsid w:val="00806967"/>
    <w:rsid w:val="00806C96"/>
    <w:rsid w:val="00806E93"/>
    <w:rsid w:val="00810AAD"/>
    <w:rsid w:val="00811343"/>
    <w:rsid w:val="00811F97"/>
    <w:rsid w:val="00813985"/>
    <w:rsid w:val="00813E1C"/>
    <w:rsid w:val="008140B0"/>
    <w:rsid w:val="00814497"/>
    <w:rsid w:val="0081459A"/>
    <w:rsid w:val="008145A0"/>
    <w:rsid w:val="00814DE4"/>
    <w:rsid w:val="00814DEC"/>
    <w:rsid w:val="008152DA"/>
    <w:rsid w:val="0081556C"/>
    <w:rsid w:val="00815773"/>
    <w:rsid w:val="00815898"/>
    <w:rsid w:val="00815B4E"/>
    <w:rsid w:val="00815FB8"/>
    <w:rsid w:val="00816040"/>
    <w:rsid w:val="00816209"/>
    <w:rsid w:val="00816B69"/>
    <w:rsid w:val="00816C34"/>
    <w:rsid w:val="00817A63"/>
    <w:rsid w:val="00817F9A"/>
    <w:rsid w:val="008209BF"/>
    <w:rsid w:val="00820C24"/>
    <w:rsid w:val="00820F46"/>
    <w:rsid w:val="0082143F"/>
    <w:rsid w:val="008216BA"/>
    <w:rsid w:val="00821B31"/>
    <w:rsid w:val="008221A2"/>
    <w:rsid w:val="008221B6"/>
    <w:rsid w:val="00822276"/>
    <w:rsid w:val="008227EB"/>
    <w:rsid w:val="00823E60"/>
    <w:rsid w:val="00824168"/>
    <w:rsid w:val="008246F6"/>
    <w:rsid w:val="00824F1C"/>
    <w:rsid w:val="008253EB"/>
    <w:rsid w:val="00825475"/>
    <w:rsid w:val="0082552F"/>
    <w:rsid w:val="00825FC7"/>
    <w:rsid w:val="00826286"/>
    <w:rsid w:val="0082635F"/>
    <w:rsid w:val="00827958"/>
    <w:rsid w:val="008304D1"/>
    <w:rsid w:val="0083060A"/>
    <w:rsid w:val="00830981"/>
    <w:rsid w:val="00830A96"/>
    <w:rsid w:val="00831CB3"/>
    <w:rsid w:val="00832046"/>
    <w:rsid w:val="00832BE2"/>
    <w:rsid w:val="00832DD2"/>
    <w:rsid w:val="00833D27"/>
    <w:rsid w:val="00833DD3"/>
    <w:rsid w:val="00833FB0"/>
    <w:rsid w:val="008340FF"/>
    <w:rsid w:val="008348D0"/>
    <w:rsid w:val="00834C02"/>
    <w:rsid w:val="00835094"/>
    <w:rsid w:val="008357A1"/>
    <w:rsid w:val="00835879"/>
    <w:rsid w:val="008363F0"/>
    <w:rsid w:val="008366D8"/>
    <w:rsid w:val="00836C64"/>
    <w:rsid w:val="00836F5A"/>
    <w:rsid w:val="008375F8"/>
    <w:rsid w:val="00837B54"/>
    <w:rsid w:val="00837BB4"/>
    <w:rsid w:val="00840709"/>
    <w:rsid w:val="00840DA5"/>
    <w:rsid w:val="00840E36"/>
    <w:rsid w:val="00840FA7"/>
    <w:rsid w:val="008411B2"/>
    <w:rsid w:val="008414B8"/>
    <w:rsid w:val="0084150E"/>
    <w:rsid w:val="00842537"/>
    <w:rsid w:val="00842B18"/>
    <w:rsid w:val="00843D39"/>
    <w:rsid w:val="008445EC"/>
    <w:rsid w:val="008448BF"/>
    <w:rsid w:val="00844D16"/>
    <w:rsid w:val="0084511E"/>
    <w:rsid w:val="008456A4"/>
    <w:rsid w:val="00845C73"/>
    <w:rsid w:val="008462ED"/>
    <w:rsid w:val="00846872"/>
    <w:rsid w:val="00847143"/>
    <w:rsid w:val="00850108"/>
    <w:rsid w:val="00850887"/>
    <w:rsid w:val="00850BAE"/>
    <w:rsid w:val="00850F88"/>
    <w:rsid w:val="00851A07"/>
    <w:rsid w:val="00851AB3"/>
    <w:rsid w:val="00851C13"/>
    <w:rsid w:val="00851E61"/>
    <w:rsid w:val="00852005"/>
    <w:rsid w:val="008520D0"/>
    <w:rsid w:val="00852477"/>
    <w:rsid w:val="008525B3"/>
    <w:rsid w:val="00853356"/>
    <w:rsid w:val="008540D5"/>
    <w:rsid w:val="00854713"/>
    <w:rsid w:val="00857180"/>
    <w:rsid w:val="0085759F"/>
    <w:rsid w:val="008600A9"/>
    <w:rsid w:val="00860155"/>
    <w:rsid w:val="008602F0"/>
    <w:rsid w:val="008604B4"/>
    <w:rsid w:val="008607DA"/>
    <w:rsid w:val="0086091D"/>
    <w:rsid w:val="00860B47"/>
    <w:rsid w:val="00860C4E"/>
    <w:rsid w:val="0086110F"/>
    <w:rsid w:val="008614FA"/>
    <w:rsid w:val="008620AF"/>
    <w:rsid w:val="008624B7"/>
    <w:rsid w:val="0086252B"/>
    <w:rsid w:val="00862D63"/>
    <w:rsid w:val="00862E72"/>
    <w:rsid w:val="008630CF"/>
    <w:rsid w:val="008632C2"/>
    <w:rsid w:val="0086358E"/>
    <w:rsid w:val="00863D75"/>
    <w:rsid w:val="00864086"/>
    <w:rsid w:val="0086417D"/>
    <w:rsid w:val="00864375"/>
    <w:rsid w:val="00864BB3"/>
    <w:rsid w:val="00864C09"/>
    <w:rsid w:val="0086528C"/>
    <w:rsid w:val="008657A4"/>
    <w:rsid w:val="00865FDF"/>
    <w:rsid w:val="00866332"/>
    <w:rsid w:val="00866800"/>
    <w:rsid w:val="00866CC1"/>
    <w:rsid w:val="008674FC"/>
    <w:rsid w:val="008675CE"/>
    <w:rsid w:val="0086791C"/>
    <w:rsid w:val="008700DA"/>
    <w:rsid w:val="00870192"/>
    <w:rsid w:val="00870C77"/>
    <w:rsid w:val="00871473"/>
    <w:rsid w:val="00871697"/>
    <w:rsid w:val="00871AE8"/>
    <w:rsid w:val="00871D87"/>
    <w:rsid w:val="0087217A"/>
    <w:rsid w:val="008729FD"/>
    <w:rsid w:val="00873664"/>
    <w:rsid w:val="008736AB"/>
    <w:rsid w:val="008738F0"/>
    <w:rsid w:val="0087408F"/>
    <w:rsid w:val="00874A9D"/>
    <w:rsid w:val="00874E89"/>
    <w:rsid w:val="00874F0F"/>
    <w:rsid w:val="0087590C"/>
    <w:rsid w:val="00875A54"/>
    <w:rsid w:val="00875CAE"/>
    <w:rsid w:val="008763EB"/>
    <w:rsid w:val="00877155"/>
    <w:rsid w:val="00877750"/>
    <w:rsid w:val="00877A8B"/>
    <w:rsid w:val="00880111"/>
    <w:rsid w:val="0088096B"/>
    <w:rsid w:val="00881211"/>
    <w:rsid w:val="008817EE"/>
    <w:rsid w:val="0088221F"/>
    <w:rsid w:val="0088250A"/>
    <w:rsid w:val="0088276C"/>
    <w:rsid w:val="00882BAA"/>
    <w:rsid w:val="00883184"/>
    <w:rsid w:val="008831F1"/>
    <w:rsid w:val="00883687"/>
    <w:rsid w:val="00883A61"/>
    <w:rsid w:val="00883ED4"/>
    <w:rsid w:val="00884CCB"/>
    <w:rsid w:val="0088587A"/>
    <w:rsid w:val="00886227"/>
    <w:rsid w:val="00886314"/>
    <w:rsid w:val="00886678"/>
    <w:rsid w:val="00886CE1"/>
    <w:rsid w:val="00886E0F"/>
    <w:rsid w:val="00887914"/>
    <w:rsid w:val="0088798C"/>
    <w:rsid w:val="00887A95"/>
    <w:rsid w:val="0089016B"/>
    <w:rsid w:val="008907AE"/>
    <w:rsid w:val="00890883"/>
    <w:rsid w:val="00890C3D"/>
    <w:rsid w:val="00890D21"/>
    <w:rsid w:val="008915C5"/>
    <w:rsid w:val="0089161D"/>
    <w:rsid w:val="00891DF3"/>
    <w:rsid w:val="00892925"/>
    <w:rsid w:val="00892E39"/>
    <w:rsid w:val="00892F14"/>
    <w:rsid w:val="00892F93"/>
    <w:rsid w:val="00893B5E"/>
    <w:rsid w:val="00893F47"/>
    <w:rsid w:val="00894188"/>
    <w:rsid w:val="00895018"/>
    <w:rsid w:val="00895A9C"/>
    <w:rsid w:val="00895E05"/>
    <w:rsid w:val="00896154"/>
    <w:rsid w:val="00896462"/>
    <w:rsid w:val="0089697F"/>
    <w:rsid w:val="00896C75"/>
    <w:rsid w:val="00897350"/>
    <w:rsid w:val="00897F36"/>
    <w:rsid w:val="008A0768"/>
    <w:rsid w:val="008A08DD"/>
    <w:rsid w:val="008A0ABE"/>
    <w:rsid w:val="008A0B2D"/>
    <w:rsid w:val="008A1530"/>
    <w:rsid w:val="008A1620"/>
    <w:rsid w:val="008A27C7"/>
    <w:rsid w:val="008A2B6C"/>
    <w:rsid w:val="008A2C29"/>
    <w:rsid w:val="008A379F"/>
    <w:rsid w:val="008A3A97"/>
    <w:rsid w:val="008A3B40"/>
    <w:rsid w:val="008A421C"/>
    <w:rsid w:val="008A429E"/>
    <w:rsid w:val="008A496D"/>
    <w:rsid w:val="008A4BDD"/>
    <w:rsid w:val="008A4EB0"/>
    <w:rsid w:val="008A4EDA"/>
    <w:rsid w:val="008A4F56"/>
    <w:rsid w:val="008A523A"/>
    <w:rsid w:val="008A5959"/>
    <w:rsid w:val="008A5BD6"/>
    <w:rsid w:val="008A5C62"/>
    <w:rsid w:val="008A60F3"/>
    <w:rsid w:val="008A76FC"/>
    <w:rsid w:val="008A77D8"/>
    <w:rsid w:val="008B01E4"/>
    <w:rsid w:val="008B034C"/>
    <w:rsid w:val="008B0B09"/>
    <w:rsid w:val="008B0D84"/>
    <w:rsid w:val="008B0E14"/>
    <w:rsid w:val="008B1806"/>
    <w:rsid w:val="008B1E0E"/>
    <w:rsid w:val="008B200D"/>
    <w:rsid w:val="008B220E"/>
    <w:rsid w:val="008B2215"/>
    <w:rsid w:val="008B2274"/>
    <w:rsid w:val="008B2724"/>
    <w:rsid w:val="008B2A80"/>
    <w:rsid w:val="008B43F9"/>
    <w:rsid w:val="008B4938"/>
    <w:rsid w:val="008B4BB0"/>
    <w:rsid w:val="008B4D8E"/>
    <w:rsid w:val="008B4F80"/>
    <w:rsid w:val="008B5CC5"/>
    <w:rsid w:val="008B67E9"/>
    <w:rsid w:val="008C1D67"/>
    <w:rsid w:val="008C1E67"/>
    <w:rsid w:val="008C2379"/>
    <w:rsid w:val="008C354C"/>
    <w:rsid w:val="008C36F3"/>
    <w:rsid w:val="008C3B34"/>
    <w:rsid w:val="008C4316"/>
    <w:rsid w:val="008C45B9"/>
    <w:rsid w:val="008C46BE"/>
    <w:rsid w:val="008C46E8"/>
    <w:rsid w:val="008C4AB6"/>
    <w:rsid w:val="008C4B53"/>
    <w:rsid w:val="008C5541"/>
    <w:rsid w:val="008C581E"/>
    <w:rsid w:val="008C5B66"/>
    <w:rsid w:val="008C5C8C"/>
    <w:rsid w:val="008C64D7"/>
    <w:rsid w:val="008C65F8"/>
    <w:rsid w:val="008C6800"/>
    <w:rsid w:val="008C7187"/>
    <w:rsid w:val="008C7360"/>
    <w:rsid w:val="008C74C8"/>
    <w:rsid w:val="008C74CA"/>
    <w:rsid w:val="008C78C3"/>
    <w:rsid w:val="008C7F8D"/>
    <w:rsid w:val="008D026B"/>
    <w:rsid w:val="008D0508"/>
    <w:rsid w:val="008D0A4A"/>
    <w:rsid w:val="008D0D1A"/>
    <w:rsid w:val="008D1458"/>
    <w:rsid w:val="008D184B"/>
    <w:rsid w:val="008D2BF7"/>
    <w:rsid w:val="008D3052"/>
    <w:rsid w:val="008D38DC"/>
    <w:rsid w:val="008D4023"/>
    <w:rsid w:val="008D4172"/>
    <w:rsid w:val="008D4181"/>
    <w:rsid w:val="008D44D8"/>
    <w:rsid w:val="008D4729"/>
    <w:rsid w:val="008D589D"/>
    <w:rsid w:val="008D616D"/>
    <w:rsid w:val="008D64BD"/>
    <w:rsid w:val="008D7A91"/>
    <w:rsid w:val="008D7ABF"/>
    <w:rsid w:val="008D7D9C"/>
    <w:rsid w:val="008E090D"/>
    <w:rsid w:val="008E0CCC"/>
    <w:rsid w:val="008E100E"/>
    <w:rsid w:val="008E1174"/>
    <w:rsid w:val="008E172D"/>
    <w:rsid w:val="008E1888"/>
    <w:rsid w:val="008E1AB9"/>
    <w:rsid w:val="008E1C72"/>
    <w:rsid w:val="008E20DB"/>
    <w:rsid w:val="008E318F"/>
    <w:rsid w:val="008E36DB"/>
    <w:rsid w:val="008E37E3"/>
    <w:rsid w:val="008E3D45"/>
    <w:rsid w:val="008E3DBB"/>
    <w:rsid w:val="008E4A17"/>
    <w:rsid w:val="008E5097"/>
    <w:rsid w:val="008E6E27"/>
    <w:rsid w:val="008E7427"/>
    <w:rsid w:val="008E782D"/>
    <w:rsid w:val="008F0415"/>
    <w:rsid w:val="008F07E5"/>
    <w:rsid w:val="008F0B33"/>
    <w:rsid w:val="008F0B3B"/>
    <w:rsid w:val="008F0E1A"/>
    <w:rsid w:val="008F1014"/>
    <w:rsid w:val="008F106C"/>
    <w:rsid w:val="008F121D"/>
    <w:rsid w:val="008F159C"/>
    <w:rsid w:val="008F166D"/>
    <w:rsid w:val="008F1BD2"/>
    <w:rsid w:val="008F210F"/>
    <w:rsid w:val="008F2580"/>
    <w:rsid w:val="008F3212"/>
    <w:rsid w:val="008F37B2"/>
    <w:rsid w:val="008F3E46"/>
    <w:rsid w:val="008F40D2"/>
    <w:rsid w:val="008F4536"/>
    <w:rsid w:val="008F48C6"/>
    <w:rsid w:val="008F4C4D"/>
    <w:rsid w:val="008F542E"/>
    <w:rsid w:val="008F585C"/>
    <w:rsid w:val="008F62A4"/>
    <w:rsid w:val="008F6844"/>
    <w:rsid w:val="008F6861"/>
    <w:rsid w:val="008F70CE"/>
    <w:rsid w:val="008F744B"/>
    <w:rsid w:val="008F7C89"/>
    <w:rsid w:val="00900C21"/>
    <w:rsid w:val="00900D2E"/>
    <w:rsid w:val="00901A69"/>
    <w:rsid w:val="00901D6C"/>
    <w:rsid w:val="00901EE4"/>
    <w:rsid w:val="00902E34"/>
    <w:rsid w:val="00902EA5"/>
    <w:rsid w:val="00903130"/>
    <w:rsid w:val="009034E9"/>
    <w:rsid w:val="0090370A"/>
    <w:rsid w:val="00903710"/>
    <w:rsid w:val="009041DA"/>
    <w:rsid w:val="00904317"/>
    <w:rsid w:val="009047D5"/>
    <w:rsid w:val="00904D4A"/>
    <w:rsid w:val="009051A6"/>
    <w:rsid w:val="009057BE"/>
    <w:rsid w:val="00905D38"/>
    <w:rsid w:val="00905EF9"/>
    <w:rsid w:val="00905F21"/>
    <w:rsid w:val="0090697E"/>
    <w:rsid w:val="00906AEF"/>
    <w:rsid w:val="00906C01"/>
    <w:rsid w:val="00907A7A"/>
    <w:rsid w:val="00910509"/>
    <w:rsid w:val="00910989"/>
    <w:rsid w:val="00910BA7"/>
    <w:rsid w:val="00910BD4"/>
    <w:rsid w:val="009112DB"/>
    <w:rsid w:val="00911BF3"/>
    <w:rsid w:val="00911C31"/>
    <w:rsid w:val="0091231E"/>
    <w:rsid w:val="0091249F"/>
    <w:rsid w:val="00912D2D"/>
    <w:rsid w:val="009132E2"/>
    <w:rsid w:val="0091362D"/>
    <w:rsid w:val="0091367C"/>
    <w:rsid w:val="00913DB4"/>
    <w:rsid w:val="00914A2D"/>
    <w:rsid w:val="00914A47"/>
    <w:rsid w:val="00916405"/>
    <w:rsid w:val="00916F94"/>
    <w:rsid w:val="00917152"/>
    <w:rsid w:val="009171FD"/>
    <w:rsid w:val="00917591"/>
    <w:rsid w:val="00917B7F"/>
    <w:rsid w:val="00917CB5"/>
    <w:rsid w:val="009208CB"/>
    <w:rsid w:val="00920ACD"/>
    <w:rsid w:val="00920C4E"/>
    <w:rsid w:val="00920F1A"/>
    <w:rsid w:val="009222A0"/>
    <w:rsid w:val="009225D9"/>
    <w:rsid w:val="00922AF7"/>
    <w:rsid w:val="00922B2E"/>
    <w:rsid w:val="00922B30"/>
    <w:rsid w:val="00922BC2"/>
    <w:rsid w:val="00922BC9"/>
    <w:rsid w:val="00923032"/>
    <w:rsid w:val="009240F5"/>
    <w:rsid w:val="009246C0"/>
    <w:rsid w:val="00924E20"/>
    <w:rsid w:val="00924E6A"/>
    <w:rsid w:val="009251D8"/>
    <w:rsid w:val="009254C7"/>
    <w:rsid w:val="0092583E"/>
    <w:rsid w:val="00926671"/>
    <w:rsid w:val="00926A16"/>
    <w:rsid w:val="00926BCF"/>
    <w:rsid w:val="00926BD8"/>
    <w:rsid w:val="00927431"/>
    <w:rsid w:val="00927934"/>
    <w:rsid w:val="00927FCC"/>
    <w:rsid w:val="009300B0"/>
    <w:rsid w:val="0093029C"/>
    <w:rsid w:val="00930427"/>
    <w:rsid w:val="00930C20"/>
    <w:rsid w:val="009317A1"/>
    <w:rsid w:val="009317A8"/>
    <w:rsid w:val="009319A5"/>
    <w:rsid w:val="00931A7F"/>
    <w:rsid w:val="00931E75"/>
    <w:rsid w:val="00931EA4"/>
    <w:rsid w:val="00932307"/>
    <w:rsid w:val="009324C4"/>
    <w:rsid w:val="0093263C"/>
    <w:rsid w:val="00932DB4"/>
    <w:rsid w:val="00933040"/>
    <w:rsid w:val="00933378"/>
    <w:rsid w:val="00933B7E"/>
    <w:rsid w:val="00933FF8"/>
    <w:rsid w:val="00934867"/>
    <w:rsid w:val="00934A5C"/>
    <w:rsid w:val="009351BF"/>
    <w:rsid w:val="009352FE"/>
    <w:rsid w:val="009354D1"/>
    <w:rsid w:val="0093589F"/>
    <w:rsid w:val="00935EB1"/>
    <w:rsid w:val="00935FBE"/>
    <w:rsid w:val="00936202"/>
    <w:rsid w:val="00936703"/>
    <w:rsid w:val="00937255"/>
    <w:rsid w:val="009377D4"/>
    <w:rsid w:val="0094061F"/>
    <w:rsid w:val="00940B31"/>
    <w:rsid w:val="00940D4E"/>
    <w:rsid w:val="00941BBE"/>
    <w:rsid w:val="00942772"/>
    <w:rsid w:val="0094289E"/>
    <w:rsid w:val="009429EF"/>
    <w:rsid w:val="00943FE6"/>
    <w:rsid w:val="00944F7B"/>
    <w:rsid w:val="00945A5D"/>
    <w:rsid w:val="00945C8A"/>
    <w:rsid w:val="0094622C"/>
    <w:rsid w:val="00946892"/>
    <w:rsid w:val="009468E0"/>
    <w:rsid w:val="009479BA"/>
    <w:rsid w:val="00950B07"/>
    <w:rsid w:val="00950CC3"/>
    <w:rsid w:val="00951703"/>
    <w:rsid w:val="00952376"/>
    <w:rsid w:val="00952A17"/>
    <w:rsid w:val="00953DD5"/>
    <w:rsid w:val="00953DFB"/>
    <w:rsid w:val="00954205"/>
    <w:rsid w:val="009548CB"/>
    <w:rsid w:val="00955C76"/>
    <w:rsid w:val="00955DBC"/>
    <w:rsid w:val="00955F72"/>
    <w:rsid w:val="00956153"/>
    <w:rsid w:val="00956951"/>
    <w:rsid w:val="00956E38"/>
    <w:rsid w:val="00956EFD"/>
    <w:rsid w:val="00957114"/>
    <w:rsid w:val="00957659"/>
    <w:rsid w:val="00957693"/>
    <w:rsid w:val="00957835"/>
    <w:rsid w:val="00957994"/>
    <w:rsid w:val="00957F5E"/>
    <w:rsid w:val="009600CF"/>
    <w:rsid w:val="009605A2"/>
    <w:rsid w:val="009605BA"/>
    <w:rsid w:val="009607F6"/>
    <w:rsid w:val="00960F26"/>
    <w:rsid w:val="00961108"/>
    <w:rsid w:val="009612C0"/>
    <w:rsid w:val="00961353"/>
    <w:rsid w:val="0096195E"/>
    <w:rsid w:val="00961C00"/>
    <w:rsid w:val="00961D8E"/>
    <w:rsid w:val="00961FD5"/>
    <w:rsid w:val="0096223E"/>
    <w:rsid w:val="0096237E"/>
    <w:rsid w:val="00962640"/>
    <w:rsid w:val="009626D8"/>
    <w:rsid w:val="009637F1"/>
    <w:rsid w:val="00963A68"/>
    <w:rsid w:val="00963B5B"/>
    <w:rsid w:val="00963BBF"/>
    <w:rsid w:val="00965242"/>
    <w:rsid w:val="009652A0"/>
    <w:rsid w:val="009654B7"/>
    <w:rsid w:val="009655A9"/>
    <w:rsid w:val="00965906"/>
    <w:rsid w:val="00965ABD"/>
    <w:rsid w:val="00965D7C"/>
    <w:rsid w:val="00965DD9"/>
    <w:rsid w:val="00965F86"/>
    <w:rsid w:val="009660B0"/>
    <w:rsid w:val="0096693D"/>
    <w:rsid w:val="00966B27"/>
    <w:rsid w:val="00967030"/>
    <w:rsid w:val="00967242"/>
    <w:rsid w:val="0096759A"/>
    <w:rsid w:val="009677C1"/>
    <w:rsid w:val="0097047B"/>
    <w:rsid w:val="00970632"/>
    <w:rsid w:val="009706B8"/>
    <w:rsid w:val="00970D45"/>
    <w:rsid w:val="0097123D"/>
    <w:rsid w:val="00971477"/>
    <w:rsid w:val="00972578"/>
    <w:rsid w:val="009726F9"/>
    <w:rsid w:val="009732DA"/>
    <w:rsid w:val="00973D4F"/>
    <w:rsid w:val="009748D4"/>
    <w:rsid w:val="00974DAF"/>
    <w:rsid w:val="00974FAA"/>
    <w:rsid w:val="009753DC"/>
    <w:rsid w:val="00975562"/>
    <w:rsid w:val="0097562C"/>
    <w:rsid w:val="00975BBA"/>
    <w:rsid w:val="009763AB"/>
    <w:rsid w:val="00977B99"/>
    <w:rsid w:val="00980A10"/>
    <w:rsid w:val="00980EC4"/>
    <w:rsid w:val="00981E47"/>
    <w:rsid w:val="009820A1"/>
    <w:rsid w:val="0098269C"/>
    <w:rsid w:val="00982BE8"/>
    <w:rsid w:val="00983762"/>
    <w:rsid w:val="009837D6"/>
    <w:rsid w:val="0098403B"/>
    <w:rsid w:val="009842C5"/>
    <w:rsid w:val="00984513"/>
    <w:rsid w:val="00984BCD"/>
    <w:rsid w:val="00984C3B"/>
    <w:rsid w:val="009854FA"/>
    <w:rsid w:val="00985FDB"/>
    <w:rsid w:val="0098613B"/>
    <w:rsid w:val="00986257"/>
    <w:rsid w:val="0098693A"/>
    <w:rsid w:val="00986A85"/>
    <w:rsid w:val="009877EB"/>
    <w:rsid w:val="009878B3"/>
    <w:rsid w:val="00987C99"/>
    <w:rsid w:val="00987F87"/>
    <w:rsid w:val="009900EF"/>
    <w:rsid w:val="009901AD"/>
    <w:rsid w:val="00990513"/>
    <w:rsid w:val="0099066C"/>
    <w:rsid w:val="00990A33"/>
    <w:rsid w:val="00990B8A"/>
    <w:rsid w:val="00990FE7"/>
    <w:rsid w:val="0099148B"/>
    <w:rsid w:val="0099179F"/>
    <w:rsid w:val="009919E4"/>
    <w:rsid w:val="00991D45"/>
    <w:rsid w:val="0099218E"/>
    <w:rsid w:val="0099225F"/>
    <w:rsid w:val="00992CAE"/>
    <w:rsid w:val="009931FA"/>
    <w:rsid w:val="00994A0E"/>
    <w:rsid w:val="00995B74"/>
    <w:rsid w:val="00995E84"/>
    <w:rsid w:val="009962FF"/>
    <w:rsid w:val="00996E31"/>
    <w:rsid w:val="00996E41"/>
    <w:rsid w:val="00996F2F"/>
    <w:rsid w:val="009A0143"/>
    <w:rsid w:val="009A02B2"/>
    <w:rsid w:val="009A05DA"/>
    <w:rsid w:val="009A06BA"/>
    <w:rsid w:val="009A0A4F"/>
    <w:rsid w:val="009A0D1B"/>
    <w:rsid w:val="009A0F57"/>
    <w:rsid w:val="009A1720"/>
    <w:rsid w:val="009A216A"/>
    <w:rsid w:val="009A23FE"/>
    <w:rsid w:val="009A2AC1"/>
    <w:rsid w:val="009A2C77"/>
    <w:rsid w:val="009A31EF"/>
    <w:rsid w:val="009A38E1"/>
    <w:rsid w:val="009A3D4E"/>
    <w:rsid w:val="009A51B1"/>
    <w:rsid w:val="009A54C6"/>
    <w:rsid w:val="009A565B"/>
    <w:rsid w:val="009A5B12"/>
    <w:rsid w:val="009A6228"/>
    <w:rsid w:val="009A65F7"/>
    <w:rsid w:val="009A679E"/>
    <w:rsid w:val="009A6D33"/>
    <w:rsid w:val="009A7297"/>
    <w:rsid w:val="009A75C6"/>
    <w:rsid w:val="009A784B"/>
    <w:rsid w:val="009A7AA4"/>
    <w:rsid w:val="009A7CD1"/>
    <w:rsid w:val="009B04A7"/>
    <w:rsid w:val="009B08F3"/>
    <w:rsid w:val="009B0EC6"/>
    <w:rsid w:val="009B1084"/>
    <w:rsid w:val="009B17F1"/>
    <w:rsid w:val="009B1B2A"/>
    <w:rsid w:val="009B447D"/>
    <w:rsid w:val="009B4590"/>
    <w:rsid w:val="009B49DB"/>
    <w:rsid w:val="009B4AEC"/>
    <w:rsid w:val="009B5041"/>
    <w:rsid w:val="009B50D2"/>
    <w:rsid w:val="009B5645"/>
    <w:rsid w:val="009B58C4"/>
    <w:rsid w:val="009B5B66"/>
    <w:rsid w:val="009B61D1"/>
    <w:rsid w:val="009B66DD"/>
    <w:rsid w:val="009B68DF"/>
    <w:rsid w:val="009B73D3"/>
    <w:rsid w:val="009B7BA2"/>
    <w:rsid w:val="009B7D0E"/>
    <w:rsid w:val="009C03DD"/>
    <w:rsid w:val="009C12C8"/>
    <w:rsid w:val="009C1FF8"/>
    <w:rsid w:val="009C208E"/>
    <w:rsid w:val="009C27D7"/>
    <w:rsid w:val="009C3006"/>
    <w:rsid w:val="009C4178"/>
    <w:rsid w:val="009C430B"/>
    <w:rsid w:val="009C5734"/>
    <w:rsid w:val="009C5EF3"/>
    <w:rsid w:val="009C713D"/>
    <w:rsid w:val="009C7CD6"/>
    <w:rsid w:val="009D143A"/>
    <w:rsid w:val="009D1B4B"/>
    <w:rsid w:val="009D2454"/>
    <w:rsid w:val="009D2708"/>
    <w:rsid w:val="009D270D"/>
    <w:rsid w:val="009D3AA8"/>
    <w:rsid w:val="009D4049"/>
    <w:rsid w:val="009D4B8E"/>
    <w:rsid w:val="009D6677"/>
    <w:rsid w:val="009D6C47"/>
    <w:rsid w:val="009D6C73"/>
    <w:rsid w:val="009D7B64"/>
    <w:rsid w:val="009D7C07"/>
    <w:rsid w:val="009D7C3B"/>
    <w:rsid w:val="009E0057"/>
    <w:rsid w:val="009E1373"/>
    <w:rsid w:val="009E14C5"/>
    <w:rsid w:val="009E1824"/>
    <w:rsid w:val="009E1F10"/>
    <w:rsid w:val="009E25AC"/>
    <w:rsid w:val="009E2905"/>
    <w:rsid w:val="009E29F1"/>
    <w:rsid w:val="009E2C55"/>
    <w:rsid w:val="009E2C72"/>
    <w:rsid w:val="009E2DDF"/>
    <w:rsid w:val="009E35A7"/>
    <w:rsid w:val="009E397E"/>
    <w:rsid w:val="009E3B3E"/>
    <w:rsid w:val="009E3CDD"/>
    <w:rsid w:val="009E3E3A"/>
    <w:rsid w:val="009E46AC"/>
    <w:rsid w:val="009E4CF4"/>
    <w:rsid w:val="009E516D"/>
    <w:rsid w:val="009E5509"/>
    <w:rsid w:val="009E583C"/>
    <w:rsid w:val="009E58E3"/>
    <w:rsid w:val="009E5C74"/>
    <w:rsid w:val="009E5CBB"/>
    <w:rsid w:val="009E6430"/>
    <w:rsid w:val="009E6A20"/>
    <w:rsid w:val="009E79B8"/>
    <w:rsid w:val="009F0A6C"/>
    <w:rsid w:val="009F0DAC"/>
    <w:rsid w:val="009F1587"/>
    <w:rsid w:val="009F1C90"/>
    <w:rsid w:val="009F25E0"/>
    <w:rsid w:val="009F27C3"/>
    <w:rsid w:val="009F2B89"/>
    <w:rsid w:val="009F2D7B"/>
    <w:rsid w:val="009F32AF"/>
    <w:rsid w:val="009F3E3A"/>
    <w:rsid w:val="009F41D2"/>
    <w:rsid w:val="009F42C3"/>
    <w:rsid w:val="009F4A1D"/>
    <w:rsid w:val="009F4EB4"/>
    <w:rsid w:val="009F595A"/>
    <w:rsid w:val="009F5E00"/>
    <w:rsid w:val="009F63DC"/>
    <w:rsid w:val="009F6854"/>
    <w:rsid w:val="009F6B38"/>
    <w:rsid w:val="009F7249"/>
    <w:rsid w:val="009F7348"/>
    <w:rsid w:val="009F75DE"/>
    <w:rsid w:val="009F7614"/>
    <w:rsid w:val="00A004CB"/>
    <w:rsid w:val="00A007DB"/>
    <w:rsid w:val="00A00AF4"/>
    <w:rsid w:val="00A00B74"/>
    <w:rsid w:val="00A00F4D"/>
    <w:rsid w:val="00A01451"/>
    <w:rsid w:val="00A01EC7"/>
    <w:rsid w:val="00A022D4"/>
    <w:rsid w:val="00A025B2"/>
    <w:rsid w:val="00A02AF9"/>
    <w:rsid w:val="00A03151"/>
    <w:rsid w:val="00A031C8"/>
    <w:rsid w:val="00A03386"/>
    <w:rsid w:val="00A0357E"/>
    <w:rsid w:val="00A043A4"/>
    <w:rsid w:val="00A047E7"/>
    <w:rsid w:val="00A04A2B"/>
    <w:rsid w:val="00A051E2"/>
    <w:rsid w:val="00A05782"/>
    <w:rsid w:val="00A0636C"/>
    <w:rsid w:val="00A067C2"/>
    <w:rsid w:val="00A06896"/>
    <w:rsid w:val="00A07F3B"/>
    <w:rsid w:val="00A108D9"/>
    <w:rsid w:val="00A111E6"/>
    <w:rsid w:val="00A11F63"/>
    <w:rsid w:val="00A12E9C"/>
    <w:rsid w:val="00A13008"/>
    <w:rsid w:val="00A13248"/>
    <w:rsid w:val="00A13400"/>
    <w:rsid w:val="00A14575"/>
    <w:rsid w:val="00A14621"/>
    <w:rsid w:val="00A16029"/>
    <w:rsid w:val="00A16416"/>
    <w:rsid w:val="00A16CB4"/>
    <w:rsid w:val="00A16DA5"/>
    <w:rsid w:val="00A171E1"/>
    <w:rsid w:val="00A172B7"/>
    <w:rsid w:val="00A17C5A"/>
    <w:rsid w:val="00A21176"/>
    <w:rsid w:val="00A2122D"/>
    <w:rsid w:val="00A22E1D"/>
    <w:rsid w:val="00A22EA4"/>
    <w:rsid w:val="00A23054"/>
    <w:rsid w:val="00A233F0"/>
    <w:rsid w:val="00A236DF"/>
    <w:rsid w:val="00A2414C"/>
    <w:rsid w:val="00A24A48"/>
    <w:rsid w:val="00A24AF0"/>
    <w:rsid w:val="00A24CA8"/>
    <w:rsid w:val="00A2544E"/>
    <w:rsid w:val="00A255D9"/>
    <w:rsid w:val="00A25825"/>
    <w:rsid w:val="00A25AF3"/>
    <w:rsid w:val="00A26122"/>
    <w:rsid w:val="00A27916"/>
    <w:rsid w:val="00A27B06"/>
    <w:rsid w:val="00A27B69"/>
    <w:rsid w:val="00A27BF3"/>
    <w:rsid w:val="00A311C7"/>
    <w:rsid w:val="00A31604"/>
    <w:rsid w:val="00A3199F"/>
    <w:rsid w:val="00A31FCF"/>
    <w:rsid w:val="00A3236B"/>
    <w:rsid w:val="00A3277C"/>
    <w:rsid w:val="00A32DAC"/>
    <w:rsid w:val="00A32DCB"/>
    <w:rsid w:val="00A332ED"/>
    <w:rsid w:val="00A33A0E"/>
    <w:rsid w:val="00A33E68"/>
    <w:rsid w:val="00A3405A"/>
    <w:rsid w:val="00A342A4"/>
    <w:rsid w:val="00A345C3"/>
    <w:rsid w:val="00A34A1F"/>
    <w:rsid w:val="00A34F0D"/>
    <w:rsid w:val="00A3582C"/>
    <w:rsid w:val="00A35BD9"/>
    <w:rsid w:val="00A35C4D"/>
    <w:rsid w:val="00A35FF9"/>
    <w:rsid w:val="00A361EC"/>
    <w:rsid w:val="00A36350"/>
    <w:rsid w:val="00A3657B"/>
    <w:rsid w:val="00A36592"/>
    <w:rsid w:val="00A374EC"/>
    <w:rsid w:val="00A376F9"/>
    <w:rsid w:val="00A404D6"/>
    <w:rsid w:val="00A40875"/>
    <w:rsid w:val="00A40EA0"/>
    <w:rsid w:val="00A41130"/>
    <w:rsid w:val="00A414A6"/>
    <w:rsid w:val="00A421B1"/>
    <w:rsid w:val="00A426D3"/>
    <w:rsid w:val="00A42826"/>
    <w:rsid w:val="00A42DDA"/>
    <w:rsid w:val="00A42E1A"/>
    <w:rsid w:val="00A435E6"/>
    <w:rsid w:val="00A43BA7"/>
    <w:rsid w:val="00A4444B"/>
    <w:rsid w:val="00A4479F"/>
    <w:rsid w:val="00A44959"/>
    <w:rsid w:val="00A44ACF"/>
    <w:rsid w:val="00A450E1"/>
    <w:rsid w:val="00A450E5"/>
    <w:rsid w:val="00A45A00"/>
    <w:rsid w:val="00A463E7"/>
    <w:rsid w:val="00A46DB2"/>
    <w:rsid w:val="00A47AA1"/>
    <w:rsid w:val="00A47B31"/>
    <w:rsid w:val="00A47DD6"/>
    <w:rsid w:val="00A47E13"/>
    <w:rsid w:val="00A47F69"/>
    <w:rsid w:val="00A5022D"/>
    <w:rsid w:val="00A5129C"/>
    <w:rsid w:val="00A524F6"/>
    <w:rsid w:val="00A52BB5"/>
    <w:rsid w:val="00A53584"/>
    <w:rsid w:val="00A5395F"/>
    <w:rsid w:val="00A53FE4"/>
    <w:rsid w:val="00A54439"/>
    <w:rsid w:val="00A54991"/>
    <w:rsid w:val="00A54A81"/>
    <w:rsid w:val="00A54E06"/>
    <w:rsid w:val="00A54FFB"/>
    <w:rsid w:val="00A551C9"/>
    <w:rsid w:val="00A555C7"/>
    <w:rsid w:val="00A55DD8"/>
    <w:rsid w:val="00A564A2"/>
    <w:rsid w:val="00A566E1"/>
    <w:rsid w:val="00A56B80"/>
    <w:rsid w:val="00A56C73"/>
    <w:rsid w:val="00A57649"/>
    <w:rsid w:val="00A600D3"/>
    <w:rsid w:val="00A60729"/>
    <w:rsid w:val="00A60A79"/>
    <w:rsid w:val="00A60C20"/>
    <w:rsid w:val="00A60FCF"/>
    <w:rsid w:val="00A61D35"/>
    <w:rsid w:val="00A61E92"/>
    <w:rsid w:val="00A622C6"/>
    <w:rsid w:val="00A62A4C"/>
    <w:rsid w:val="00A62D84"/>
    <w:rsid w:val="00A62E6C"/>
    <w:rsid w:val="00A63840"/>
    <w:rsid w:val="00A63A04"/>
    <w:rsid w:val="00A63E03"/>
    <w:rsid w:val="00A63F83"/>
    <w:rsid w:val="00A64491"/>
    <w:rsid w:val="00A64532"/>
    <w:rsid w:val="00A6463E"/>
    <w:rsid w:val="00A64DA9"/>
    <w:rsid w:val="00A64DF7"/>
    <w:rsid w:val="00A65812"/>
    <w:rsid w:val="00A658E7"/>
    <w:rsid w:val="00A66917"/>
    <w:rsid w:val="00A66EB4"/>
    <w:rsid w:val="00A66FB2"/>
    <w:rsid w:val="00A678DA"/>
    <w:rsid w:val="00A67B74"/>
    <w:rsid w:val="00A67C6A"/>
    <w:rsid w:val="00A7066D"/>
    <w:rsid w:val="00A71022"/>
    <w:rsid w:val="00A716C9"/>
    <w:rsid w:val="00A719A6"/>
    <w:rsid w:val="00A72332"/>
    <w:rsid w:val="00A727A2"/>
    <w:rsid w:val="00A72CB9"/>
    <w:rsid w:val="00A730E4"/>
    <w:rsid w:val="00A731B8"/>
    <w:rsid w:val="00A733ED"/>
    <w:rsid w:val="00A73716"/>
    <w:rsid w:val="00A73753"/>
    <w:rsid w:val="00A73E1E"/>
    <w:rsid w:val="00A73E21"/>
    <w:rsid w:val="00A7413D"/>
    <w:rsid w:val="00A74687"/>
    <w:rsid w:val="00A7476D"/>
    <w:rsid w:val="00A75320"/>
    <w:rsid w:val="00A7552C"/>
    <w:rsid w:val="00A76454"/>
    <w:rsid w:val="00A76AF3"/>
    <w:rsid w:val="00A76D28"/>
    <w:rsid w:val="00A77469"/>
    <w:rsid w:val="00A77BE3"/>
    <w:rsid w:val="00A80C69"/>
    <w:rsid w:val="00A80E24"/>
    <w:rsid w:val="00A80EB8"/>
    <w:rsid w:val="00A8103F"/>
    <w:rsid w:val="00A816A7"/>
    <w:rsid w:val="00A8177E"/>
    <w:rsid w:val="00A818C6"/>
    <w:rsid w:val="00A82152"/>
    <w:rsid w:val="00A825CF"/>
    <w:rsid w:val="00A82A87"/>
    <w:rsid w:val="00A82B95"/>
    <w:rsid w:val="00A8329F"/>
    <w:rsid w:val="00A83C7D"/>
    <w:rsid w:val="00A83ECC"/>
    <w:rsid w:val="00A84450"/>
    <w:rsid w:val="00A84A6F"/>
    <w:rsid w:val="00A8559D"/>
    <w:rsid w:val="00A866FD"/>
    <w:rsid w:val="00A86E5A"/>
    <w:rsid w:val="00A86E97"/>
    <w:rsid w:val="00A870D1"/>
    <w:rsid w:val="00A870F3"/>
    <w:rsid w:val="00A87488"/>
    <w:rsid w:val="00A878C6"/>
    <w:rsid w:val="00A9008C"/>
    <w:rsid w:val="00A902B5"/>
    <w:rsid w:val="00A90F05"/>
    <w:rsid w:val="00A91337"/>
    <w:rsid w:val="00A92920"/>
    <w:rsid w:val="00A92C73"/>
    <w:rsid w:val="00A9314F"/>
    <w:rsid w:val="00A9357A"/>
    <w:rsid w:val="00A938E8"/>
    <w:rsid w:val="00A9404E"/>
    <w:rsid w:val="00A94B74"/>
    <w:rsid w:val="00A94F82"/>
    <w:rsid w:val="00A95121"/>
    <w:rsid w:val="00A955A0"/>
    <w:rsid w:val="00A9739D"/>
    <w:rsid w:val="00A973C4"/>
    <w:rsid w:val="00A9779B"/>
    <w:rsid w:val="00AA03A5"/>
    <w:rsid w:val="00AA0508"/>
    <w:rsid w:val="00AA0A1C"/>
    <w:rsid w:val="00AA0A48"/>
    <w:rsid w:val="00AA15F9"/>
    <w:rsid w:val="00AA17FF"/>
    <w:rsid w:val="00AA1F5A"/>
    <w:rsid w:val="00AA1FD8"/>
    <w:rsid w:val="00AA249C"/>
    <w:rsid w:val="00AA2ABB"/>
    <w:rsid w:val="00AA318B"/>
    <w:rsid w:val="00AA327C"/>
    <w:rsid w:val="00AA32B1"/>
    <w:rsid w:val="00AA3411"/>
    <w:rsid w:val="00AA3BD9"/>
    <w:rsid w:val="00AA3C39"/>
    <w:rsid w:val="00AA4F96"/>
    <w:rsid w:val="00AA5085"/>
    <w:rsid w:val="00AA5743"/>
    <w:rsid w:val="00AA6391"/>
    <w:rsid w:val="00AA6748"/>
    <w:rsid w:val="00AA67D8"/>
    <w:rsid w:val="00AA67F5"/>
    <w:rsid w:val="00AA7EA4"/>
    <w:rsid w:val="00AB0932"/>
    <w:rsid w:val="00AB1DAE"/>
    <w:rsid w:val="00AB1E2E"/>
    <w:rsid w:val="00AB2138"/>
    <w:rsid w:val="00AB33E7"/>
    <w:rsid w:val="00AB3A03"/>
    <w:rsid w:val="00AB591F"/>
    <w:rsid w:val="00AB5B9A"/>
    <w:rsid w:val="00AB60D0"/>
    <w:rsid w:val="00AB63F9"/>
    <w:rsid w:val="00AB6E65"/>
    <w:rsid w:val="00AB6F7F"/>
    <w:rsid w:val="00AB7290"/>
    <w:rsid w:val="00AB7C0F"/>
    <w:rsid w:val="00AB7D27"/>
    <w:rsid w:val="00AB7F32"/>
    <w:rsid w:val="00AC0807"/>
    <w:rsid w:val="00AC0AD2"/>
    <w:rsid w:val="00AC1020"/>
    <w:rsid w:val="00AC12FB"/>
    <w:rsid w:val="00AC16E3"/>
    <w:rsid w:val="00AC1A8B"/>
    <w:rsid w:val="00AC1B94"/>
    <w:rsid w:val="00AC1F70"/>
    <w:rsid w:val="00AC264A"/>
    <w:rsid w:val="00AC28DF"/>
    <w:rsid w:val="00AC3144"/>
    <w:rsid w:val="00AC37F9"/>
    <w:rsid w:val="00AC4042"/>
    <w:rsid w:val="00AC4367"/>
    <w:rsid w:val="00AC4E7E"/>
    <w:rsid w:val="00AC4F69"/>
    <w:rsid w:val="00AC4F73"/>
    <w:rsid w:val="00AC58F8"/>
    <w:rsid w:val="00AC5AE7"/>
    <w:rsid w:val="00AC5B10"/>
    <w:rsid w:val="00AC5E35"/>
    <w:rsid w:val="00AC6563"/>
    <w:rsid w:val="00AC68CF"/>
    <w:rsid w:val="00AC6A2E"/>
    <w:rsid w:val="00AC6E34"/>
    <w:rsid w:val="00AC73DE"/>
    <w:rsid w:val="00AC7C97"/>
    <w:rsid w:val="00AD0750"/>
    <w:rsid w:val="00AD0E4B"/>
    <w:rsid w:val="00AD15FE"/>
    <w:rsid w:val="00AD1892"/>
    <w:rsid w:val="00AD1BE3"/>
    <w:rsid w:val="00AD29B7"/>
    <w:rsid w:val="00AD2F43"/>
    <w:rsid w:val="00AD3197"/>
    <w:rsid w:val="00AD3469"/>
    <w:rsid w:val="00AD36DF"/>
    <w:rsid w:val="00AD3DFF"/>
    <w:rsid w:val="00AD409A"/>
    <w:rsid w:val="00AD4BA1"/>
    <w:rsid w:val="00AD4F8A"/>
    <w:rsid w:val="00AD5193"/>
    <w:rsid w:val="00AD603E"/>
    <w:rsid w:val="00AD6321"/>
    <w:rsid w:val="00AD63E8"/>
    <w:rsid w:val="00AD652C"/>
    <w:rsid w:val="00AD6B88"/>
    <w:rsid w:val="00AD7398"/>
    <w:rsid w:val="00AD7BFF"/>
    <w:rsid w:val="00AE00A3"/>
    <w:rsid w:val="00AE02C8"/>
    <w:rsid w:val="00AE11EA"/>
    <w:rsid w:val="00AE1344"/>
    <w:rsid w:val="00AE17AF"/>
    <w:rsid w:val="00AE1ABF"/>
    <w:rsid w:val="00AE1F76"/>
    <w:rsid w:val="00AE2165"/>
    <w:rsid w:val="00AE2223"/>
    <w:rsid w:val="00AE222F"/>
    <w:rsid w:val="00AE2737"/>
    <w:rsid w:val="00AE2982"/>
    <w:rsid w:val="00AE29B4"/>
    <w:rsid w:val="00AE2E74"/>
    <w:rsid w:val="00AE39D8"/>
    <w:rsid w:val="00AE39E0"/>
    <w:rsid w:val="00AE3C9B"/>
    <w:rsid w:val="00AE3D4A"/>
    <w:rsid w:val="00AE4483"/>
    <w:rsid w:val="00AE4CFA"/>
    <w:rsid w:val="00AE4E73"/>
    <w:rsid w:val="00AE50F8"/>
    <w:rsid w:val="00AE5234"/>
    <w:rsid w:val="00AE6ABC"/>
    <w:rsid w:val="00AE6DB9"/>
    <w:rsid w:val="00AE70C6"/>
    <w:rsid w:val="00AE72B4"/>
    <w:rsid w:val="00AE7711"/>
    <w:rsid w:val="00AE7A64"/>
    <w:rsid w:val="00AE7F86"/>
    <w:rsid w:val="00AF049F"/>
    <w:rsid w:val="00AF0C07"/>
    <w:rsid w:val="00AF108C"/>
    <w:rsid w:val="00AF1292"/>
    <w:rsid w:val="00AF15AC"/>
    <w:rsid w:val="00AF18E2"/>
    <w:rsid w:val="00AF1B37"/>
    <w:rsid w:val="00AF24A1"/>
    <w:rsid w:val="00AF2773"/>
    <w:rsid w:val="00AF279E"/>
    <w:rsid w:val="00AF2ADD"/>
    <w:rsid w:val="00AF3CCF"/>
    <w:rsid w:val="00AF45DB"/>
    <w:rsid w:val="00AF4623"/>
    <w:rsid w:val="00AF4F48"/>
    <w:rsid w:val="00AF51D1"/>
    <w:rsid w:val="00AF5695"/>
    <w:rsid w:val="00AF6AA1"/>
    <w:rsid w:val="00AF6CD6"/>
    <w:rsid w:val="00AF6D4F"/>
    <w:rsid w:val="00AF6F4E"/>
    <w:rsid w:val="00AF77CF"/>
    <w:rsid w:val="00AF7921"/>
    <w:rsid w:val="00AF7940"/>
    <w:rsid w:val="00AF7E60"/>
    <w:rsid w:val="00B00952"/>
    <w:rsid w:val="00B00FC9"/>
    <w:rsid w:val="00B010E4"/>
    <w:rsid w:val="00B0113D"/>
    <w:rsid w:val="00B011C5"/>
    <w:rsid w:val="00B016D5"/>
    <w:rsid w:val="00B0177A"/>
    <w:rsid w:val="00B01AC8"/>
    <w:rsid w:val="00B01F9A"/>
    <w:rsid w:val="00B023CA"/>
    <w:rsid w:val="00B0265D"/>
    <w:rsid w:val="00B02C7B"/>
    <w:rsid w:val="00B02D04"/>
    <w:rsid w:val="00B02D9E"/>
    <w:rsid w:val="00B030F0"/>
    <w:rsid w:val="00B031C1"/>
    <w:rsid w:val="00B03563"/>
    <w:rsid w:val="00B035FC"/>
    <w:rsid w:val="00B03C75"/>
    <w:rsid w:val="00B0478D"/>
    <w:rsid w:val="00B04BF8"/>
    <w:rsid w:val="00B057B9"/>
    <w:rsid w:val="00B0602B"/>
    <w:rsid w:val="00B063AD"/>
    <w:rsid w:val="00B06C01"/>
    <w:rsid w:val="00B06C85"/>
    <w:rsid w:val="00B070B3"/>
    <w:rsid w:val="00B072C9"/>
    <w:rsid w:val="00B07AFF"/>
    <w:rsid w:val="00B07CBC"/>
    <w:rsid w:val="00B1007A"/>
    <w:rsid w:val="00B10348"/>
    <w:rsid w:val="00B103C8"/>
    <w:rsid w:val="00B10456"/>
    <w:rsid w:val="00B1070E"/>
    <w:rsid w:val="00B11265"/>
    <w:rsid w:val="00B1172F"/>
    <w:rsid w:val="00B11964"/>
    <w:rsid w:val="00B1234E"/>
    <w:rsid w:val="00B12D69"/>
    <w:rsid w:val="00B12DC4"/>
    <w:rsid w:val="00B13151"/>
    <w:rsid w:val="00B13AFF"/>
    <w:rsid w:val="00B13D2D"/>
    <w:rsid w:val="00B14567"/>
    <w:rsid w:val="00B148F4"/>
    <w:rsid w:val="00B15409"/>
    <w:rsid w:val="00B15575"/>
    <w:rsid w:val="00B16382"/>
    <w:rsid w:val="00B16562"/>
    <w:rsid w:val="00B16ED2"/>
    <w:rsid w:val="00B1764A"/>
    <w:rsid w:val="00B17704"/>
    <w:rsid w:val="00B17727"/>
    <w:rsid w:val="00B17CE6"/>
    <w:rsid w:val="00B204B6"/>
    <w:rsid w:val="00B20775"/>
    <w:rsid w:val="00B20C3C"/>
    <w:rsid w:val="00B20CBE"/>
    <w:rsid w:val="00B21125"/>
    <w:rsid w:val="00B21C92"/>
    <w:rsid w:val="00B21C9F"/>
    <w:rsid w:val="00B21D6F"/>
    <w:rsid w:val="00B21E7F"/>
    <w:rsid w:val="00B21ED7"/>
    <w:rsid w:val="00B22048"/>
    <w:rsid w:val="00B22244"/>
    <w:rsid w:val="00B22438"/>
    <w:rsid w:val="00B2279C"/>
    <w:rsid w:val="00B23D26"/>
    <w:rsid w:val="00B23E1A"/>
    <w:rsid w:val="00B23EB6"/>
    <w:rsid w:val="00B24349"/>
    <w:rsid w:val="00B2450D"/>
    <w:rsid w:val="00B24684"/>
    <w:rsid w:val="00B249BD"/>
    <w:rsid w:val="00B25ADF"/>
    <w:rsid w:val="00B25BA8"/>
    <w:rsid w:val="00B25E14"/>
    <w:rsid w:val="00B2648E"/>
    <w:rsid w:val="00B26848"/>
    <w:rsid w:val="00B27405"/>
    <w:rsid w:val="00B27956"/>
    <w:rsid w:val="00B308D1"/>
    <w:rsid w:val="00B30A5E"/>
    <w:rsid w:val="00B30B6E"/>
    <w:rsid w:val="00B31463"/>
    <w:rsid w:val="00B318FB"/>
    <w:rsid w:val="00B31AAB"/>
    <w:rsid w:val="00B31BF6"/>
    <w:rsid w:val="00B31E9D"/>
    <w:rsid w:val="00B32194"/>
    <w:rsid w:val="00B321B8"/>
    <w:rsid w:val="00B3287E"/>
    <w:rsid w:val="00B32BAF"/>
    <w:rsid w:val="00B32C10"/>
    <w:rsid w:val="00B33AA7"/>
    <w:rsid w:val="00B33AA9"/>
    <w:rsid w:val="00B33FFF"/>
    <w:rsid w:val="00B34171"/>
    <w:rsid w:val="00B34ADA"/>
    <w:rsid w:val="00B34BA7"/>
    <w:rsid w:val="00B34C57"/>
    <w:rsid w:val="00B3501C"/>
    <w:rsid w:val="00B35720"/>
    <w:rsid w:val="00B36163"/>
    <w:rsid w:val="00B3657F"/>
    <w:rsid w:val="00B365A8"/>
    <w:rsid w:val="00B366D5"/>
    <w:rsid w:val="00B36F58"/>
    <w:rsid w:val="00B3700F"/>
    <w:rsid w:val="00B37126"/>
    <w:rsid w:val="00B4050A"/>
    <w:rsid w:val="00B406A6"/>
    <w:rsid w:val="00B4175D"/>
    <w:rsid w:val="00B41E06"/>
    <w:rsid w:val="00B41F39"/>
    <w:rsid w:val="00B4210C"/>
    <w:rsid w:val="00B42E29"/>
    <w:rsid w:val="00B43713"/>
    <w:rsid w:val="00B43CA7"/>
    <w:rsid w:val="00B441FE"/>
    <w:rsid w:val="00B447FF"/>
    <w:rsid w:val="00B4499D"/>
    <w:rsid w:val="00B44BFA"/>
    <w:rsid w:val="00B44DC3"/>
    <w:rsid w:val="00B4505B"/>
    <w:rsid w:val="00B4507F"/>
    <w:rsid w:val="00B452F6"/>
    <w:rsid w:val="00B45BCE"/>
    <w:rsid w:val="00B46074"/>
    <w:rsid w:val="00B46280"/>
    <w:rsid w:val="00B47528"/>
    <w:rsid w:val="00B47966"/>
    <w:rsid w:val="00B50429"/>
    <w:rsid w:val="00B506E0"/>
    <w:rsid w:val="00B50727"/>
    <w:rsid w:val="00B5074F"/>
    <w:rsid w:val="00B5078F"/>
    <w:rsid w:val="00B50D79"/>
    <w:rsid w:val="00B50E7C"/>
    <w:rsid w:val="00B5137D"/>
    <w:rsid w:val="00B51536"/>
    <w:rsid w:val="00B516E0"/>
    <w:rsid w:val="00B51998"/>
    <w:rsid w:val="00B51E54"/>
    <w:rsid w:val="00B5234B"/>
    <w:rsid w:val="00B5242F"/>
    <w:rsid w:val="00B5269E"/>
    <w:rsid w:val="00B52D53"/>
    <w:rsid w:val="00B531B2"/>
    <w:rsid w:val="00B5338F"/>
    <w:rsid w:val="00B53501"/>
    <w:rsid w:val="00B53536"/>
    <w:rsid w:val="00B53BA0"/>
    <w:rsid w:val="00B53CF6"/>
    <w:rsid w:val="00B540BB"/>
    <w:rsid w:val="00B5450D"/>
    <w:rsid w:val="00B54598"/>
    <w:rsid w:val="00B55665"/>
    <w:rsid w:val="00B55C45"/>
    <w:rsid w:val="00B561A5"/>
    <w:rsid w:val="00B5674C"/>
    <w:rsid w:val="00B57626"/>
    <w:rsid w:val="00B57751"/>
    <w:rsid w:val="00B57819"/>
    <w:rsid w:val="00B60091"/>
    <w:rsid w:val="00B600DD"/>
    <w:rsid w:val="00B6027E"/>
    <w:rsid w:val="00B603ED"/>
    <w:rsid w:val="00B60B6B"/>
    <w:rsid w:val="00B61718"/>
    <w:rsid w:val="00B61E86"/>
    <w:rsid w:val="00B61F21"/>
    <w:rsid w:val="00B62A1E"/>
    <w:rsid w:val="00B62C44"/>
    <w:rsid w:val="00B63887"/>
    <w:rsid w:val="00B64345"/>
    <w:rsid w:val="00B6454A"/>
    <w:rsid w:val="00B64D6A"/>
    <w:rsid w:val="00B65123"/>
    <w:rsid w:val="00B65A99"/>
    <w:rsid w:val="00B65D9C"/>
    <w:rsid w:val="00B66D86"/>
    <w:rsid w:val="00B66F7F"/>
    <w:rsid w:val="00B67521"/>
    <w:rsid w:val="00B67A08"/>
    <w:rsid w:val="00B70BD5"/>
    <w:rsid w:val="00B70E64"/>
    <w:rsid w:val="00B7132E"/>
    <w:rsid w:val="00B722E9"/>
    <w:rsid w:val="00B72EF4"/>
    <w:rsid w:val="00B74D6F"/>
    <w:rsid w:val="00B7524F"/>
    <w:rsid w:val="00B75D52"/>
    <w:rsid w:val="00B75F11"/>
    <w:rsid w:val="00B760C3"/>
    <w:rsid w:val="00B762C8"/>
    <w:rsid w:val="00B769AE"/>
    <w:rsid w:val="00B76AD7"/>
    <w:rsid w:val="00B76F01"/>
    <w:rsid w:val="00B77098"/>
    <w:rsid w:val="00B77248"/>
    <w:rsid w:val="00B778F9"/>
    <w:rsid w:val="00B77A80"/>
    <w:rsid w:val="00B801C9"/>
    <w:rsid w:val="00B80442"/>
    <w:rsid w:val="00B80CE0"/>
    <w:rsid w:val="00B80DEE"/>
    <w:rsid w:val="00B81413"/>
    <w:rsid w:val="00B816EF"/>
    <w:rsid w:val="00B81CB0"/>
    <w:rsid w:val="00B81D09"/>
    <w:rsid w:val="00B82B56"/>
    <w:rsid w:val="00B84240"/>
    <w:rsid w:val="00B843F1"/>
    <w:rsid w:val="00B8472F"/>
    <w:rsid w:val="00B8480E"/>
    <w:rsid w:val="00B84975"/>
    <w:rsid w:val="00B85674"/>
    <w:rsid w:val="00B85B6E"/>
    <w:rsid w:val="00B85CAC"/>
    <w:rsid w:val="00B8748B"/>
    <w:rsid w:val="00B8774F"/>
    <w:rsid w:val="00B87802"/>
    <w:rsid w:val="00B87CB4"/>
    <w:rsid w:val="00B904E5"/>
    <w:rsid w:val="00B91042"/>
    <w:rsid w:val="00B913E8"/>
    <w:rsid w:val="00B91748"/>
    <w:rsid w:val="00B91DBB"/>
    <w:rsid w:val="00B92AB9"/>
    <w:rsid w:val="00B9308D"/>
    <w:rsid w:val="00B93277"/>
    <w:rsid w:val="00B93A6E"/>
    <w:rsid w:val="00B93E96"/>
    <w:rsid w:val="00B93F8D"/>
    <w:rsid w:val="00B94050"/>
    <w:rsid w:val="00B940A3"/>
    <w:rsid w:val="00B9445A"/>
    <w:rsid w:val="00B94738"/>
    <w:rsid w:val="00B94D80"/>
    <w:rsid w:val="00B95613"/>
    <w:rsid w:val="00B956E4"/>
    <w:rsid w:val="00B959A0"/>
    <w:rsid w:val="00B95A91"/>
    <w:rsid w:val="00B96D7E"/>
    <w:rsid w:val="00B9775D"/>
    <w:rsid w:val="00B97B1B"/>
    <w:rsid w:val="00B97BAB"/>
    <w:rsid w:val="00BA0DDF"/>
    <w:rsid w:val="00BA10A5"/>
    <w:rsid w:val="00BA10CB"/>
    <w:rsid w:val="00BA10DE"/>
    <w:rsid w:val="00BA1445"/>
    <w:rsid w:val="00BA153D"/>
    <w:rsid w:val="00BA17A1"/>
    <w:rsid w:val="00BA17F3"/>
    <w:rsid w:val="00BA1EB8"/>
    <w:rsid w:val="00BA2F2A"/>
    <w:rsid w:val="00BA3133"/>
    <w:rsid w:val="00BA34A4"/>
    <w:rsid w:val="00BA390B"/>
    <w:rsid w:val="00BA3F27"/>
    <w:rsid w:val="00BA4452"/>
    <w:rsid w:val="00BA447E"/>
    <w:rsid w:val="00BA46AC"/>
    <w:rsid w:val="00BA52D0"/>
    <w:rsid w:val="00BA53B9"/>
    <w:rsid w:val="00BA5B9D"/>
    <w:rsid w:val="00BA5E56"/>
    <w:rsid w:val="00BA6554"/>
    <w:rsid w:val="00BA6613"/>
    <w:rsid w:val="00BA66C3"/>
    <w:rsid w:val="00BA674F"/>
    <w:rsid w:val="00BA69E6"/>
    <w:rsid w:val="00BA69EF"/>
    <w:rsid w:val="00BA6F40"/>
    <w:rsid w:val="00BB006B"/>
    <w:rsid w:val="00BB0643"/>
    <w:rsid w:val="00BB09ED"/>
    <w:rsid w:val="00BB1A2E"/>
    <w:rsid w:val="00BB1D0F"/>
    <w:rsid w:val="00BB4301"/>
    <w:rsid w:val="00BB546E"/>
    <w:rsid w:val="00BB5E33"/>
    <w:rsid w:val="00BB6650"/>
    <w:rsid w:val="00BB67DF"/>
    <w:rsid w:val="00BB7542"/>
    <w:rsid w:val="00BB77AB"/>
    <w:rsid w:val="00BB77F2"/>
    <w:rsid w:val="00BB7E6F"/>
    <w:rsid w:val="00BB7FC3"/>
    <w:rsid w:val="00BC016F"/>
    <w:rsid w:val="00BC033C"/>
    <w:rsid w:val="00BC0581"/>
    <w:rsid w:val="00BC091C"/>
    <w:rsid w:val="00BC102E"/>
    <w:rsid w:val="00BC1B05"/>
    <w:rsid w:val="00BC2126"/>
    <w:rsid w:val="00BC3440"/>
    <w:rsid w:val="00BC35AD"/>
    <w:rsid w:val="00BC3A1E"/>
    <w:rsid w:val="00BC3CB7"/>
    <w:rsid w:val="00BC4087"/>
    <w:rsid w:val="00BC4536"/>
    <w:rsid w:val="00BC465C"/>
    <w:rsid w:val="00BC4C93"/>
    <w:rsid w:val="00BC5014"/>
    <w:rsid w:val="00BC56A2"/>
    <w:rsid w:val="00BC56D1"/>
    <w:rsid w:val="00BC596B"/>
    <w:rsid w:val="00BC5B55"/>
    <w:rsid w:val="00BC63E7"/>
    <w:rsid w:val="00BC6CB4"/>
    <w:rsid w:val="00BC6EED"/>
    <w:rsid w:val="00BC79F9"/>
    <w:rsid w:val="00BC7D7F"/>
    <w:rsid w:val="00BD055E"/>
    <w:rsid w:val="00BD056B"/>
    <w:rsid w:val="00BD0E5D"/>
    <w:rsid w:val="00BD1580"/>
    <w:rsid w:val="00BD2116"/>
    <w:rsid w:val="00BD23B8"/>
    <w:rsid w:val="00BD2AF7"/>
    <w:rsid w:val="00BD3D9E"/>
    <w:rsid w:val="00BD3E64"/>
    <w:rsid w:val="00BD3F91"/>
    <w:rsid w:val="00BD481F"/>
    <w:rsid w:val="00BD54A0"/>
    <w:rsid w:val="00BD5847"/>
    <w:rsid w:val="00BD5C81"/>
    <w:rsid w:val="00BD5C8D"/>
    <w:rsid w:val="00BD5FE4"/>
    <w:rsid w:val="00BD66A2"/>
    <w:rsid w:val="00BE0061"/>
    <w:rsid w:val="00BE0156"/>
    <w:rsid w:val="00BE07A6"/>
    <w:rsid w:val="00BE07CC"/>
    <w:rsid w:val="00BE0D43"/>
    <w:rsid w:val="00BE1314"/>
    <w:rsid w:val="00BE1451"/>
    <w:rsid w:val="00BE1CCF"/>
    <w:rsid w:val="00BE200C"/>
    <w:rsid w:val="00BE2626"/>
    <w:rsid w:val="00BE2E63"/>
    <w:rsid w:val="00BE4191"/>
    <w:rsid w:val="00BE52A3"/>
    <w:rsid w:val="00BE5367"/>
    <w:rsid w:val="00BE5AE4"/>
    <w:rsid w:val="00BE5B97"/>
    <w:rsid w:val="00BE60B4"/>
    <w:rsid w:val="00BE6DDB"/>
    <w:rsid w:val="00BE6DF6"/>
    <w:rsid w:val="00BE721E"/>
    <w:rsid w:val="00BE7A98"/>
    <w:rsid w:val="00BE7AC6"/>
    <w:rsid w:val="00BF132C"/>
    <w:rsid w:val="00BF16A8"/>
    <w:rsid w:val="00BF187F"/>
    <w:rsid w:val="00BF1B33"/>
    <w:rsid w:val="00BF2B6E"/>
    <w:rsid w:val="00BF344A"/>
    <w:rsid w:val="00BF3A5D"/>
    <w:rsid w:val="00BF3F02"/>
    <w:rsid w:val="00BF3F34"/>
    <w:rsid w:val="00BF484A"/>
    <w:rsid w:val="00BF4899"/>
    <w:rsid w:val="00BF51A9"/>
    <w:rsid w:val="00BF6051"/>
    <w:rsid w:val="00BF613C"/>
    <w:rsid w:val="00BF64E1"/>
    <w:rsid w:val="00C001AB"/>
    <w:rsid w:val="00C0048D"/>
    <w:rsid w:val="00C01386"/>
    <w:rsid w:val="00C01469"/>
    <w:rsid w:val="00C020D6"/>
    <w:rsid w:val="00C02FB4"/>
    <w:rsid w:val="00C038CD"/>
    <w:rsid w:val="00C03F11"/>
    <w:rsid w:val="00C04993"/>
    <w:rsid w:val="00C04ACB"/>
    <w:rsid w:val="00C0519F"/>
    <w:rsid w:val="00C054D6"/>
    <w:rsid w:val="00C05B27"/>
    <w:rsid w:val="00C05BDA"/>
    <w:rsid w:val="00C05E7D"/>
    <w:rsid w:val="00C07AE9"/>
    <w:rsid w:val="00C10057"/>
    <w:rsid w:val="00C1145E"/>
    <w:rsid w:val="00C115EC"/>
    <w:rsid w:val="00C119A5"/>
    <w:rsid w:val="00C11B22"/>
    <w:rsid w:val="00C11D08"/>
    <w:rsid w:val="00C12F40"/>
    <w:rsid w:val="00C13835"/>
    <w:rsid w:val="00C144D4"/>
    <w:rsid w:val="00C1456C"/>
    <w:rsid w:val="00C145CF"/>
    <w:rsid w:val="00C147A7"/>
    <w:rsid w:val="00C15E14"/>
    <w:rsid w:val="00C15E5F"/>
    <w:rsid w:val="00C16D89"/>
    <w:rsid w:val="00C16E6B"/>
    <w:rsid w:val="00C16FB8"/>
    <w:rsid w:val="00C177B0"/>
    <w:rsid w:val="00C177E5"/>
    <w:rsid w:val="00C17BEC"/>
    <w:rsid w:val="00C2092F"/>
    <w:rsid w:val="00C20D19"/>
    <w:rsid w:val="00C20D3E"/>
    <w:rsid w:val="00C20D54"/>
    <w:rsid w:val="00C20E2E"/>
    <w:rsid w:val="00C21117"/>
    <w:rsid w:val="00C216B1"/>
    <w:rsid w:val="00C220CF"/>
    <w:rsid w:val="00C22124"/>
    <w:rsid w:val="00C2225C"/>
    <w:rsid w:val="00C23012"/>
    <w:rsid w:val="00C23523"/>
    <w:rsid w:val="00C23DB1"/>
    <w:rsid w:val="00C244C0"/>
    <w:rsid w:val="00C24B84"/>
    <w:rsid w:val="00C255FB"/>
    <w:rsid w:val="00C262EC"/>
    <w:rsid w:val="00C26383"/>
    <w:rsid w:val="00C2664E"/>
    <w:rsid w:val="00C26B94"/>
    <w:rsid w:val="00C27AEB"/>
    <w:rsid w:val="00C27BE0"/>
    <w:rsid w:val="00C3000B"/>
    <w:rsid w:val="00C300E0"/>
    <w:rsid w:val="00C3030C"/>
    <w:rsid w:val="00C305E1"/>
    <w:rsid w:val="00C309D0"/>
    <w:rsid w:val="00C3188B"/>
    <w:rsid w:val="00C31916"/>
    <w:rsid w:val="00C31A32"/>
    <w:rsid w:val="00C31E20"/>
    <w:rsid w:val="00C32344"/>
    <w:rsid w:val="00C325F5"/>
    <w:rsid w:val="00C32768"/>
    <w:rsid w:val="00C3279A"/>
    <w:rsid w:val="00C32D81"/>
    <w:rsid w:val="00C33402"/>
    <w:rsid w:val="00C336DE"/>
    <w:rsid w:val="00C33A20"/>
    <w:rsid w:val="00C33A5A"/>
    <w:rsid w:val="00C345E4"/>
    <w:rsid w:val="00C34CDB"/>
    <w:rsid w:val="00C34FD4"/>
    <w:rsid w:val="00C368BA"/>
    <w:rsid w:val="00C37483"/>
    <w:rsid w:val="00C37879"/>
    <w:rsid w:val="00C37D45"/>
    <w:rsid w:val="00C37DA7"/>
    <w:rsid w:val="00C4009C"/>
    <w:rsid w:val="00C409E7"/>
    <w:rsid w:val="00C41032"/>
    <w:rsid w:val="00C414B8"/>
    <w:rsid w:val="00C42789"/>
    <w:rsid w:val="00C4340E"/>
    <w:rsid w:val="00C437B3"/>
    <w:rsid w:val="00C43A13"/>
    <w:rsid w:val="00C442A8"/>
    <w:rsid w:val="00C444A7"/>
    <w:rsid w:val="00C445AD"/>
    <w:rsid w:val="00C44676"/>
    <w:rsid w:val="00C446B9"/>
    <w:rsid w:val="00C447DC"/>
    <w:rsid w:val="00C44F6F"/>
    <w:rsid w:val="00C4557D"/>
    <w:rsid w:val="00C45789"/>
    <w:rsid w:val="00C4618C"/>
    <w:rsid w:val="00C462F7"/>
    <w:rsid w:val="00C46410"/>
    <w:rsid w:val="00C46422"/>
    <w:rsid w:val="00C4663E"/>
    <w:rsid w:val="00C46B3D"/>
    <w:rsid w:val="00C46D9F"/>
    <w:rsid w:val="00C50806"/>
    <w:rsid w:val="00C50954"/>
    <w:rsid w:val="00C50D0E"/>
    <w:rsid w:val="00C52537"/>
    <w:rsid w:val="00C526DB"/>
    <w:rsid w:val="00C526F6"/>
    <w:rsid w:val="00C52901"/>
    <w:rsid w:val="00C52B16"/>
    <w:rsid w:val="00C530C3"/>
    <w:rsid w:val="00C5343E"/>
    <w:rsid w:val="00C5376A"/>
    <w:rsid w:val="00C54143"/>
    <w:rsid w:val="00C54178"/>
    <w:rsid w:val="00C55022"/>
    <w:rsid w:val="00C5524B"/>
    <w:rsid w:val="00C55251"/>
    <w:rsid w:val="00C55786"/>
    <w:rsid w:val="00C559BA"/>
    <w:rsid w:val="00C56200"/>
    <w:rsid w:val="00C5641A"/>
    <w:rsid w:val="00C56935"/>
    <w:rsid w:val="00C57142"/>
    <w:rsid w:val="00C5798A"/>
    <w:rsid w:val="00C57B5D"/>
    <w:rsid w:val="00C57E5B"/>
    <w:rsid w:val="00C57F8A"/>
    <w:rsid w:val="00C6006F"/>
    <w:rsid w:val="00C600A8"/>
    <w:rsid w:val="00C605D0"/>
    <w:rsid w:val="00C61082"/>
    <w:rsid w:val="00C6113D"/>
    <w:rsid w:val="00C6190E"/>
    <w:rsid w:val="00C61A5D"/>
    <w:rsid w:val="00C61C8A"/>
    <w:rsid w:val="00C61D57"/>
    <w:rsid w:val="00C62C85"/>
    <w:rsid w:val="00C63A17"/>
    <w:rsid w:val="00C64047"/>
    <w:rsid w:val="00C641E0"/>
    <w:rsid w:val="00C652F3"/>
    <w:rsid w:val="00C66012"/>
    <w:rsid w:val="00C66427"/>
    <w:rsid w:val="00C66C6A"/>
    <w:rsid w:val="00C6793B"/>
    <w:rsid w:val="00C67AE5"/>
    <w:rsid w:val="00C70322"/>
    <w:rsid w:val="00C70633"/>
    <w:rsid w:val="00C70E31"/>
    <w:rsid w:val="00C714C7"/>
    <w:rsid w:val="00C7166A"/>
    <w:rsid w:val="00C717A7"/>
    <w:rsid w:val="00C71A50"/>
    <w:rsid w:val="00C723D5"/>
    <w:rsid w:val="00C727EF"/>
    <w:rsid w:val="00C72A7E"/>
    <w:rsid w:val="00C73079"/>
    <w:rsid w:val="00C7453C"/>
    <w:rsid w:val="00C74765"/>
    <w:rsid w:val="00C75D1A"/>
    <w:rsid w:val="00C75F3E"/>
    <w:rsid w:val="00C7635E"/>
    <w:rsid w:val="00C76717"/>
    <w:rsid w:val="00C76B23"/>
    <w:rsid w:val="00C76E05"/>
    <w:rsid w:val="00C76ED5"/>
    <w:rsid w:val="00C76F72"/>
    <w:rsid w:val="00C76FA7"/>
    <w:rsid w:val="00C80300"/>
    <w:rsid w:val="00C80935"/>
    <w:rsid w:val="00C81726"/>
    <w:rsid w:val="00C81B9D"/>
    <w:rsid w:val="00C81CB7"/>
    <w:rsid w:val="00C82329"/>
    <w:rsid w:val="00C823EE"/>
    <w:rsid w:val="00C82776"/>
    <w:rsid w:val="00C82D13"/>
    <w:rsid w:val="00C838FD"/>
    <w:rsid w:val="00C84912"/>
    <w:rsid w:val="00C86065"/>
    <w:rsid w:val="00C86256"/>
    <w:rsid w:val="00C864CD"/>
    <w:rsid w:val="00C86BC9"/>
    <w:rsid w:val="00C86CFA"/>
    <w:rsid w:val="00C87040"/>
    <w:rsid w:val="00C87343"/>
    <w:rsid w:val="00C877B4"/>
    <w:rsid w:val="00C87CA7"/>
    <w:rsid w:val="00C907A2"/>
    <w:rsid w:val="00C90920"/>
    <w:rsid w:val="00C90D31"/>
    <w:rsid w:val="00C913EA"/>
    <w:rsid w:val="00C9168B"/>
    <w:rsid w:val="00C9215E"/>
    <w:rsid w:val="00C928D1"/>
    <w:rsid w:val="00C92949"/>
    <w:rsid w:val="00C93719"/>
    <w:rsid w:val="00C93800"/>
    <w:rsid w:val="00C93B76"/>
    <w:rsid w:val="00C953AE"/>
    <w:rsid w:val="00C95D4A"/>
    <w:rsid w:val="00C96D1D"/>
    <w:rsid w:val="00C97962"/>
    <w:rsid w:val="00C9798B"/>
    <w:rsid w:val="00C97CC1"/>
    <w:rsid w:val="00C97DCE"/>
    <w:rsid w:val="00C97E28"/>
    <w:rsid w:val="00C97FB4"/>
    <w:rsid w:val="00CA0E1B"/>
    <w:rsid w:val="00CA18AA"/>
    <w:rsid w:val="00CA19D9"/>
    <w:rsid w:val="00CA1CBD"/>
    <w:rsid w:val="00CA20C7"/>
    <w:rsid w:val="00CA2421"/>
    <w:rsid w:val="00CA2A0D"/>
    <w:rsid w:val="00CA2CF0"/>
    <w:rsid w:val="00CA2EC4"/>
    <w:rsid w:val="00CA3929"/>
    <w:rsid w:val="00CA3E52"/>
    <w:rsid w:val="00CA48C7"/>
    <w:rsid w:val="00CA48EF"/>
    <w:rsid w:val="00CA4C97"/>
    <w:rsid w:val="00CA4EA2"/>
    <w:rsid w:val="00CA54CE"/>
    <w:rsid w:val="00CA668A"/>
    <w:rsid w:val="00CA78EC"/>
    <w:rsid w:val="00CA7B29"/>
    <w:rsid w:val="00CB0C72"/>
    <w:rsid w:val="00CB15B3"/>
    <w:rsid w:val="00CB1665"/>
    <w:rsid w:val="00CB1B33"/>
    <w:rsid w:val="00CB1D42"/>
    <w:rsid w:val="00CB2377"/>
    <w:rsid w:val="00CB2839"/>
    <w:rsid w:val="00CB29C9"/>
    <w:rsid w:val="00CB2C70"/>
    <w:rsid w:val="00CB2CDB"/>
    <w:rsid w:val="00CB2DC2"/>
    <w:rsid w:val="00CB385D"/>
    <w:rsid w:val="00CB38BA"/>
    <w:rsid w:val="00CB40B8"/>
    <w:rsid w:val="00CB4148"/>
    <w:rsid w:val="00CB41AE"/>
    <w:rsid w:val="00CB42C4"/>
    <w:rsid w:val="00CB451F"/>
    <w:rsid w:val="00CB5785"/>
    <w:rsid w:val="00CB5BB2"/>
    <w:rsid w:val="00CB69BB"/>
    <w:rsid w:val="00CB6E32"/>
    <w:rsid w:val="00CB71F3"/>
    <w:rsid w:val="00CB7334"/>
    <w:rsid w:val="00CB73EC"/>
    <w:rsid w:val="00CB77C1"/>
    <w:rsid w:val="00CB7A6E"/>
    <w:rsid w:val="00CB7D7B"/>
    <w:rsid w:val="00CC0672"/>
    <w:rsid w:val="00CC0897"/>
    <w:rsid w:val="00CC0E92"/>
    <w:rsid w:val="00CC1A3A"/>
    <w:rsid w:val="00CC1AA4"/>
    <w:rsid w:val="00CC1E0D"/>
    <w:rsid w:val="00CC28AC"/>
    <w:rsid w:val="00CC2F05"/>
    <w:rsid w:val="00CC3E50"/>
    <w:rsid w:val="00CC43FF"/>
    <w:rsid w:val="00CC4BB7"/>
    <w:rsid w:val="00CC4BB8"/>
    <w:rsid w:val="00CC4ECF"/>
    <w:rsid w:val="00CC5113"/>
    <w:rsid w:val="00CC540F"/>
    <w:rsid w:val="00CC56B0"/>
    <w:rsid w:val="00CC67EC"/>
    <w:rsid w:val="00CC7E08"/>
    <w:rsid w:val="00CC7EDC"/>
    <w:rsid w:val="00CD002E"/>
    <w:rsid w:val="00CD0370"/>
    <w:rsid w:val="00CD049C"/>
    <w:rsid w:val="00CD0E75"/>
    <w:rsid w:val="00CD0E9F"/>
    <w:rsid w:val="00CD1E53"/>
    <w:rsid w:val="00CD269F"/>
    <w:rsid w:val="00CD30F7"/>
    <w:rsid w:val="00CD34C1"/>
    <w:rsid w:val="00CD37A4"/>
    <w:rsid w:val="00CD3822"/>
    <w:rsid w:val="00CD38CB"/>
    <w:rsid w:val="00CD3B01"/>
    <w:rsid w:val="00CD46CF"/>
    <w:rsid w:val="00CD4CDF"/>
    <w:rsid w:val="00CD4E52"/>
    <w:rsid w:val="00CD5909"/>
    <w:rsid w:val="00CD5AFC"/>
    <w:rsid w:val="00CD5C52"/>
    <w:rsid w:val="00CD5D11"/>
    <w:rsid w:val="00CD67A2"/>
    <w:rsid w:val="00CD68E1"/>
    <w:rsid w:val="00CD6A52"/>
    <w:rsid w:val="00CD6A8A"/>
    <w:rsid w:val="00CD6AD5"/>
    <w:rsid w:val="00CD6D66"/>
    <w:rsid w:val="00CD7A68"/>
    <w:rsid w:val="00CD7EEC"/>
    <w:rsid w:val="00CE0888"/>
    <w:rsid w:val="00CE14A4"/>
    <w:rsid w:val="00CE1DF5"/>
    <w:rsid w:val="00CE220E"/>
    <w:rsid w:val="00CE2D6B"/>
    <w:rsid w:val="00CE3344"/>
    <w:rsid w:val="00CE3F55"/>
    <w:rsid w:val="00CE46A2"/>
    <w:rsid w:val="00CE4B3C"/>
    <w:rsid w:val="00CE4CC6"/>
    <w:rsid w:val="00CE4DD3"/>
    <w:rsid w:val="00CE524B"/>
    <w:rsid w:val="00CE55C3"/>
    <w:rsid w:val="00CE569F"/>
    <w:rsid w:val="00CE597B"/>
    <w:rsid w:val="00CE5B2D"/>
    <w:rsid w:val="00CE5C92"/>
    <w:rsid w:val="00CE6381"/>
    <w:rsid w:val="00CE7B7B"/>
    <w:rsid w:val="00CE7E36"/>
    <w:rsid w:val="00CE7F1E"/>
    <w:rsid w:val="00CF0359"/>
    <w:rsid w:val="00CF0C5B"/>
    <w:rsid w:val="00CF17EE"/>
    <w:rsid w:val="00CF1C5C"/>
    <w:rsid w:val="00CF2416"/>
    <w:rsid w:val="00CF322F"/>
    <w:rsid w:val="00CF36AC"/>
    <w:rsid w:val="00CF3779"/>
    <w:rsid w:val="00CF436A"/>
    <w:rsid w:val="00CF492A"/>
    <w:rsid w:val="00CF4CC7"/>
    <w:rsid w:val="00CF5A27"/>
    <w:rsid w:val="00CF5BAB"/>
    <w:rsid w:val="00CF5E89"/>
    <w:rsid w:val="00CF649F"/>
    <w:rsid w:val="00CF6DB3"/>
    <w:rsid w:val="00CF7ACF"/>
    <w:rsid w:val="00D00C0D"/>
    <w:rsid w:val="00D015C9"/>
    <w:rsid w:val="00D01F2C"/>
    <w:rsid w:val="00D02637"/>
    <w:rsid w:val="00D02BA3"/>
    <w:rsid w:val="00D02FB2"/>
    <w:rsid w:val="00D034B6"/>
    <w:rsid w:val="00D03A44"/>
    <w:rsid w:val="00D04A07"/>
    <w:rsid w:val="00D04D15"/>
    <w:rsid w:val="00D05239"/>
    <w:rsid w:val="00D052A3"/>
    <w:rsid w:val="00D0548E"/>
    <w:rsid w:val="00D05859"/>
    <w:rsid w:val="00D06014"/>
    <w:rsid w:val="00D062F9"/>
    <w:rsid w:val="00D07870"/>
    <w:rsid w:val="00D07F3D"/>
    <w:rsid w:val="00D100C2"/>
    <w:rsid w:val="00D10138"/>
    <w:rsid w:val="00D1096F"/>
    <w:rsid w:val="00D10D84"/>
    <w:rsid w:val="00D10EE2"/>
    <w:rsid w:val="00D11211"/>
    <w:rsid w:val="00D1161E"/>
    <w:rsid w:val="00D116B5"/>
    <w:rsid w:val="00D11B1C"/>
    <w:rsid w:val="00D11B3A"/>
    <w:rsid w:val="00D11EA7"/>
    <w:rsid w:val="00D12487"/>
    <w:rsid w:val="00D126A5"/>
    <w:rsid w:val="00D1287F"/>
    <w:rsid w:val="00D133C3"/>
    <w:rsid w:val="00D14035"/>
    <w:rsid w:val="00D14C7B"/>
    <w:rsid w:val="00D14E1A"/>
    <w:rsid w:val="00D15079"/>
    <w:rsid w:val="00D15336"/>
    <w:rsid w:val="00D15844"/>
    <w:rsid w:val="00D15B19"/>
    <w:rsid w:val="00D16248"/>
    <w:rsid w:val="00D16A29"/>
    <w:rsid w:val="00D17859"/>
    <w:rsid w:val="00D17B40"/>
    <w:rsid w:val="00D205BD"/>
    <w:rsid w:val="00D20BF6"/>
    <w:rsid w:val="00D2131A"/>
    <w:rsid w:val="00D2167E"/>
    <w:rsid w:val="00D22353"/>
    <w:rsid w:val="00D22687"/>
    <w:rsid w:val="00D2356F"/>
    <w:rsid w:val="00D23D8A"/>
    <w:rsid w:val="00D247ED"/>
    <w:rsid w:val="00D24D94"/>
    <w:rsid w:val="00D25717"/>
    <w:rsid w:val="00D25BD5"/>
    <w:rsid w:val="00D2642F"/>
    <w:rsid w:val="00D27571"/>
    <w:rsid w:val="00D27C81"/>
    <w:rsid w:val="00D27D11"/>
    <w:rsid w:val="00D30106"/>
    <w:rsid w:val="00D30875"/>
    <w:rsid w:val="00D30C6A"/>
    <w:rsid w:val="00D30FAF"/>
    <w:rsid w:val="00D31217"/>
    <w:rsid w:val="00D312C7"/>
    <w:rsid w:val="00D3158A"/>
    <w:rsid w:val="00D3186E"/>
    <w:rsid w:val="00D31E86"/>
    <w:rsid w:val="00D322B2"/>
    <w:rsid w:val="00D3239A"/>
    <w:rsid w:val="00D32B8F"/>
    <w:rsid w:val="00D32F5F"/>
    <w:rsid w:val="00D33072"/>
    <w:rsid w:val="00D3354D"/>
    <w:rsid w:val="00D3386B"/>
    <w:rsid w:val="00D33F59"/>
    <w:rsid w:val="00D34166"/>
    <w:rsid w:val="00D34635"/>
    <w:rsid w:val="00D35C85"/>
    <w:rsid w:val="00D35F0F"/>
    <w:rsid w:val="00D35F8A"/>
    <w:rsid w:val="00D36371"/>
    <w:rsid w:val="00D3645D"/>
    <w:rsid w:val="00D366D4"/>
    <w:rsid w:val="00D37C50"/>
    <w:rsid w:val="00D37D6B"/>
    <w:rsid w:val="00D40325"/>
    <w:rsid w:val="00D408F3"/>
    <w:rsid w:val="00D40FA3"/>
    <w:rsid w:val="00D41441"/>
    <w:rsid w:val="00D41FB0"/>
    <w:rsid w:val="00D425C9"/>
    <w:rsid w:val="00D42646"/>
    <w:rsid w:val="00D427B1"/>
    <w:rsid w:val="00D42DE0"/>
    <w:rsid w:val="00D435AB"/>
    <w:rsid w:val="00D4362F"/>
    <w:rsid w:val="00D43BB0"/>
    <w:rsid w:val="00D43E2B"/>
    <w:rsid w:val="00D43F5D"/>
    <w:rsid w:val="00D446A7"/>
    <w:rsid w:val="00D4482E"/>
    <w:rsid w:val="00D4488A"/>
    <w:rsid w:val="00D44A7A"/>
    <w:rsid w:val="00D44B0E"/>
    <w:rsid w:val="00D44FCB"/>
    <w:rsid w:val="00D457B0"/>
    <w:rsid w:val="00D45A6C"/>
    <w:rsid w:val="00D46C78"/>
    <w:rsid w:val="00D506B8"/>
    <w:rsid w:val="00D50967"/>
    <w:rsid w:val="00D50BF2"/>
    <w:rsid w:val="00D51012"/>
    <w:rsid w:val="00D516BB"/>
    <w:rsid w:val="00D52357"/>
    <w:rsid w:val="00D52513"/>
    <w:rsid w:val="00D525FD"/>
    <w:rsid w:val="00D53ABE"/>
    <w:rsid w:val="00D53C37"/>
    <w:rsid w:val="00D548DD"/>
    <w:rsid w:val="00D54A03"/>
    <w:rsid w:val="00D55786"/>
    <w:rsid w:val="00D558B8"/>
    <w:rsid w:val="00D561A2"/>
    <w:rsid w:val="00D56539"/>
    <w:rsid w:val="00D569E0"/>
    <w:rsid w:val="00D571FB"/>
    <w:rsid w:val="00D6052E"/>
    <w:rsid w:val="00D6081B"/>
    <w:rsid w:val="00D61441"/>
    <w:rsid w:val="00D6176F"/>
    <w:rsid w:val="00D6187B"/>
    <w:rsid w:val="00D61A41"/>
    <w:rsid w:val="00D61A60"/>
    <w:rsid w:val="00D61CEF"/>
    <w:rsid w:val="00D624D2"/>
    <w:rsid w:val="00D62C7B"/>
    <w:rsid w:val="00D6334B"/>
    <w:rsid w:val="00D636F2"/>
    <w:rsid w:val="00D6375F"/>
    <w:rsid w:val="00D6379D"/>
    <w:rsid w:val="00D63D15"/>
    <w:rsid w:val="00D63F4F"/>
    <w:rsid w:val="00D64216"/>
    <w:rsid w:val="00D642D1"/>
    <w:rsid w:val="00D644B4"/>
    <w:rsid w:val="00D6470F"/>
    <w:rsid w:val="00D64725"/>
    <w:rsid w:val="00D652F1"/>
    <w:rsid w:val="00D654ED"/>
    <w:rsid w:val="00D657DB"/>
    <w:rsid w:val="00D65A5B"/>
    <w:rsid w:val="00D65A88"/>
    <w:rsid w:val="00D65C0E"/>
    <w:rsid w:val="00D65F5A"/>
    <w:rsid w:val="00D66128"/>
    <w:rsid w:val="00D66EC2"/>
    <w:rsid w:val="00D6709B"/>
    <w:rsid w:val="00D67399"/>
    <w:rsid w:val="00D67CDF"/>
    <w:rsid w:val="00D67FBF"/>
    <w:rsid w:val="00D700E6"/>
    <w:rsid w:val="00D70556"/>
    <w:rsid w:val="00D70612"/>
    <w:rsid w:val="00D70CCD"/>
    <w:rsid w:val="00D71025"/>
    <w:rsid w:val="00D7103C"/>
    <w:rsid w:val="00D71378"/>
    <w:rsid w:val="00D7186C"/>
    <w:rsid w:val="00D719B8"/>
    <w:rsid w:val="00D71AED"/>
    <w:rsid w:val="00D71BCF"/>
    <w:rsid w:val="00D71D1E"/>
    <w:rsid w:val="00D721B0"/>
    <w:rsid w:val="00D72FF7"/>
    <w:rsid w:val="00D733DD"/>
    <w:rsid w:val="00D73B67"/>
    <w:rsid w:val="00D73D82"/>
    <w:rsid w:val="00D74401"/>
    <w:rsid w:val="00D7441F"/>
    <w:rsid w:val="00D745FC"/>
    <w:rsid w:val="00D74DD3"/>
    <w:rsid w:val="00D75100"/>
    <w:rsid w:val="00D75E94"/>
    <w:rsid w:val="00D7690E"/>
    <w:rsid w:val="00D76A0E"/>
    <w:rsid w:val="00D76A8F"/>
    <w:rsid w:val="00D76C2C"/>
    <w:rsid w:val="00D76C45"/>
    <w:rsid w:val="00D76FA7"/>
    <w:rsid w:val="00D76FFF"/>
    <w:rsid w:val="00D778C3"/>
    <w:rsid w:val="00D80A4E"/>
    <w:rsid w:val="00D810AA"/>
    <w:rsid w:val="00D81574"/>
    <w:rsid w:val="00D827B5"/>
    <w:rsid w:val="00D82D35"/>
    <w:rsid w:val="00D82E42"/>
    <w:rsid w:val="00D83029"/>
    <w:rsid w:val="00D830FD"/>
    <w:rsid w:val="00D8315F"/>
    <w:rsid w:val="00D8323E"/>
    <w:rsid w:val="00D836A2"/>
    <w:rsid w:val="00D83846"/>
    <w:rsid w:val="00D83C3C"/>
    <w:rsid w:val="00D83ED2"/>
    <w:rsid w:val="00D840D8"/>
    <w:rsid w:val="00D849AA"/>
    <w:rsid w:val="00D84A0A"/>
    <w:rsid w:val="00D84C52"/>
    <w:rsid w:val="00D84D7D"/>
    <w:rsid w:val="00D84E49"/>
    <w:rsid w:val="00D85198"/>
    <w:rsid w:val="00D854D8"/>
    <w:rsid w:val="00D861C2"/>
    <w:rsid w:val="00D865D9"/>
    <w:rsid w:val="00D86B50"/>
    <w:rsid w:val="00D86E94"/>
    <w:rsid w:val="00D87A0A"/>
    <w:rsid w:val="00D87C85"/>
    <w:rsid w:val="00D87EEE"/>
    <w:rsid w:val="00D90037"/>
    <w:rsid w:val="00D910BA"/>
    <w:rsid w:val="00D9175E"/>
    <w:rsid w:val="00D91BEC"/>
    <w:rsid w:val="00D92274"/>
    <w:rsid w:val="00D926A4"/>
    <w:rsid w:val="00D92851"/>
    <w:rsid w:val="00D92BE8"/>
    <w:rsid w:val="00D92C87"/>
    <w:rsid w:val="00D92F04"/>
    <w:rsid w:val="00D937E0"/>
    <w:rsid w:val="00D938A7"/>
    <w:rsid w:val="00D93ACF"/>
    <w:rsid w:val="00D94952"/>
    <w:rsid w:val="00D957E2"/>
    <w:rsid w:val="00D96B90"/>
    <w:rsid w:val="00D96BE3"/>
    <w:rsid w:val="00D96BEC"/>
    <w:rsid w:val="00DA0280"/>
    <w:rsid w:val="00DA03FC"/>
    <w:rsid w:val="00DA0444"/>
    <w:rsid w:val="00DA07E4"/>
    <w:rsid w:val="00DA093E"/>
    <w:rsid w:val="00DA126B"/>
    <w:rsid w:val="00DA1573"/>
    <w:rsid w:val="00DA187C"/>
    <w:rsid w:val="00DA18AD"/>
    <w:rsid w:val="00DA1A8B"/>
    <w:rsid w:val="00DA1D60"/>
    <w:rsid w:val="00DA2317"/>
    <w:rsid w:val="00DA4264"/>
    <w:rsid w:val="00DA491B"/>
    <w:rsid w:val="00DA51AF"/>
    <w:rsid w:val="00DA5668"/>
    <w:rsid w:val="00DA5705"/>
    <w:rsid w:val="00DA583F"/>
    <w:rsid w:val="00DA5BB2"/>
    <w:rsid w:val="00DA5D59"/>
    <w:rsid w:val="00DA5D87"/>
    <w:rsid w:val="00DA613A"/>
    <w:rsid w:val="00DA64EE"/>
    <w:rsid w:val="00DA673E"/>
    <w:rsid w:val="00DA6CE7"/>
    <w:rsid w:val="00DA74FF"/>
    <w:rsid w:val="00DA7616"/>
    <w:rsid w:val="00DB0306"/>
    <w:rsid w:val="00DB0824"/>
    <w:rsid w:val="00DB0B67"/>
    <w:rsid w:val="00DB0B83"/>
    <w:rsid w:val="00DB0CE3"/>
    <w:rsid w:val="00DB109D"/>
    <w:rsid w:val="00DB1162"/>
    <w:rsid w:val="00DB1609"/>
    <w:rsid w:val="00DB1B05"/>
    <w:rsid w:val="00DB1E8B"/>
    <w:rsid w:val="00DB1F09"/>
    <w:rsid w:val="00DB20EF"/>
    <w:rsid w:val="00DB25BC"/>
    <w:rsid w:val="00DB28EE"/>
    <w:rsid w:val="00DB2979"/>
    <w:rsid w:val="00DB3238"/>
    <w:rsid w:val="00DB32E5"/>
    <w:rsid w:val="00DB3581"/>
    <w:rsid w:val="00DB403E"/>
    <w:rsid w:val="00DB500A"/>
    <w:rsid w:val="00DB529E"/>
    <w:rsid w:val="00DB550C"/>
    <w:rsid w:val="00DB5E36"/>
    <w:rsid w:val="00DB5F64"/>
    <w:rsid w:val="00DB6DBE"/>
    <w:rsid w:val="00DB739C"/>
    <w:rsid w:val="00DB7550"/>
    <w:rsid w:val="00DB7EEF"/>
    <w:rsid w:val="00DC014F"/>
    <w:rsid w:val="00DC01C8"/>
    <w:rsid w:val="00DC0A56"/>
    <w:rsid w:val="00DC1D31"/>
    <w:rsid w:val="00DC2261"/>
    <w:rsid w:val="00DC2473"/>
    <w:rsid w:val="00DC27C0"/>
    <w:rsid w:val="00DC33F8"/>
    <w:rsid w:val="00DC366E"/>
    <w:rsid w:val="00DC37DC"/>
    <w:rsid w:val="00DC419F"/>
    <w:rsid w:val="00DC4465"/>
    <w:rsid w:val="00DC4592"/>
    <w:rsid w:val="00DC4B1D"/>
    <w:rsid w:val="00DC4E5E"/>
    <w:rsid w:val="00DC55BF"/>
    <w:rsid w:val="00DC5AB0"/>
    <w:rsid w:val="00DC6073"/>
    <w:rsid w:val="00DC6196"/>
    <w:rsid w:val="00DC6ECC"/>
    <w:rsid w:val="00DC70D1"/>
    <w:rsid w:val="00DC73BB"/>
    <w:rsid w:val="00DD00C2"/>
    <w:rsid w:val="00DD0958"/>
    <w:rsid w:val="00DD10B7"/>
    <w:rsid w:val="00DD1127"/>
    <w:rsid w:val="00DD128A"/>
    <w:rsid w:val="00DD1BB0"/>
    <w:rsid w:val="00DD24D6"/>
    <w:rsid w:val="00DD24F2"/>
    <w:rsid w:val="00DD2E47"/>
    <w:rsid w:val="00DD34C7"/>
    <w:rsid w:val="00DD381B"/>
    <w:rsid w:val="00DD4717"/>
    <w:rsid w:val="00DD6699"/>
    <w:rsid w:val="00DD6A40"/>
    <w:rsid w:val="00DD6EE9"/>
    <w:rsid w:val="00DD7694"/>
    <w:rsid w:val="00DD7B5C"/>
    <w:rsid w:val="00DD7B8F"/>
    <w:rsid w:val="00DE016F"/>
    <w:rsid w:val="00DE0276"/>
    <w:rsid w:val="00DE03D0"/>
    <w:rsid w:val="00DE0ADD"/>
    <w:rsid w:val="00DE0E92"/>
    <w:rsid w:val="00DE11F1"/>
    <w:rsid w:val="00DE19B7"/>
    <w:rsid w:val="00DE2139"/>
    <w:rsid w:val="00DE2BF4"/>
    <w:rsid w:val="00DE3377"/>
    <w:rsid w:val="00DE3A10"/>
    <w:rsid w:val="00DE3CAA"/>
    <w:rsid w:val="00DE4EA9"/>
    <w:rsid w:val="00DE50F9"/>
    <w:rsid w:val="00DE5316"/>
    <w:rsid w:val="00DE57DA"/>
    <w:rsid w:val="00DE6276"/>
    <w:rsid w:val="00DE656C"/>
    <w:rsid w:val="00DE6862"/>
    <w:rsid w:val="00DE68AB"/>
    <w:rsid w:val="00DE69FA"/>
    <w:rsid w:val="00DE6A12"/>
    <w:rsid w:val="00DE6A90"/>
    <w:rsid w:val="00DE6C78"/>
    <w:rsid w:val="00DE7046"/>
    <w:rsid w:val="00DE7156"/>
    <w:rsid w:val="00DE7592"/>
    <w:rsid w:val="00DE77CE"/>
    <w:rsid w:val="00DE7B08"/>
    <w:rsid w:val="00DE7F88"/>
    <w:rsid w:val="00DF0214"/>
    <w:rsid w:val="00DF0371"/>
    <w:rsid w:val="00DF0491"/>
    <w:rsid w:val="00DF08F8"/>
    <w:rsid w:val="00DF1539"/>
    <w:rsid w:val="00DF2201"/>
    <w:rsid w:val="00DF24E6"/>
    <w:rsid w:val="00DF2556"/>
    <w:rsid w:val="00DF3580"/>
    <w:rsid w:val="00DF3FFE"/>
    <w:rsid w:val="00DF43C1"/>
    <w:rsid w:val="00DF4601"/>
    <w:rsid w:val="00DF4929"/>
    <w:rsid w:val="00DF509E"/>
    <w:rsid w:val="00DF5112"/>
    <w:rsid w:val="00DF55F2"/>
    <w:rsid w:val="00DF5889"/>
    <w:rsid w:val="00DF5D67"/>
    <w:rsid w:val="00DF6CF9"/>
    <w:rsid w:val="00DF7166"/>
    <w:rsid w:val="00DF7389"/>
    <w:rsid w:val="00DF7644"/>
    <w:rsid w:val="00DF78C7"/>
    <w:rsid w:val="00E001F2"/>
    <w:rsid w:val="00E00315"/>
    <w:rsid w:val="00E00699"/>
    <w:rsid w:val="00E00A24"/>
    <w:rsid w:val="00E00BB0"/>
    <w:rsid w:val="00E013C8"/>
    <w:rsid w:val="00E01A5A"/>
    <w:rsid w:val="00E01ABD"/>
    <w:rsid w:val="00E01B16"/>
    <w:rsid w:val="00E01FEA"/>
    <w:rsid w:val="00E021AA"/>
    <w:rsid w:val="00E027F4"/>
    <w:rsid w:val="00E0287C"/>
    <w:rsid w:val="00E02B4A"/>
    <w:rsid w:val="00E053AF"/>
    <w:rsid w:val="00E0580A"/>
    <w:rsid w:val="00E05F12"/>
    <w:rsid w:val="00E065B2"/>
    <w:rsid w:val="00E0661B"/>
    <w:rsid w:val="00E0694F"/>
    <w:rsid w:val="00E070E9"/>
    <w:rsid w:val="00E07398"/>
    <w:rsid w:val="00E07BEA"/>
    <w:rsid w:val="00E07EC1"/>
    <w:rsid w:val="00E10290"/>
    <w:rsid w:val="00E1051A"/>
    <w:rsid w:val="00E109C6"/>
    <w:rsid w:val="00E10CB0"/>
    <w:rsid w:val="00E10DA2"/>
    <w:rsid w:val="00E1177B"/>
    <w:rsid w:val="00E11C72"/>
    <w:rsid w:val="00E11F87"/>
    <w:rsid w:val="00E12190"/>
    <w:rsid w:val="00E1237C"/>
    <w:rsid w:val="00E12C5E"/>
    <w:rsid w:val="00E138A6"/>
    <w:rsid w:val="00E13F31"/>
    <w:rsid w:val="00E146EA"/>
    <w:rsid w:val="00E147CD"/>
    <w:rsid w:val="00E14F5B"/>
    <w:rsid w:val="00E15130"/>
    <w:rsid w:val="00E1520B"/>
    <w:rsid w:val="00E152D3"/>
    <w:rsid w:val="00E1558C"/>
    <w:rsid w:val="00E15827"/>
    <w:rsid w:val="00E15D6C"/>
    <w:rsid w:val="00E165B2"/>
    <w:rsid w:val="00E16A33"/>
    <w:rsid w:val="00E16B4A"/>
    <w:rsid w:val="00E17446"/>
    <w:rsid w:val="00E17506"/>
    <w:rsid w:val="00E20B6C"/>
    <w:rsid w:val="00E210D6"/>
    <w:rsid w:val="00E213E7"/>
    <w:rsid w:val="00E22120"/>
    <w:rsid w:val="00E2224A"/>
    <w:rsid w:val="00E2270F"/>
    <w:rsid w:val="00E2288B"/>
    <w:rsid w:val="00E22C09"/>
    <w:rsid w:val="00E23577"/>
    <w:rsid w:val="00E243E0"/>
    <w:rsid w:val="00E24B46"/>
    <w:rsid w:val="00E25513"/>
    <w:rsid w:val="00E26040"/>
    <w:rsid w:val="00E260C8"/>
    <w:rsid w:val="00E261E7"/>
    <w:rsid w:val="00E26671"/>
    <w:rsid w:val="00E26769"/>
    <w:rsid w:val="00E26FE6"/>
    <w:rsid w:val="00E2753E"/>
    <w:rsid w:val="00E27803"/>
    <w:rsid w:val="00E27820"/>
    <w:rsid w:val="00E27931"/>
    <w:rsid w:val="00E30591"/>
    <w:rsid w:val="00E30964"/>
    <w:rsid w:val="00E30A61"/>
    <w:rsid w:val="00E311E7"/>
    <w:rsid w:val="00E31B9F"/>
    <w:rsid w:val="00E31D79"/>
    <w:rsid w:val="00E327D7"/>
    <w:rsid w:val="00E32C6C"/>
    <w:rsid w:val="00E32E58"/>
    <w:rsid w:val="00E33589"/>
    <w:rsid w:val="00E33759"/>
    <w:rsid w:val="00E337A5"/>
    <w:rsid w:val="00E3390A"/>
    <w:rsid w:val="00E34027"/>
    <w:rsid w:val="00E343D0"/>
    <w:rsid w:val="00E34928"/>
    <w:rsid w:val="00E34CCB"/>
    <w:rsid w:val="00E351FF"/>
    <w:rsid w:val="00E3520A"/>
    <w:rsid w:val="00E358A7"/>
    <w:rsid w:val="00E35F9F"/>
    <w:rsid w:val="00E3622A"/>
    <w:rsid w:val="00E362F4"/>
    <w:rsid w:val="00E36730"/>
    <w:rsid w:val="00E3690D"/>
    <w:rsid w:val="00E36A90"/>
    <w:rsid w:val="00E37A61"/>
    <w:rsid w:val="00E37AB3"/>
    <w:rsid w:val="00E401E0"/>
    <w:rsid w:val="00E410A1"/>
    <w:rsid w:val="00E412C4"/>
    <w:rsid w:val="00E41848"/>
    <w:rsid w:val="00E41E24"/>
    <w:rsid w:val="00E4205F"/>
    <w:rsid w:val="00E42742"/>
    <w:rsid w:val="00E427DB"/>
    <w:rsid w:val="00E42804"/>
    <w:rsid w:val="00E433E5"/>
    <w:rsid w:val="00E44364"/>
    <w:rsid w:val="00E4479E"/>
    <w:rsid w:val="00E44868"/>
    <w:rsid w:val="00E44B6C"/>
    <w:rsid w:val="00E44E8A"/>
    <w:rsid w:val="00E44F8B"/>
    <w:rsid w:val="00E452E9"/>
    <w:rsid w:val="00E45801"/>
    <w:rsid w:val="00E46037"/>
    <w:rsid w:val="00E46713"/>
    <w:rsid w:val="00E46998"/>
    <w:rsid w:val="00E46CDE"/>
    <w:rsid w:val="00E4742E"/>
    <w:rsid w:val="00E47452"/>
    <w:rsid w:val="00E4754F"/>
    <w:rsid w:val="00E50272"/>
    <w:rsid w:val="00E50500"/>
    <w:rsid w:val="00E50E86"/>
    <w:rsid w:val="00E5125D"/>
    <w:rsid w:val="00E5167D"/>
    <w:rsid w:val="00E52155"/>
    <w:rsid w:val="00E523D0"/>
    <w:rsid w:val="00E52C06"/>
    <w:rsid w:val="00E530E8"/>
    <w:rsid w:val="00E53353"/>
    <w:rsid w:val="00E53355"/>
    <w:rsid w:val="00E5365E"/>
    <w:rsid w:val="00E540AC"/>
    <w:rsid w:val="00E5429B"/>
    <w:rsid w:val="00E543BF"/>
    <w:rsid w:val="00E5489E"/>
    <w:rsid w:val="00E54B4E"/>
    <w:rsid w:val="00E54E03"/>
    <w:rsid w:val="00E54F3E"/>
    <w:rsid w:val="00E551C1"/>
    <w:rsid w:val="00E55528"/>
    <w:rsid w:val="00E55893"/>
    <w:rsid w:val="00E55B1D"/>
    <w:rsid w:val="00E55E38"/>
    <w:rsid w:val="00E56362"/>
    <w:rsid w:val="00E5637A"/>
    <w:rsid w:val="00E568C9"/>
    <w:rsid w:val="00E56C24"/>
    <w:rsid w:val="00E56F61"/>
    <w:rsid w:val="00E57224"/>
    <w:rsid w:val="00E5724B"/>
    <w:rsid w:val="00E57425"/>
    <w:rsid w:val="00E57B71"/>
    <w:rsid w:val="00E57C4B"/>
    <w:rsid w:val="00E6007D"/>
    <w:rsid w:val="00E60C63"/>
    <w:rsid w:val="00E60E30"/>
    <w:rsid w:val="00E61161"/>
    <w:rsid w:val="00E6122D"/>
    <w:rsid w:val="00E61CA2"/>
    <w:rsid w:val="00E62043"/>
    <w:rsid w:val="00E620BD"/>
    <w:rsid w:val="00E6223D"/>
    <w:rsid w:val="00E623AC"/>
    <w:rsid w:val="00E633CC"/>
    <w:rsid w:val="00E63640"/>
    <w:rsid w:val="00E64208"/>
    <w:rsid w:val="00E64FAB"/>
    <w:rsid w:val="00E6523E"/>
    <w:rsid w:val="00E65372"/>
    <w:rsid w:val="00E6565B"/>
    <w:rsid w:val="00E65909"/>
    <w:rsid w:val="00E66290"/>
    <w:rsid w:val="00E6669F"/>
    <w:rsid w:val="00E66F45"/>
    <w:rsid w:val="00E67356"/>
    <w:rsid w:val="00E67408"/>
    <w:rsid w:val="00E6760C"/>
    <w:rsid w:val="00E67A44"/>
    <w:rsid w:val="00E67AA5"/>
    <w:rsid w:val="00E67C50"/>
    <w:rsid w:val="00E70C0B"/>
    <w:rsid w:val="00E7151B"/>
    <w:rsid w:val="00E72570"/>
    <w:rsid w:val="00E733B2"/>
    <w:rsid w:val="00E736AD"/>
    <w:rsid w:val="00E73823"/>
    <w:rsid w:val="00E738B9"/>
    <w:rsid w:val="00E74066"/>
    <w:rsid w:val="00E749A0"/>
    <w:rsid w:val="00E74DE3"/>
    <w:rsid w:val="00E74E14"/>
    <w:rsid w:val="00E7575E"/>
    <w:rsid w:val="00E75D7C"/>
    <w:rsid w:val="00E7616F"/>
    <w:rsid w:val="00E763C5"/>
    <w:rsid w:val="00E76619"/>
    <w:rsid w:val="00E7692E"/>
    <w:rsid w:val="00E76B29"/>
    <w:rsid w:val="00E76DDE"/>
    <w:rsid w:val="00E80898"/>
    <w:rsid w:val="00E80A13"/>
    <w:rsid w:val="00E80FAB"/>
    <w:rsid w:val="00E81305"/>
    <w:rsid w:val="00E814F5"/>
    <w:rsid w:val="00E829CF"/>
    <w:rsid w:val="00E83C08"/>
    <w:rsid w:val="00E83C21"/>
    <w:rsid w:val="00E83D97"/>
    <w:rsid w:val="00E84385"/>
    <w:rsid w:val="00E84BC4"/>
    <w:rsid w:val="00E85409"/>
    <w:rsid w:val="00E858A4"/>
    <w:rsid w:val="00E85979"/>
    <w:rsid w:val="00E85C4D"/>
    <w:rsid w:val="00E85E93"/>
    <w:rsid w:val="00E860D3"/>
    <w:rsid w:val="00E8687C"/>
    <w:rsid w:val="00E86E0E"/>
    <w:rsid w:val="00E86EBC"/>
    <w:rsid w:val="00E8795B"/>
    <w:rsid w:val="00E87975"/>
    <w:rsid w:val="00E900BC"/>
    <w:rsid w:val="00E9138B"/>
    <w:rsid w:val="00E91952"/>
    <w:rsid w:val="00E91D29"/>
    <w:rsid w:val="00E91F12"/>
    <w:rsid w:val="00E9222B"/>
    <w:rsid w:val="00E92496"/>
    <w:rsid w:val="00E9263A"/>
    <w:rsid w:val="00E92834"/>
    <w:rsid w:val="00E92D4F"/>
    <w:rsid w:val="00E92F39"/>
    <w:rsid w:val="00E93F63"/>
    <w:rsid w:val="00E947E4"/>
    <w:rsid w:val="00E95210"/>
    <w:rsid w:val="00E954DA"/>
    <w:rsid w:val="00E9552A"/>
    <w:rsid w:val="00E95805"/>
    <w:rsid w:val="00E95B27"/>
    <w:rsid w:val="00E9611C"/>
    <w:rsid w:val="00E9657D"/>
    <w:rsid w:val="00E966B9"/>
    <w:rsid w:val="00E968A7"/>
    <w:rsid w:val="00E96A5A"/>
    <w:rsid w:val="00E97434"/>
    <w:rsid w:val="00E97562"/>
    <w:rsid w:val="00E9788C"/>
    <w:rsid w:val="00E9798F"/>
    <w:rsid w:val="00EA11EC"/>
    <w:rsid w:val="00EA12DE"/>
    <w:rsid w:val="00EA1503"/>
    <w:rsid w:val="00EA1AE5"/>
    <w:rsid w:val="00EA1F18"/>
    <w:rsid w:val="00EA2146"/>
    <w:rsid w:val="00EA2A4B"/>
    <w:rsid w:val="00EA2C8B"/>
    <w:rsid w:val="00EA2E29"/>
    <w:rsid w:val="00EA33D3"/>
    <w:rsid w:val="00EA3E0A"/>
    <w:rsid w:val="00EA42F0"/>
    <w:rsid w:val="00EA4389"/>
    <w:rsid w:val="00EA4402"/>
    <w:rsid w:val="00EA465E"/>
    <w:rsid w:val="00EA46F9"/>
    <w:rsid w:val="00EA4A28"/>
    <w:rsid w:val="00EA569B"/>
    <w:rsid w:val="00EA6144"/>
    <w:rsid w:val="00EA6152"/>
    <w:rsid w:val="00EB03B2"/>
    <w:rsid w:val="00EB0562"/>
    <w:rsid w:val="00EB06C2"/>
    <w:rsid w:val="00EB081C"/>
    <w:rsid w:val="00EB10B4"/>
    <w:rsid w:val="00EB131C"/>
    <w:rsid w:val="00EB17C4"/>
    <w:rsid w:val="00EB1B4E"/>
    <w:rsid w:val="00EB1CA7"/>
    <w:rsid w:val="00EB1ED8"/>
    <w:rsid w:val="00EB1FC2"/>
    <w:rsid w:val="00EB20D1"/>
    <w:rsid w:val="00EB23CE"/>
    <w:rsid w:val="00EB23E7"/>
    <w:rsid w:val="00EB36C5"/>
    <w:rsid w:val="00EB3EB0"/>
    <w:rsid w:val="00EB4EED"/>
    <w:rsid w:val="00EB50DA"/>
    <w:rsid w:val="00EB5145"/>
    <w:rsid w:val="00EB518D"/>
    <w:rsid w:val="00EB5222"/>
    <w:rsid w:val="00EB537F"/>
    <w:rsid w:val="00EB54D4"/>
    <w:rsid w:val="00EB6A9A"/>
    <w:rsid w:val="00EB71D5"/>
    <w:rsid w:val="00EB7489"/>
    <w:rsid w:val="00EB750A"/>
    <w:rsid w:val="00EB7772"/>
    <w:rsid w:val="00EB7939"/>
    <w:rsid w:val="00EB7B1B"/>
    <w:rsid w:val="00EC0D36"/>
    <w:rsid w:val="00EC0FCA"/>
    <w:rsid w:val="00EC11FC"/>
    <w:rsid w:val="00EC12D5"/>
    <w:rsid w:val="00EC15DD"/>
    <w:rsid w:val="00EC205A"/>
    <w:rsid w:val="00EC211B"/>
    <w:rsid w:val="00EC2270"/>
    <w:rsid w:val="00EC2545"/>
    <w:rsid w:val="00EC27A5"/>
    <w:rsid w:val="00EC3B65"/>
    <w:rsid w:val="00EC3CE8"/>
    <w:rsid w:val="00EC3D66"/>
    <w:rsid w:val="00EC3F2C"/>
    <w:rsid w:val="00EC4407"/>
    <w:rsid w:val="00EC448F"/>
    <w:rsid w:val="00EC498B"/>
    <w:rsid w:val="00EC4A98"/>
    <w:rsid w:val="00EC55DB"/>
    <w:rsid w:val="00EC57B2"/>
    <w:rsid w:val="00EC5DBC"/>
    <w:rsid w:val="00EC6431"/>
    <w:rsid w:val="00EC6BD0"/>
    <w:rsid w:val="00EC6FFC"/>
    <w:rsid w:val="00ED0FA3"/>
    <w:rsid w:val="00ED1D3F"/>
    <w:rsid w:val="00ED234A"/>
    <w:rsid w:val="00ED2FD6"/>
    <w:rsid w:val="00ED3A3B"/>
    <w:rsid w:val="00ED3AD0"/>
    <w:rsid w:val="00ED43A1"/>
    <w:rsid w:val="00ED43EF"/>
    <w:rsid w:val="00ED43F1"/>
    <w:rsid w:val="00ED58AF"/>
    <w:rsid w:val="00ED5987"/>
    <w:rsid w:val="00ED59EF"/>
    <w:rsid w:val="00ED6735"/>
    <w:rsid w:val="00ED6B3B"/>
    <w:rsid w:val="00ED74B9"/>
    <w:rsid w:val="00ED7515"/>
    <w:rsid w:val="00ED7997"/>
    <w:rsid w:val="00ED7B5E"/>
    <w:rsid w:val="00ED7E26"/>
    <w:rsid w:val="00ED7F72"/>
    <w:rsid w:val="00ED7F7F"/>
    <w:rsid w:val="00EE09A6"/>
    <w:rsid w:val="00EE1168"/>
    <w:rsid w:val="00EE13D6"/>
    <w:rsid w:val="00EE203D"/>
    <w:rsid w:val="00EE205B"/>
    <w:rsid w:val="00EE25C6"/>
    <w:rsid w:val="00EE266D"/>
    <w:rsid w:val="00EE28E1"/>
    <w:rsid w:val="00EE2ED3"/>
    <w:rsid w:val="00EE31BA"/>
    <w:rsid w:val="00EE35EC"/>
    <w:rsid w:val="00EE3790"/>
    <w:rsid w:val="00EE43E2"/>
    <w:rsid w:val="00EE44DA"/>
    <w:rsid w:val="00EE5CE8"/>
    <w:rsid w:val="00EE680D"/>
    <w:rsid w:val="00EE6862"/>
    <w:rsid w:val="00EE7387"/>
    <w:rsid w:val="00EE75BA"/>
    <w:rsid w:val="00EE7798"/>
    <w:rsid w:val="00EE7B79"/>
    <w:rsid w:val="00EE7F0C"/>
    <w:rsid w:val="00EF02AF"/>
    <w:rsid w:val="00EF13A0"/>
    <w:rsid w:val="00EF181E"/>
    <w:rsid w:val="00EF1D17"/>
    <w:rsid w:val="00EF1F66"/>
    <w:rsid w:val="00EF2857"/>
    <w:rsid w:val="00EF2D68"/>
    <w:rsid w:val="00EF347B"/>
    <w:rsid w:val="00EF3B21"/>
    <w:rsid w:val="00EF3D4E"/>
    <w:rsid w:val="00EF401D"/>
    <w:rsid w:val="00EF46A4"/>
    <w:rsid w:val="00EF46BD"/>
    <w:rsid w:val="00EF4DFD"/>
    <w:rsid w:val="00EF4EB6"/>
    <w:rsid w:val="00EF4FFD"/>
    <w:rsid w:val="00EF52E4"/>
    <w:rsid w:val="00EF55CB"/>
    <w:rsid w:val="00EF5E75"/>
    <w:rsid w:val="00EF5E86"/>
    <w:rsid w:val="00EF6A4B"/>
    <w:rsid w:val="00EF71AC"/>
    <w:rsid w:val="00EF71FD"/>
    <w:rsid w:val="00EF797E"/>
    <w:rsid w:val="00EF7B64"/>
    <w:rsid w:val="00F00244"/>
    <w:rsid w:val="00F006FF"/>
    <w:rsid w:val="00F00A4C"/>
    <w:rsid w:val="00F00CB1"/>
    <w:rsid w:val="00F00D7C"/>
    <w:rsid w:val="00F019D8"/>
    <w:rsid w:val="00F023F4"/>
    <w:rsid w:val="00F02DB6"/>
    <w:rsid w:val="00F03A91"/>
    <w:rsid w:val="00F03B2F"/>
    <w:rsid w:val="00F03B77"/>
    <w:rsid w:val="00F04000"/>
    <w:rsid w:val="00F0433F"/>
    <w:rsid w:val="00F04557"/>
    <w:rsid w:val="00F04C02"/>
    <w:rsid w:val="00F04FBF"/>
    <w:rsid w:val="00F05160"/>
    <w:rsid w:val="00F060B5"/>
    <w:rsid w:val="00F0652E"/>
    <w:rsid w:val="00F0655E"/>
    <w:rsid w:val="00F0706A"/>
    <w:rsid w:val="00F0711F"/>
    <w:rsid w:val="00F07347"/>
    <w:rsid w:val="00F07B2C"/>
    <w:rsid w:val="00F07DEA"/>
    <w:rsid w:val="00F07FE7"/>
    <w:rsid w:val="00F10B8B"/>
    <w:rsid w:val="00F10E19"/>
    <w:rsid w:val="00F11849"/>
    <w:rsid w:val="00F118DD"/>
    <w:rsid w:val="00F11E5A"/>
    <w:rsid w:val="00F122D5"/>
    <w:rsid w:val="00F1262E"/>
    <w:rsid w:val="00F12717"/>
    <w:rsid w:val="00F12D4D"/>
    <w:rsid w:val="00F130A2"/>
    <w:rsid w:val="00F131D7"/>
    <w:rsid w:val="00F137D1"/>
    <w:rsid w:val="00F138D9"/>
    <w:rsid w:val="00F1412C"/>
    <w:rsid w:val="00F1458E"/>
    <w:rsid w:val="00F147A6"/>
    <w:rsid w:val="00F147BC"/>
    <w:rsid w:val="00F148A1"/>
    <w:rsid w:val="00F158B4"/>
    <w:rsid w:val="00F158D0"/>
    <w:rsid w:val="00F15B59"/>
    <w:rsid w:val="00F16BA3"/>
    <w:rsid w:val="00F16DB6"/>
    <w:rsid w:val="00F1741A"/>
    <w:rsid w:val="00F17629"/>
    <w:rsid w:val="00F1799E"/>
    <w:rsid w:val="00F17A03"/>
    <w:rsid w:val="00F17A4B"/>
    <w:rsid w:val="00F17B79"/>
    <w:rsid w:val="00F20852"/>
    <w:rsid w:val="00F209DD"/>
    <w:rsid w:val="00F2184C"/>
    <w:rsid w:val="00F21A12"/>
    <w:rsid w:val="00F2251B"/>
    <w:rsid w:val="00F225DA"/>
    <w:rsid w:val="00F227D9"/>
    <w:rsid w:val="00F2285A"/>
    <w:rsid w:val="00F22F99"/>
    <w:rsid w:val="00F23369"/>
    <w:rsid w:val="00F23A21"/>
    <w:rsid w:val="00F23E44"/>
    <w:rsid w:val="00F244F6"/>
    <w:rsid w:val="00F24C05"/>
    <w:rsid w:val="00F269B5"/>
    <w:rsid w:val="00F26C41"/>
    <w:rsid w:val="00F27A49"/>
    <w:rsid w:val="00F27DD9"/>
    <w:rsid w:val="00F31432"/>
    <w:rsid w:val="00F316C3"/>
    <w:rsid w:val="00F31777"/>
    <w:rsid w:val="00F3195A"/>
    <w:rsid w:val="00F31AEC"/>
    <w:rsid w:val="00F3244D"/>
    <w:rsid w:val="00F330B4"/>
    <w:rsid w:val="00F331D8"/>
    <w:rsid w:val="00F33B57"/>
    <w:rsid w:val="00F34696"/>
    <w:rsid w:val="00F349F5"/>
    <w:rsid w:val="00F34E62"/>
    <w:rsid w:val="00F351E9"/>
    <w:rsid w:val="00F3551F"/>
    <w:rsid w:val="00F35B9D"/>
    <w:rsid w:val="00F36380"/>
    <w:rsid w:val="00F36396"/>
    <w:rsid w:val="00F364F6"/>
    <w:rsid w:val="00F3726C"/>
    <w:rsid w:val="00F37947"/>
    <w:rsid w:val="00F37EBF"/>
    <w:rsid w:val="00F4035A"/>
    <w:rsid w:val="00F40583"/>
    <w:rsid w:val="00F4069C"/>
    <w:rsid w:val="00F40816"/>
    <w:rsid w:val="00F41945"/>
    <w:rsid w:val="00F41C10"/>
    <w:rsid w:val="00F41CB8"/>
    <w:rsid w:val="00F4203F"/>
    <w:rsid w:val="00F425CE"/>
    <w:rsid w:val="00F427A2"/>
    <w:rsid w:val="00F428F2"/>
    <w:rsid w:val="00F42B0F"/>
    <w:rsid w:val="00F42B1B"/>
    <w:rsid w:val="00F432C3"/>
    <w:rsid w:val="00F44DEB"/>
    <w:rsid w:val="00F45407"/>
    <w:rsid w:val="00F45D3C"/>
    <w:rsid w:val="00F463A9"/>
    <w:rsid w:val="00F46868"/>
    <w:rsid w:val="00F46CE7"/>
    <w:rsid w:val="00F46FBC"/>
    <w:rsid w:val="00F47B7E"/>
    <w:rsid w:val="00F52931"/>
    <w:rsid w:val="00F52B03"/>
    <w:rsid w:val="00F535E1"/>
    <w:rsid w:val="00F538A2"/>
    <w:rsid w:val="00F538D6"/>
    <w:rsid w:val="00F53990"/>
    <w:rsid w:val="00F53BD6"/>
    <w:rsid w:val="00F54002"/>
    <w:rsid w:val="00F54697"/>
    <w:rsid w:val="00F55001"/>
    <w:rsid w:val="00F55018"/>
    <w:rsid w:val="00F55A0E"/>
    <w:rsid w:val="00F55CC3"/>
    <w:rsid w:val="00F55D35"/>
    <w:rsid w:val="00F56557"/>
    <w:rsid w:val="00F56973"/>
    <w:rsid w:val="00F56B14"/>
    <w:rsid w:val="00F56BF2"/>
    <w:rsid w:val="00F57767"/>
    <w:rsid w:val="00F577DF"/>
    <w:rsid w:val="00F60739"/>
    <w:rsid w:val="00F60B1D"/>
    <w:rsid w:val="00F60E2E"/>
    <w:rsid w:val="00F61BF9"/>
    <w:rsid w:val="00F61CAF"/>
    <w:rsid w:val="00F62704"/>
    <w:rsid w:val="00F62A85"/>
    <w:rsid w:val="00F631D2"/>
    <w:rsid w:val="00F63509"/>
    <w:rsid w:val="00F63AC0"/>
    <w:rsid w:val="00F6469F"/>
    <w:rsid w:val="00F65545"/>
    <w:rsid w:val="00F655D4"/>
    <w:rsid w:val="00F65944"/>
    <w:rsid w:val="00F660B2"/>
    <w:rsid w:val="00F6634F"/>
    <w:rsid w:val="00F6638C"/>
    <w:rsid w:val="00F66715"/>
    <w:rsid w:val="00F66AFA"/>
    <w:rsid w:val="00F67706"/>
    <w:rsid w:val="00F67B88"/>
    <w:rsid w:val="00F67CC9"/>
    <w:rsid w:val="00F67CF0"/>
    <w:rsid w:val="00F7027B"/>
    <w:rsid w:val="00F710D1"/>
    <w:rsid w:val="00F711DD"/>
    <w:rsid w:val="00F7257F"/>
    <w:rsid w:val="00F72ECD"/>
    <w:rsid w:val="00F730A1"/>
    <w:rsid w:val="00F73352"/>
    <w:rsid w:val="00F736EA"/>
    <w:rsid w:val="00F73A3B"/>
    <w:rsid w:val="00F74158"/>
    <w:rsid w:val="00F7445A"/>
    <w:rsid w:val="00F74C51"/>
    <w:rsid w:val="00F74E8D"/>
    <w:rsid w:val="00F755E9"/>
    <w:rsid w:val="00F756FF"/>
    <w:rsid w:val="00F75FDC"/>
    <w:rsid w:val="00F76171"/>
    <w:rsid w:val="00F76188"/>
    <w:rsid w:val="00F7649B"/>
    <w:rsid w:val="00F767F9"/>
    <w:rsid w:val="00F77165"/>
    <w:rsid w:val="00F77473"/>
    <w:rsid w:val="00F77789"/>
    <w:rsid w:val="00F77D22"/>
    <w:rsid w:val="00F77FBA"/>
    <w:rsid w:val="00F8033B"/>
    <w:rsid w:val="00F809BF"/>
    <w:rsid w:val="00F81351"/>
    <w:rsid w:val="00F814F2"/>
    <w:rsid w:val="00F81587"/>
    <w:rsid w:val="00F81702"/>
    <w:rsid w:val="00F8172A"/>
    <w:rsid w:val="00F817A7"/>
    <w:rsid w:val="00F81D86"/>
    <w:rsid w:val="00F81E8F"/>
    <w:rsid w:val="00F82981"/>
    <w:rsid w:val="00F82D5A"/>
    <w:rsid w:val="00F83240"/>
    <w:rsid w:val="00F832F8"/>
    <w:rsid w:val="00F84349"/>
    <w:rsid w:val="00F84571"/>
    <w:rsid w:val="00F84EF6"/>
    <w:rsid w:val="00F85200"/>
    <w:rsid w:val="00F85866"/>
    <w:rsid w:val="00F8599C"/>
    <w:rsid w:val="00F861DF"/>
    <w:rsid w:val="00F86619"/>
    <w:rsid w:val="00F86A1C"/>
    <w:rsid w:val="00F872A3"/>
    <w:rsid w:val="00F87A6D"/>
    <w:rsid w:val="00F87FC9"/>
    <w:rsid w:val="00F907AD"/>
    <w:rsid w:val="00F90A22"/>
    <w:rsid w:val="00F915A4"/>
    <w:rsid w:val="00F91693"/>
    <w:rsid w:val="00F916F1"/>
    <w:rsid w:val="00F921BA"/>
    <w:rsid w:val="00F92675"/>
    <w:rsid w:val="00F93B60"/>
    <w:rsid w:val="00F93C7E"/>
    <w:rsid w:val="00F94074"/>
    <w:rsid w:val="00F94076"/>
    <w:rsid w:val="00F94D18"/>
    <w:rsid w:val="00F95329"/>
    <w:rsid w:val="00F95441"/>
    <w:rsid w:val="00F95D9B"/>
    <w:rsid w:val="00F95F84"/>
    <w:rsid w:val="00FA00B1"/>
    <w:rsid w:val="00FA0191"/>
    <w:rsid w:val="00FA0D12"/>
    <w:rsid w:val="00FA2011"/>
    <w:rsid w:val="00FA233B"/>
    <w:rsid w:val="00FA27C3"/>
    <w:rsid w:val="00FA2BE6"/>
    <w:rsid w:val="00FA3876"/>
    <w:rsid w:val="00FA38DE"/>
    <w:rsid w:val="00FA4323"/>
    <w:rsid w:val="00FA4B1D"/>
    <w:rsid w:val="00FA544B"/>
    <w:rsid w:val="00FA55BE"/>
    <w:rsid w:val="00FA600A"/>
    <w:rsid w:val="00FA6286"/>
    <w:rsid w:val="00FA69E0"/>
    <w:rsid w:val="00FA6AB7"/>
    <w:rsid w:val="00FA7526"/>
    <w:rsid w:val="00FB0607"/>
    <w:rsid w:val="00FB0665"/>
    <w:rsid w:val="00FB097D"/>
    <w:rsid w:val="00FB1E0B"/>
    <w:rsid w:val="00FB2861"/>
    <w:rsid w:val="00FB4271"/>
    <w:rsid w:val="00FB498E"/>
    <w:rsid w:val="00FB4A6A"/>
    <w:rsid w:val="00FB4AE8"/>
    <w:rsid w:val="00FB4FB8"/>
    <w:rsid w:val="00FB5275"/>
    <w:rsid w:val="00FB53D0"/>
    <w:rsid w:val="00FB59A6"/>
    <w:rsid w:val="00FB5DE7"/>
    <w:rsid w:val="00FB70CE"/>
    <w:rsid w:val="00FB789A"/>
    <w:rsid w:val="00FB790C"/>
    <w:rsid w:val="00FC01C6"/>
    <w:rsid w:val="00FC074E"/>
    <w:rsid w:val="00FC0A86"/>
    <w:rsid w:val="00FC0E43"/>
    <w:rsid w:val="00FC10E4"/>
    <w:rsid w:val="00FC17AE"/>
    <w:rsid w:val="00FC1DDB"/>
    <w:rsid w:val="00FC30E4"/>
    <w:rsid w:val="00FC3415"/>
    <w:rsid w:val="00FC3E98"/>
    <w:rsid w:val="00FC424B"/>
    <w:rsid w:val="00FC4489"/>
    <w:rsid w:val="00FC453A"/>
    <w:rsid w:val="00FC4F17"/>
    <w:rsid w:val="00FC5468"/>
    <w:rsid w:val="00FC5505"/>
    <w:rsid w:val="00FC5EA7"/>
    <w:rsid w:val="00FC612B"/>
    <w:rsid w:val="00FC6184"/>
    <w:rsid w:val="00FC6297"/>
    <w:rsid w:val="00FC63CB"/>
    <w:rsid w:val="00FC659C"/>
    <w:rsid w:val="00FC67BC"/>
    <w:rsid w:val="00FC6BC6"/>
    <w:rsid w:val="00FC73E0"/>
    <w:rsid w:val="00FC76A6"/>
    <w:rsid w:val="00FC78F3"/>
    <w:rsid w:val="00FD0C49"/>
    <w:rsid w:val="00FD1DA6"/>
    <w:rsid w:val="00FD2145"/>
    <w:rsid w:val="00FD2514"/>
    <w:rsid w:val="00FD2648"/>
    <w:rsid w:val="00FD2819"/>
    <w:rsid w:val="00FD2F82"/>
    <w:rsid w:val="00FD338E"/>
    <w:rsid w:val="00FD378F"/>
    <w:rsid w:val="00FD3CE1"/>
    <w:rsid w:val="00FD4367"/>
    <w:rsid w:val="00FD4B14"/>
    <w:rsid w:val="00FD5086"/>
    <w:rsid w:val="00FD5091"/>
    <w:rsid w:val="00FD6B1D"/>
    <w:rsid w:val="00FD6D1F"/>
    <w:rsid w:val="00FD711D"/>
    <w:rsid w:val="00FD728B"/>
    <w:rsid w:val="00FD77EE"/>
    <w:rsid w:val="00FD792D"/>
    <w:rsid w:val="00FE0191"/>
    <w:rsid w:val="00FE0B24"/>
    <w:rsid w:val="00FE0DAC"/>
    <w:rsid w:val="00FE14DB"/>
    <w:rsid w:val="00FE2525"/>
    <w:rsid w:val="00FE26BC"/>
    <w:rsid w:val="00FE289D"/>
    <w:rsid w:val="00FE2C5B"/>
    <w:rsid w:val="00FE2D9A"/>
    <w:rsid w:val="00FE30F5"/>
    <w:rsid w:val="00FE3342"/>
    <w:rsid w:val="00FE37E5"/>
    <w:rsid w:val="00FE3E4E"/>
    <w:rsid w:val="00FE40FC"/>
    <w:rsid w:val="00FE4A1C"/>
    <w:rsid w:val="00FE4D8A"/>
    <w:rsid w:val="00FE5816"/>
    <w:rsid w:val="00FE5D28"/>
    <w:rsid w:val="00FE6181"/>
    <w:rsid w:val="00FE64AC"/>
    <w:rsid w:val="00FE6C54"/>
    <w:rsid w:val="00FE73DF"/>
    <w:rsid w:val="00FE75C5"/>
    <w:rsid w:val="00FF09E8"/>
    <w:rsid w:val="00FF2412"/>
    <w:rsid w:val="00FF2D82"/>
    <w:rsid w:val="00FF331A"/>
    <w:rsid w:val="00FF35A4"/>
    <w:rsid w:val="00FF3754"/>
    <w:rsid w:val="00FF4AB8"/>
    <w:rsid w:val="00FF4ECD"/>
    <w:rsid w:val="00FF4EFC"/>
    <w:rsid w:val="00FF4FAF"/>
    <w:rsid w:val="00FF5173"/>
    <w:rsid w:val="00FF51A4"/>
    <w:rsid w:val="00FF5462"/>
    <w:rsid w:val="00FF553E"/>
    <w:rsid w:val="00FF578C"/>
    <w:rsid w:val="00FF615B"/>
    <w:rsid w:val="00FF64B4"/>
    <w:rsid w:val="00FF70F4"/>
    <w:rsid w:val="00FF7E9C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474BCF5C"/>
  <w15:chartTrackingRefBased/>
  <w15:docId w15:val="{99D631D5-42E3-4521-8D98-FA6A47E6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Preformatted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BC"/>
    <w:rPr>
      <w:lang w:val="en-GB" w:eastAsia="it-IT"/>
    </w:rPr>
  </w:style>
  <w:style w:type="paragraph" w:styleId="Heading3">
    <w:name w:val="heading 3"/>
    <w:basedOn w:val="Normal"/>
    <w:link w:val="Heading3Char"/>
    <w:uiPriority w:val="9"/>
    <w:qFormat/>
    <w:rsid w:val="00B07AFF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it-IT"/>
    </w:rPr>
  </w:style>
  <w:style w:type="paragraph" w:styleId="Footer">
    <w:name w:val="footer"/>
    <w:basedOn w:val="Normal"/>
    <w:link w:val="FooterChar"/>
    <w:uiPriority w:val="99"/>
    <w:rsid w:val="00D67C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D4B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A20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5A266F"/>
    <w:rPr>
      <w:lang w:val="it-IT" w:eastAsia="it-IT"/>
    </w:rPr>
  </w:style>
  <w:style w:type="character" w:customStyle="1" w:styleId="FooterChar">
    <w:name w:val="Footer Char"/>
    <w:link w:val="Footer"/>
    <w:uiPriority w:val="99"/>
    <w:rsid w:val="005A266F"/>
    <w:rPr>
      <w:lang w:val="en-GB" w:eastAsia="it-IT"/>
    </w:rPr>
  </w:style>
  <w:style w:type="paragraph" w:customStyle="1" w:styleId="BulletList">
    <w:name w:val="Bullet List"/>
    <w:basedOn w:val="ListParagraph"/>
    <w:link w:val="BulletListChar"/>
    <w:qFormat/>
    <w:rsid w:val="00E07BEA"/>
    <w:pPr>
      <w:numPr>
        <w:numId w:val="8"/>
      </w:numPr>
      <w:spacing w:line="276" w:lineRule="auto"/>
      <w:contextualSpacing/>
    </w:pPr>
    <w:rPr>
      <w:rFonts w:ascii="Arial" w:eastAsia="Calibri" w:hAnsi="Arial"/>
      <w:color w:val="404040"/>
      <w:szCs w:val="22"/>
      <w:lang w:eastAsia="en-US"/>
    </w:rPr>
  </w:style>
  <w:style w:type="character" w:customStyle="1" w:styleId="BulletListChar">
    <w:name w:val="Bullet List Char"/>
    <w:link w:val="BulletList"/>
    <w:rsid w:val="00E07BEA"/>
    <w:rPr>
      <w:rFonts w:ascii="Arial" w:eastAsia="Calibri" w:hAnsi="Arial"/>
      <w:color w:val="40404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E07BEA"/>
    <w:pPr>
      <w:ind w:left="720"/>
    </w:pPr>
  </w:style>
  <w:style w:type="character" w:customStyle="1" w:styleId="tlid-translation">
    <w:name w:val="tlid-translation"/>
    <w:rsid w:val="00CA4C97"/>
  </w:style>
  <w:style w:type="paragraph" w:styleId="HTMLPreformatted">
    <w:name w:val="HTML Preformatted"/>
    <w:basedOn w:val="Normal"/>
    <w:link w:val="HTMLPreformattedChar"/>
    <w:uiPriority w:val="99"/>
    <w:unhideWhenUsed/>
    <w:rsid w:val="00693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693F54"/>
    <w:rPr>
      <w:rFonts w:ascii="Courier New" w:hAnsi="Courier New" w:cs="Courier New"/>
    </w:rPr>
  </w:style>
  <w:style w:type="character" w:customStyle="1" w:styleId="Heading3Char">
    <w:name w:val="Heading 3 Char"/>
    <w:link w:val="Heading3"/>
    <w:uiPriority w:val="9"/>
    <w:rsid w:val="00B07AFF"/>
    <w:rPr>
      <w:b/>
      <w:bCs/>
      <w:sz w:val="27"/>
      <w:szCs w:val="27"/>
    </w:rPr>
  </w:style>
  <w:style w:type="character" w:styleId="Strong">
    <w:name w:val="Strong"/>
    <w:uiPriority w:val="22"/>
    <w:qFormat/>
    <w:rsid w:val="00B07AF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25171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styleId="Hyperlink">
    <w:name w:val="Hyperlink"/>
    <w:uiPriority w:val="99"/>
    <w:unhideWhenUsed/>
    <w:rsid w:val="00313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7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71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742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0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21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21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1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enquiry@rutledgeglobal.com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hyperlink" Target="mailto:enquiry@rutledgegloba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21DE1D-56E2-4090-B3F5-8E816B52B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7</TotalTime>
  <Pages>3</Pages>
  <Words>632</Words>
  <Characters>2953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ate:</vt:lpstr>
      <vt:lpstr>Date:</vt:lpstr>
    </vt:vector>
  </TitlesOfParts>
  <Company>Rotek</Company>
  <LinksUpToDate>false</LinksUpToDate>
  <CharactersWithSpaces>3578</CharactersWithSpaces>
  <SharedDoc>false</SharedDoc>
  <HLinks>
    <vt:vector size="12" baseType="variant">
      <vt:variant>
        <vt:i4>4849786</vt:i4>
      </vt:variant>
      <vt:variant>
        <vt:i4>3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  <vt:variant>
        <vt:i4>4849786</vt:i4>
      </vt:variant>
      <vt:variant>
        <vt:i4>0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Silvia Regusoni</dc:creator>
  <cp:keywords/>
  <cp:lastModifiedBy>Utashev, Mirambek (EXT) [EXT]</cp:lastModifiedBy>
  <cp:revision>74</cp:revision>
  <cp:lastPrinted>2022-02-14T22:42:00Z</cp:lastPrinted>
  <dcterms:created xsi:type="dcterms:W3CDTF">2021-08-21T07:08:00Z</dcterms:created>
  <dcterms:modified xsi:type="dcterms:W3CDTF">2022-02-14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13b463-13fe-4d23-bee6-0f248aba936e_Enabled">
    <vt:lpwstr>true</vt:lpwstr>
  </property>
  <property fmtid="{D5CDD505-2E9C-101B-9397-08002B2CF9AE}" pid="3" name="MSIP_Label_8d13b463-13fe-4d23-bee6-0f248aba936e_SetDate">
    <vt:lpwstr>2021-01-14T12:59:59Z</vt:lpwstr>
  </property>
  <property fmtid="{D5CDD505-2E9C-101B-9397-08002B2CF9AE}" pid="4" name="MSIP_Label_8d13b463-13fe-4d23-bee6-0f248aba936e_Method">
    <vt:lpwstr>Standard</vt:lpwstr>
  </property>
  <property fmtid="{D5CDD505-2E9C-101B-9397-08002B2CF9AE}" pid="5" name="MSIP_Label_8d13b463-13fe-4d23-bee6-0f248aba936e_Name">
    <vt:lpwstr>Internal</vt:lpwstr>
  </property>
  <property fmtid="{D5CDD505-2E9C-101B-9397-08002B2CF9AE}" pid="6" name="MSIP_Label_8d13b463-13fe-4d23-bee6-0f248aba936e_SiteId">
    <vt:lpwstr>eeb11a4c-615f-4481-b09f-327260659e37</vt:lpwstr>
  </property>
  <property fmtid="{D5CDD505-2E9C-101B-9397-08002B2CF9AE}" pid="7" name="MSIP_Label_8d13b463-13fe-4d23-bee6-0f248aba936e_ActionId">
    <vt:lpwstr>64063fb6-544f-41cd-8a75-f54d654c3e3d</vt:lpwstr>
  </property>
  <property fmtid="{D5CDD505-2E9C-101B-9397-08002B2CF9AE}" pid="8" name="MSIP_Label_8d13b463-13fe-4d23-bee6-0f248aba936e_ContentBits">
    <vt:lpwstr>0</vt:lpwstr>
  </property>
</Properties>
</file>